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142A" w:rsidRPr="00EF49A0" w:rsidRDefault="00794D3A" w:rsidP="008E0DC9">
      <w:pPr>
        <w:pStyle w:val="Title"/>
        <w:rPr>
          <w:lang w:eastAsia="zh-CN"/>
        </w:rPr>
      </w:pPr>
      <w:bookmarkStart w:id="0" w:name="header-n0"/>
      <w:bookmarkStart w:id="1" w:name="_GoBack"/>
      <w:bookmarkEnd w:id="0"/>
      <w:bookmarkEnd w:id="1"/>
      <w:r w:rsidRPr="00EF49A0">
        <w:rPr>
          <w:lang w:eastAsia="zh-CN"/>
        </w:rPr>
        <w:t>附录</w:t>
      </w:r>
    </w:p>
    <w:p w:rsidR="0010142A" w:rsidRPr="00EF49A0" w:rsidRDefault="00794D3A" w:rsidP="00EF49A0">
      <w:pPr>
        <w:pStyle w:val="FirstParagraph"/>
        <w:rPr>
          <w:sz w:val="20"/>
          <w:lang w:eastAsia="zh-CN"/>
        </w:rPr>
      </w:pPr>
      <w:r w:rsidRPr="00EF49A0">
        <w:rPr>
          <w:sz w:val="20"/>
          <w:lang w:eastAsia="zh-CN"/>
        </w:rPr>
        <w:t>代码有删减，以方便打印。</w:t>
      </w:r>
    </w:p>
    <w:p w:rsidR="0010142A" w:rsidRPr="008E0DC9" w:rsidRDefault="00794D3A" w:rsidP="008E0DC9">
      <w:pPr>
        <w:pStyle w:val="Heading3"/>
      </w:pPr>
      <w:bookmarkStart w:id="2" w:name="header-n4"/>
      <w:bookmarkEnd w:id="2"/>
      <w:r w:rsidRPr="008E0DC9">
        <w:t>基础组件</w:t>
      </w:r>
    </w:p>
    <w:p w:rsidR="0010142A" w:rsidRPr="00EF49A0" w:rsidRDefault="00794D3A" w:rsidP="00EF49A0">
      <w:pPr>
        <w:pStyle w:val="SourceCode"/>
        <w:wordWrap/>
        <w:rPr>
          <w:sz w:val="20"/>
        </w:rPr>
      </w:pPr>
      <w:r w:rsidRPr="00EF49A0">
        <w:rPr>
          <w:rStyle w:val="NormalTok"/>
          <w:sz w:val="18"/>
        </w:rPr>
        <w:t>ENTITY SignalStablizer 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>PORT(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lk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STD_LOGIC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input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STD_LOGIC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output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OUT STD_LOGIC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>END;</w:t>
      </w:r>
      <w:r w:rsidRPr="00EF49A0">
        <w:rPr>
          <w:sz w:val="20"/>
        </w:rPr>
        <w:br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 xml:space="preserve">ARCHITECTURE rtl </w:t>
      </w:r>
      <w:r w:rsidRPr="00EF49A0">
        <w:rPr>
          <w:rStyle w:val="KeywordTok"/>
          <w:sz w:val="18"/>
        </w:rPr>
        <w:t>OF</w:t>
      </w:r>
      <w:r w:rsidRPr="00EF49A0">
        <w:rPr>
          <w:rStyle w:val="NormalTok"/>
          <w:sz w:val="18"/>
        </w:rPr>
        <w:t xml:space="preserve"> SignalStablizer </w:t>
      </w:r>
      <w:r w:rsidRPr="00EF49A0">
        <w:rPr>
          <w:rStyle w:val="KeywordTok"/>
          <w:sz w:val="18"/>
        </w:rPr>
        <w:t>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tmp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counter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UNSIGNED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16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KeywordTok"/>
          <w:sz w:val="18"/>
        </w:rPr>
        <w:t>BEGI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PROCESS</w:t>
      </w:r>
      <w:r w:rsidRPr="00EF49A0">
        <w:rPr>
          <w:rStyle w:val="NormalTok"/>
          <w:sz w:val="18"/>
        </w:rPr>
        <w:t xml:space="preserve">(clk) </w:t>
      </w:r>
      <w:r w:rsidRPr="00EF49A0">
        <w:rPr>
          <w:rStyle w:val="KeywordTok"/>
          <w:sz w:val="18"/>
        </w:rPr>
        <w:t>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BEGI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RISING_EDGE</w:t>
      </w:r>
      <w:r w:rsidRPr="00EF49A0">
        <w:rPr>
          <w:rStyle w:val="NormalTok"/>
          <w:sz w:val="18"/>
        </w:rPr>
        <w:t xml:space="preserve">(clk)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tmp</w:t>
      </w:r>
      <w:r w:rsidRPr="00EF49A0">
        <w:rPr>
          <w:rStyle w:val="OtherTok"/>
          <w:sz w:val="18"/>
        </w:rPr>
        <w:t>=</w:t>
      </w:r>
      <w:r w:rsidRPr="00EF49A0">
        <w:rPr>
          <w:rStyle w:val="NormalTok"/>
          <w:sz w:val="18"/>
        </w:rPr>
        <w:t xml:space="preserve">input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ounter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counter </w:t>
      </w:r>
      <w:r w:rsidRPr="00EF49A0">
        <w:rPr>
          <w:rStyle w:val="OtherTok"/>
          <w:sz w:val="18"/>
        </w:rPr>
        <w:t>+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1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LSE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ounter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(</w:t>
      </w:r>
      <w:r w:rsidRPr="00EF49A0">
        <w:rPr>
          <w:rStyle w:val="OtherTok"/>
          <w:sz w:val="18"/>
        </w:rPr>
        <w:t>OTHERS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BaseNTok"/>
          <w:sz w:val="18"/>
        </w:rPr>
        <w:t>'0'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tmp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input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PROCESS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 xml:space="preserve">output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tmp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counter(</w:t>
      </w:r>
      <w:r w:rsidRPr="00EF49A0">
        <w:rPr>
          <w:rStyle w:val="DecValTok"/>
          <w:sz w:val="18"/>
        </w:rPr>
        <w:t>16</w:t>
      </w:r>
      <w:r w:rsidRPr="00EF49A0">
        <w:rPr>
          <w:rStyle w:val="NormalTok"/>
          <w:sz w:val="18"/>
        </w:rPr>
        <w:t>)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KeywordTok"/>
          <w:sz w:val="18"/>
        </w:rPr>
        <w:t>END</w:t>
      </w:r>
      <w:r w:rsidRPr="00EF49A0">
        <w:rPr>
          <w:rStyle w:val="NormalTok"/>
          <w:sz w:val="18"/>
        </w:rPr>
        <w:t>;</w:t>
      </w:r>
    </w:p>
    <w:p w:rsidR="0010142A" w:rsidRPr="00EF49A0" w:rsidRDefault="00794D3A" w:rsidP="00EF49A0">
      <w:pPr>
        <w:pStyle w:val="SourceCode"/>
        <w:wordWrap/>
        <w:rPr>
          <w:sz w:val="20"/>
        </w:rPr>
      </w:pPr>
      <w:r w:rsidRPr="00EF49A0">
        <w:rPr>
          <w:rStyle w:val="NormalTok"/>
          <w:sz w:val="18"/>
        </w:rPr>
        <w:t>ENTITY Timer 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>PORT(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lk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STD_LOGIC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reset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STD_LOGIC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ountdown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STD_LOGIC_VECTOR(15 DOWNTO 0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output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OUT STD_LOGIC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>END;</w:t>
      </w:r>
      <w:r w:rsidRPr="00EF49A0">
        <w:rPr>
          <w:sz w:val="20"/>
        </w:rPr>
        <w:br/>
      </w:r>
      <w:r w:rsidRPr="00EF49A0">
        <w:rPr>
          <w:sz w:val="20"/>
        </w:rPr>
        <w:br/>
      </w:r>
      <w:r w:rsidRPr="00EF49A0">
        <w:rPr>
          <w:rStyle w:val="KeywordTok"/>
          <w:sz w:val="18"/>
        </w:rPr>
        <w:t>ARCHITECTURE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rtl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OF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Time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cnt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UNSIGNED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16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KeywordTok"/>
          <w:sz w:val="18"/>
        </w:rPr>
        <w:t>BEGI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PROCESS</w:t>
      </w:r>
      <w:r w:rsidRPr="00EF49A0">
        <w:rPr>
          <w:rStyle w:val="NormalTok"/>
          <w:sz w:val="18"/>
        </w:rPr>
        <w:t>(clk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reset) </w:t>
      </w:r>
      <w:r w:rsidRPr="00EF49A0">
        <w:rPr>
          <w:rStyle w:val="KeywordTok"/>
          <w:sz w:val="18"/>
        </w:rPr>
        <w:t>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BEGI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reset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nt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UNSIGNED</w:t>
      </w:r>
      <w:r w:rsidRPr="00EF49A0">
        <w:rPr>
          <w:rStyle w:val="NormalTok"/>
          <w:sz w:val="18"/>
        </w:rPr>
        <w:t>(</w:t>
      </w:r>
      <w:r w:rsidRPr="00EF49A0">
        <w:rPr>
          <w:rStyle w:val="BaseNTok"/>
          <w:sz w:val="18"/>
        </w:rPr>
        <w:t>'0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&amp;</w:t>
      </w:r>
      <w:r w:rsidRPr="00EF49A0">
        <w:rPr>
          <w:rStyle w:val="NormalTok"/>
          <w:sz w:val="18"/>
        </w:rPr>
        <w:t xml:space="preserve"> countdown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output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BaseNTok"/>
          <w:sz w:val="18"/>
        </w:rPr>
        <w:t>'0'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LSIF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RISING_EDGE</w:t>
      </w:r>
      <w:r w:rsidRPr="00EF49A0">
        <w:rPr>
          <w:rStyle w:val="NormalTok"/>
          <w:sz w:val="18"/>
        </w:rPr>
        <w:t xml:space="preserve">(clk)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cnt(</w:t>
      </w:r>
      <w:r w:rsidRPr="00EF49A0">
        <w:rPr>
          <w:rStyle w:val="DecValTok"/>
          <w:sz w:val="18"/>
        </w:rPr>
        <w:t>16</w:t>
      </w:r>
      <w:r w:rsidRPr="00EF49A0">
        <w:rPr>
          <w:rStyle w:val="NormalTok"/>
          <w:sz w:val="18"/>
        </w:rPr>
        <w:t>)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nt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UNSIGNED</w:t>
      </w:r>
      <w:r w:rsidRPr="00EF49A0">
        <w:rPr>
          <w:rStyle w:val="NormalTok"/>
          <w:sz w:val="18"/>
        </w:rPr>
        <w:t>(</w:t>
      </w:r>
      <w:r w:rsidRPr="00EF49A0">
        <w:rPr>
          <w:rStyle w:val="BaseNTok"/>
          <w:sz w:val="18"/>
        </w:rPr>
        <w:t>'0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&amp;</w:t>
      </w:r>
      <w:r w:rsidRPr="00EF49A0">
        <w:rPr>
          <w:rStyle w:val="NormalTok"/>
          <w:sz w:val="18"/>
        </w:rPr>
        <w:t xml:space="preserve"> countdown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output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LSE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nt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cnt</w:t>
      </w:r>
      <w:r w:rsidRPr="00EF49A0">
        <w:rPr>
          <w:rStyle w:val="OtherTok"/>
          <w:sz w:val="18"/>
        </w:rPr>
        <w:t>-</w:t>
      </w:r>
      <w:r w:rsidRPr="00EF49A0">
        <w:rPr>
          <w:rStyle w:val="DecValTok"/>
          <w:sz w:val="18"/>
        </w:rPr>
        <w:t>1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output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BaseNTok"/>
          <w:sz w:val="18"/>
        </w:rPr>
        <w:t>'0'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lastRenderedPageBreak/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PROCESS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KeywordTok"/>
          <w:sz w:val="18"/>
        </w:rPr>
        <w:t>END;</w:t>
      </w:r>
    </w:p>
    <w:p w:rsidR="0010142A" w:rsidRPr="00EF49A0" w:rsidRDefault="00794D3A" w:rsidP="00EF49A0">
      <w:pPr>
        <w:pStyle w:val="SourceCode"/>
        <w:wordWrap/>
        <w:rPr>
          <w:sz w:val="20"/>
        </w:rPr>
      </w:pPr>
      <w:r w:rsidRPr="00EF49A0">
        <w:rPr>
          <w:rStyle w:val="CommentTok"/>
          <w:sz w:val="18"/>
        </w:rPr>
        <w:t>-- Divides frequency by doubles of countdow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>ENTITY ClockDivider 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>PORT(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lk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STD_LOGIC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ountdown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STD_LOGIC_VECTOR(15 DOWNTO 0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output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OUT STD_LOGIC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>END;</w:t>
      </w:r>
      <w:r w:rsidRPr="00EF49A0">
        <w:rPr>
          <w:sz w:val="20"/>
        </w:rPr>
        <w:br/>
      </w:r>
      <w:r w:rsidRPr="00EF49A0">
        <w:rPr>
          <w:sz w:val="20"/>
        </w:rPr>
        <w:br/>
      </w:r>
      <w:r w:rsidRPr="00EF49A0">
        <w:rPr>
          <w:rStyle w:val="KeywordTok"/>
          <w:sz w:val="18"/>
        </w:rPr>
        <w:t>ARCHITECTURE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rtl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OF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ClockDivide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cnt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UNSIGNED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16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tmp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KeywordTok"/>
          <w:sz w:val="18"/>
        </w:rPr>
        <w:t>BEGI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PROCESS</w:t>
      </w:r>
      <w:r w:rsidRPr="00EF49A0">
        <w:rPr>
          <w:rStyle w:val="NormalTok"/>
          <w:sz w:val="18"/>
        </w:rPr>
        <w:t xml:space="preserve">(clk) </w:t>
      </w:r>
      <w:r w:rsidRPr="00EF49A0">
        <w:rPr>
          <w:rStyle w:val="KeywordTok"/>
          <w:sz w:val="18"/>
        </w:rPr>
        <w:t>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BEGI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RISING_EDGE</w:t>
      </w:r>
      <w:r w:rsidRPr="00EF49A0">
        <w:rPr>
          <w:rStyle w:val="NormalTok"/>
          <w:sz w:val="18"/>
        </w:rPr>
        <w:t xml:space="preserve">(clk)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cnt(</w:t>
      </w:r>
      <w:r w:rsidRPr="00EF49A0">
        <w:rPr>
          <w:rStyle w:val="DecValTok"/>
          <w:sz w:val="18"/>
        </w:rPr>
        <w:t>16</w:t>
      </w:r>
      <w:r w:rsidRPr="00EF49A0">
        <w:rPr>
          <w:rStyle w:val="NormalTok"/>
          <w:sz w:val="18"/>
        </w:rPr>
        <w:t>)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nt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UNSIGNED</w:t>
      </w:r>
      <w:r w:rsidRPr="00EF49A0">
        <w:rPr>
          <w:rStyle w:val="NormalTok"/>
          <w:sz w:val="18"/>
        </w:rPr>
        <w:t>(</w:t>
      </w:r>
      <w:r w:rsidRPr="00EF49A0">
        <w:rPr>
          <w:rStyle w:val="BaseNTok"/>
          <w:sz w:val="18"/>
        </w:rPr>
        <w:t>'0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&amp;</w:t>
      </w:r>
      <w:r w:rsidRPr="00EF49A0">
        <w:rPr>
          <w:rStyle w:val="NormalTok"/>
          <w:sz w:val="18"/>
        </w:rPr>
        <w:t xml:space="preserve"> countdown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tmp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NOT</w:t>
      </w:r>
      <w:r w:rsidRPr="00EF49A0">
        <w:rPr>
          <w:rStyle w:val="NormalTok"/>
          <w:sz w:val="18"/>
        </w:rPr>
        <w:t xml:space="preserve"> tmp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LSE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nt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cnt</w:t>
      </w:r>
      <w:r w:rsidRPr="00EF49A0">
        <w:rPr>
          <w:rStyle w:val="OtherTok"/>
          <w:sz w:val="18"/>
        </w:rPr>
        <w:t>-</w:t>
      </w:r>
      <w:r w:rsidRPr="00EF49A0">
        <w:rPr>
          <w:rStyle w:val="DecValTok"/>
          <w:sz w:val="18"/>
        </w:rPr>
        <w:t>1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PROCESS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 xml:space="preserve">output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tmp;</w:t>
      </w:r>
      <w:r w:rsidRPr="00EF49A0">
        <w:rPr>
          <w:sz w:val="20"/>
        </w:rPr>
        <w:br/>
      </w:r>
      <w:r w:rsidRPr="00EF49A0">
        <w:rPr>
          <w:rStyle w:val="KeywordTok"/>
          <w:sz w:val="18"/>
        </w:rPr>
        <w:t>END;</w:t>
      </w:r>
    </w:p>
    <w:p w:rsidR="0010142A" w:rsidRPr="008E0DC9" w:rsidRDefault="00794D3A" w:rsidP="008E0DC9">
      <w:pPr>
        <w:pStyle w:val="Heading3"/>
      </w:pPr>
      <w:bookmarkStart w:id="3" w:name="header-n8"/>
      <w:bookmarkEnd w:id="3"/>
      <w:r w:rsidRPr="008E0DC9">
        <w:t>逻辑控制模块</w:t>
      </w:r>
    </w:p>
    <w:p w:rsidR="0010142A" w:rsidRPr="00EF49A0" w:rsidRDefault="00794D3A" w:rsidP="00EF49A0">
      <w:pPr>
        <w:pStyle w:val="SourceCode"/>
        <w:wordWrap/>
        <w:rPr>
          <w:sz w:val="20"/>
        </w:rPr>
      </w:pPr>
      <w:r w:rsidRPr="00EF49A0">
        <w:rPr>
          <w:rStyle w:val="NormalTok"/>
          <w:sz w:val="18"/>
        </w:rPr>
        <w:t>ENTITY GameController 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>PORT(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CommentTok"/>
          <w:sz w:val="18"/>
        </w:rPr>
        <w:t>-- input clock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lk   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STD_LOGIC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reset 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STD_LOGIC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CommentTok"/>
          <w:sz w:val="18"/>
        </w:rPr>
        <w:t>-- input data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start 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STD_LOGIC; </w:t>
      </w:r>
      <w:r w:rsidRPr="00EF49A0">
        <w:rPr>
          <w:rStyle w:val="CommentTok"/>
          <w:sz w:val="18"/>
        </w:rPr>
        <w:t>-- if start key is pressed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feed  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STD_LOGIC; </w:t>
      </w:r>
      <w:r w:rsidRPr="00EF49A0">
        <w:rPr>
          <w:rStyle w:val="CommentTok"/>
          <w:sz w:val="18"/>
        </w:rPr>
        <w:t>-- if ready to feed a match result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match 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STD_LOGIC; </w:t>
      </w:r>
      <w:r w:rsidRPr="00EF49A0">
        <w:rPr>
          <w:rStyle w:val="CommentTok"/>
          <w:sz w:val="18"/>
        </w:rPr>
        <w:t>-- if input is a match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CommentTok"/>
          <w:sz w:val="18"/>
        </w:rPr>
        <w:t>-- stage informatio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stage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OUT STD_LOGIC_VECTOR(1 DOWNTO 0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msg_length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OUT STD_LOGIC_VECTOR(2 DOWNTO 0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announcing_countdown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OUT STD_LOGIC_VECTOR(3 DOWNTO 0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CommentTok"/>
          <w:sz w:val="18"/>
        </w:rPr>
        <w:t>-- state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idle </w:t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OUT STD_LOGIC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stage_init </w:t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OUT STD_LOGIC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announcing </w:t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OUT STD_LOGIC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pending </w:t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OUT STD_LOGIC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>END;</w:t>
      </w:r>
      <w:r w:rsidRPr="00EF49A0">
        <w:rPr>
          <w:sz w:val="20"/>
        </w:rPr>
        <w:br/>
      </w:r>
      <w:r w:rsidRPr="00EF49A0">
        <w:rPr>
          <w:sz w:val="20"/>
        </w:rPr>
        <w:br/>
      </w:r>
      <w:r w:rsidRPr="00EF49A0">
        <w:rPr>
          <w:rStyle w:val="KeywordTok"/>
          <w:sz w:val="18"/>
        </w:rPr>
        <w:t>ARCHITECTURE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rtl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OF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GameControlle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CommentTok"/>
          <w:sz w:val="18"/>
        </w:rPr>
        <w:t>-- NOTE to escape name with output signal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TYPE</w:t>
      </w:r>
      <w:r w:rsidRPr="00EF49A0">
        <w:rPr>
          <w:rStyle w:val="NormalTok"/>
          <w:sz w:val="18"/>
        </w:rPr>
        <w:t xml:space="preserve"> State </w:t>
      </w:r>
      <w:r w:rsidRPr="00EF49A0">
        <w:rPr>
          <w:rStyle w:val="KeywordTok"/>
          <w:sz w:val="18"/>
        </w:rPr>
        <w:t>IS</w:t>
      </w:r>
      <w:r w:rsidRPr="00EF49A0">
        <w:rPr>
          <w:rStyle w:val="NormalTok"/>
          <w:sz w:val="18"/>
        </w:rPr>
        <w:t xml:space="preserve"> (State_Idle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State_StageInit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State_Announcing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State_Pending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next_state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current_state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State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lastRenderedPageBreak/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next_stageid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current_stageid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UNSIGNED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1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sec_threshold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UNSIGNED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3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sec_counter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UNSIGNED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3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tick_counter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UNSIGNED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7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timer_reset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tick_pulse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sec_pulse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KeywordTok"/>
          <w:sz w:val="18"/>
        </w:rPr>
        <w:t>BEGI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PROCESS</w:t>
      </w:r>
      <w:r w:rsidRPr="00EF49A0">
        <w:rPr>
          <w:rStyle w:val="NormalTok"/>
          <w:sz w:val="18"/>
        </w:rPr>
        <w:t>(clk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reset) </w:t>
      </w:r>
      <w:r w:rsidRPr="00EF49A0">
        <w:rPr>
          <w:rStyle w:val="KeywordTok"/>
          <w:sz w:val="18"/>
        </w:rPr>
        <w:t>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BEGI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reset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urrent_stageid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StringTok"/>
          <w:sz w:val="18"/>
        </w:rPr>
        <w:t>"00"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urrent_state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State_Idle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LSIF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RISING_EDGE</w:t>
      </w:r>
      <w:r w:rsidRPr="00EF49A0">
        <w:rPr>
          <w:rStyle w:val="NormalTok"/>
          <w:sz w:val="18"/>
        </w:rPr>
        <w:t xml:space="preserve">(clk)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urrent_stageid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next_stageid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urrent_state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next_state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PROCESS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PROCESS</w:t>
      </w:r>
      <w:r w:rsidRPr="00EF49A0">
        <w:rPr>
          <w:rStyle w:val="NormalTok"/>
          <w:sz w:val="18"/>
        </w:rPr>
        <w:t>(current_state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current_stageid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start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feed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sec_counter) </w:t>
      </w:r>
      <w:r w:rsidRPr="00EF49A0">
        <w:rPr>
          <w:rStyle w:val="KeywordTok"/>
          <w:sz w:val="18"/>
        </w:rPr>
        <w:t>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BEGI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next_state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current_state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next_stageid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current_stageid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CASE</w:t>
      </w:r>
      <w:r w:rsidRPr="00EF49A0">
        <w:rPr>
          <w:rStyle w:val="NormalTok"/>
          <w:sz w:val="18"/>
        </w:rPr>
        <w:t xml:space="preserve"> current_state </w:t>
      </w:r>
      <w:r w:rsidRPr="00EF49A0">
        <w:rPr>
          <w:rStyle w:val="KeywordTok"/>
          <w:sz w:val="18"/>
        </w:rPr>
        <w:t>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CommentTok"/>
          <w:sz w:val="18"/>
        </w:rPr>
        <w:t>-- On welcome screen or success scre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State_Idle </w:t>
      </w:r>
      <w:r w:rsidRPr="00EF49A0">
        <w:rPr>
          <w:rStyle w:val="OtherTok"/>
          <w:sz w:val="18"/>
        </w:rPr>
        <w:t>=&gt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start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next_stageid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StringTok"/>
          <w:sz w:val="18"/>
        </w:rPr>
        <w:t>"00"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next_state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State_StageInit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CommentTok"/>
          <w:sz w:val="18"/>
        </w:rPr>
        <w:t>-- On notifying to initialize a new stage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State_StageInit </w:t>
      </w:r>
      <w:r w:rsidRPr="00EF49A0">
        <w:rPr>
          <w:rStyle w:val="OtherTok"/>
          <w:sz w:val="18"/>
        </w:rPr>
        <w:t>=&gt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current_stageid</w:t>
      </w:r>
      <w:r w:rsidRPr="00EF49A0">
        <w:rPr>
          <w:rStyle w:val="OtherTok"/>
          <w:sz w:val="18"/>
        </w:rPr>
        <w:t>=</w:t>
      </w:r>
      <w:r w:rsidRPr="00EF49A0">
        <w:rPr>
          <w:rStyle w:val="StringTok"/>
          <w:sz w:val="18"/>
        </w:rPr>
        <w:t>"11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next_state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State_Idle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LSE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next_state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State_Announcing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CommentTok"/>
          <w:sz w:val="18"/>
        </w:rPr>
        <w:t>-- On announcing the random integer sequence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State_Announcing </w:t>
      </w:r>
      <w:r w:rsidRPr="00EF49A0">
        <w:rPr>
          <w:rStyle w:val="OtherTok"/>
          <w:sz w:val="18"/>
        </w:rPr>
        <w:t>=&gt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sec_counter</w:t>
      </w:r>
      <w:r w:rsidRPr="00EF49A0">
        <w:rPr>
          <w:rStyle w:val="OtherTok"/>
          <w:sz w:val="18"/>
        </w:rPr>
        <w:t>=</w:t>
      </w:r>
      <w:r w:rsidRPr="00EF49A0">
        <w:rPr>
          <w:rStyle w:val="NormalTok"/>
          <w:sz w:val="18"/>
        </w:rPr>
        <w:t xml:space="preserve">sec_threshold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next_state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State_Pending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CommentTok"/>
          <w:sz w:val="18"/>
        </w:rPr>
        <w:t>-- On waiting for user input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State_Pending </w:t>
      </w:r>
      <w:r w:rsidRPr="00EF49A0">
        <w:rPr>
          <w:rStyle w:val="OtherTok"/>
          <w:sz w:val="18"/>
        </w:rPr>
        <w:t>=&gt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feed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next_state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State_StageInit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match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CommentTok"/>
          <w:sz w:val="18"/>
        </w:rPr>
        <w:t>-- goto next stage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next_stageid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current_stageid</w:t>
      </w:r>
      <w:r w:rsidRPr="00EF49A0">
        <w:rPr>
          <w:rStyle w:val="OtherTok"/>
          <w:sz w:val="18"/>
        </w:rPr>
        <w:t>+</w:t>
      </w:r>
      <w:r w:rsidRPr="00EF49A0">
        <w:rPr>
          <w:rStyle w:val="DecValTok"/>
          <w:sz w:val="18"/>
        </w:rPr>
        <w:t>1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LSE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CommentTok"/>
          <w:sz w:val="18"/>
        </w:rPr>
        <w:t>-- restart game sessio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next_stageid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StringTok"/>
          <w:sz w:val="18"/>
        </w:rPr>
        <w:t>"00"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CommentTok"/>
          <w:sz w:val="18"/>
        </w:rPr>
        <w:t>-- On failure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OTHERS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lastRenderedPageBreak/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next_stageid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StringTok"/>
          <w:sz w:val="18"/>
        </w:rPr>
        <w:t>"00"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next_state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State_Idle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CASE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PROCESS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CommentTok"/>
          <w:sz w:val="18"/>
        </w:rPr>
        <w:t>-- Timer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T1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Time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POR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MAP</w:t>
      </w:r>
      <w:r w:rsidRPr="00EF49A0">
        <w:rPr>
          <w:rStyle w:val="ErrorTok"/>
          <w:sz w:val="18"/>
        </w:rPr>
        <w:t>(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clk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clk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rese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timer_reset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countdown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x</w:t>
      </w:r>
      <w:r w:rsidRPr="00EF49A0">
        <w:rPr>
          <w:rStyle w:val="StringTok"/>
          <w:sz w:val="18"/>
        </w:rPr>
        <w:t>"c350"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outpu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tick_pulse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)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PROCESS</w:t>
      </w:r>
      <w:r w:rsidRPr="00EF49A0">
        <w:rPr>
          <w:rStyle w:val="NormalTok"/>
          <w:sz w:val="18"/>
        </w:rPr>
        <w:t xml:space="preserve">(clk) </w:t>
      </w:r>
      <w:r w:rsidRPr="00EF49A0">
        <w:rPr>
          <w:rStyle w:val="KeywordTok"/>
          <w:sz w:val="18"/>
        </w:rPr>
        <w:t>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BEGI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RISING_EDGE</w:t>
      </w:r>
      <w:r w:rsidRPr="00EF49A0">
        <w:rPr>
          <w:rStyle w:val="NormalTok"/>
          <w:sz w:val="18"/>
        </w:rPr>
        <w:t xml:space="preserve">(clk)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current_state</w:t>
      </w:r>
      <w:r w:rsidRPr="00EF49A0">
        <w:rPr>
          <w:rStyle w:val="OtherTok"/>
          <w:sz w:val="18"/>
        </w:rPr>
        <w:t>=</w:t>
      </w:r>
      <w:r w:rsidRPr="00EF49A0">
        <w:rPr>
          <w:rStyle w:val="NormalTok"/>
          <w:sz w:val="18"/>
        </w:rPr>
        <w:t xml:space="preserve">State_Announcing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tick_pulse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tick_counter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tick_counter</w:t>
      </w:r>
      <w:r w:rsidRPr="00EF49A0">
        <w:rPr>
          <w:rStyle w:val="OtherTok"/>
          <w:sz w:val="18"/>
        </w:rPr>
        <w:t>+</w:t>
      </w:r>
      <w:r w:rsidRPr="00EF49A0">
        <w:rPr>
          <w:rStyle w:val="DecValTok"/>
          <w:sz w:val="18"/>
        </w:rPr>
        <w:t>1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tick_counter</w:t>
      </w:r>
      <w:r w:rsidRPr="00EF49A0">
        <w:rPr>
          <w:rStyle w:val="OtherTok"/>
          <w:sz w:val="18"/>
        </w:rPr>
        <w:t>=</w:t>
      </w:r>
      <w:r w:rsidRPr="00EF49A0">
        <w:rPr>
          <w:rStyle w:val="NormalTok"/>
          <w:sz w:val="18"/>
        </w:rPr>
        <w:t>x</w:t>
      </w:r>
      <w:r w:rsidRPr="00EF49A0">
        <w:rPr>
          <w:rStyle w:val="StringTok"/>
          <w:sz w:val="18"/>
        </w:rPr>
        <w:t>"14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tick_counter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x</w:t>
      </w:r>
      <w:r w:rsidRPr="00EF49A0">
        <w:rPr>
          <w:rStyle w:val="StringTok"/>
          <w:sz w:val="18"/>
        </w:rPr>
        <w:t>"00"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sec_counter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sec_counter</w:t>
      </w:r>
      <w:r w:rsidRPr="00EF49A0">
        <w:rPr>
          <w:rStyle w:val="OtherTok"/>
          <w:sz w:val="18"/>
        </w:rPr>
        <w:t>+</w:t>
      </w:r>
      <w:r w:rsidRPr="00EF49A0">
        <w:rPr>
          <w:rStyle w:val="DecValTok"/>
          <w:sz w:val="18"/>
        </w:rPr>
        <w:t>1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LSE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tick_counter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x</w:t>
      </w:r>
      <w:r w:rsidRPr="00EF49A0">
        <w:rPr>
          <w:rStyle w:val="StringTok"/>
          <w:sz w:val="18"/>
        </w:rPr>
        <w:t>"00"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sec_counter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x</w:t>
      </w:r>
      <w:r w:rsidRPr="00EF49A0">
        <w:rPr>
          <w:rStyle w:val="StringTok"/>
          <w:sz w:val="18"/>
        </w:rPr>
        <w:t>"0"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PROCESS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PROCESS</w:t>
      </w:r>
      <w:r w:rsidRPr="00EF49A0">
        <w:rPr>
          <w:rStyle w:val="NormalTok"/>
          <w:sz w:val="18"/>
        </w:rPr>
        <w:t xml:space="preserve">(current_stageid) </w:t>
      </w:r>
      <w:r w:rsidRPr="00EF49A0">
        <w:rPr>
          <w:rStyle w:val="KeywordTok"/>
          <w:sz w:val="18"/>
        </w:rPr>
        <w:t>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BEGI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CASE</w:t>
      </w:r>
      <w:r w:rsidRPr="00EF49A0">
        <w:rPr>
          <w:rStyle w:val="NormalTok"/>
          <w:sz w:val="18"/>
        </w:rPr>
        <w:t xml:space="preserve"> current_stageid </w:t>
      </w:r>
      <w:r w:rsidRPr="00EF49A0">
        <w:rPr>
          <w:rStyle w:val="KeywordTok"/>
          <w:sz w:val="18"/>
        </w:rPr>
        <w:t>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StringTok"/>
          <w:sz w:val="18"/>
        </w:rPr>
        <w:t>"00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msg_length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o</w:t>
      </w:r>
      <w:r w:rsidRPr="00EF49A0">
        <w:rPr>
          <w:rStyle w:val="StringTok"/>
          <w:sz w:val="18"/>
        </w:rPr>
        <w:t>"5"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sec_threshold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x</w:t>
      </w:r>
      <w:r w:rsidRPr="00EF49A0">
        <w:rPr>
          <w:rStyle w:val="StringTok"/>
          <w:sz w:val="18"/>
        </w:rPr>
        <w:t>"5"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StringTok"/>
          <w:sz w:val="18"/>
        </w:rPr>
        <w:t>"01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msg_length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o</w:t>
      </w:r>
      <w:r w:rsidRPr="00EF49A0">
        <w:rPr>
          <w:rStyle w:val="StringTok"/>
          <w:sz w:val="18"/>
        </w:rPr>
        <w:t>"6"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sec_threshold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x</w:t>
      </w:r>
      <w:r w:rsidRPr="00EF49A0">
        <w:rPr>
          <w:rStyle w:val="StringTok"/>
          <w:sz w:val="18"/>
        </w:rPr>
        <w:t>"5"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StringTok"/>
          <w:sz w:val="18"/>
        </w:rPr>
        <w:t>"10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msg_length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o</w:t>
      </w:r>
      <w:r w:rsidRPr="00EF49A0">
        <w:rPr>
          <w:rStyle w:val="StringTok"/>
          <w:sz w:val="18"/>
        </w:rPr>
        <w:t>"6"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sec_threshold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x</w:t>
      </w:r>
      <w:r w:rsidRPr="00EF49A0">
        <w:rPr>
          <w:rStyle w:val="StringTok"/>
          <w:sz w:val="18"/>
        </w:rPr>
        <w:t>"3"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OTHERS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msg_length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o</w:t>
      </w:r>
      <w:r w:rsidRPr="00EF49A0">
        <w:rPr>
          <w:rStyle w:val="StringTok"/>
          <w:sz w:val="18"/>
        </w:rPr>
        <w:t>"5"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sec_threshold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x</w:t>
      </w:r>
      <w:r w:rsidRPr="00EF49A0">
        <w:rPr>
          <w:rStyle w:val="StringTok"/>
          <w:sz w:val="18"/>
        </w:rPr>
        <w:t>"5"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CASE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PROCESS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CommentTok"/>
          <w:sz w:val="18"/>
        </w:rPr>
        <w:t>-- Passive internal signal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 xml:space="preserve">timer_reset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BaseNTok"/>
          <w:sz w:val="18"/>
        </w:rPr>
        <w:t>'0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current_state</w:t>
      </w:r>
      <w:r w:rsidRPr="00EF49A0">
        <w:rPr>
          <w:rStyle w:val="OtherTok"/>
          <w:sz w:val="18"/>
        </w:rPr>
        <w:t>=</w:t>
      </w:r>
      <w:r w:rsidRPr="00EF49A0">
        <w:rPr>
          <w:rStyle w:val="NormalTok"/>
          <w:sz w:val="18"/>
        </w:rPr>
        <w:t xml:space="preserve">State_Announcing ELSE 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CommentTok"/>
          <w:sz w:val="18"/>
        </w:rPr>
        <w:t>-- Passive output signal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 xml:space="preserve">stage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NormalTok"/>
          <w:sz w:val="18"/>
        </w:rPr>
        <w:t>(current_stageid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 xml:space="preserve">announcing_countdown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NormalTok"/>
          <w:sz w:val="18"/>
        </w:rPr>
        <w:t>(sec_threshold</w:t>
      </w:r>
      <w:r w:rsidRPr="00EF49A0">
        <w:rPr>
          <w:rStyle w:val="OtherTok"/>
          <w:sz w:val="18"/>
        </w:rPr>
        <w:t>-</w:t>
      </w:r>
      <w:r w:rsidRPr="00EF49A0">
        <w:rPr>
          <w:rStyle w:val="NormalTok"/>
          <w:sz w:val="18"/>
        </w:rPr>
        <w:t>sec_counter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 xml:space="preserve">idle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current_state</w:t>
      </w:r>
      <w:r w:rsidRPr="00EF49A0">
        <w:rPr>
          <w:rStyle w:val="OtherTok"/>
          <w:sz w:val="18"/>
        </w:rPr>
        <w:t>=</w:t>
      </w:r>
      <w:r w:rsidRPr="00EF49A0">
        <w:rPr>
          <w:rStyle w:val="NormalTok"/>
          <w:sz w:val="18"/>
        </w:rPr>
        <w:t xml:space="preserve">State_Idle ELSE </w:t>
      </w:r>
      <w:r w:rsidRPr="00EF49A0">
        <w:rPr>
          <w:rStyle w:val="BaseNTok"/>
          <w:sz w:val="18"/>
        </w:rPr>
        <w:t>'0'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 xml:space="preserve">stage_init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current_state</w:t>
      </w:r>
      <w:r w:rsidRPr="00EF49A0">
        <w:rPr>
          <w:rStyle w:val="OtherTok"/>
          <w:sz w:val="18"/>
        </w:rPr>
        <w:t>=</w:t>
      </w:r>
      <w:r w:rsidRPr="00EF49A0">
        <w:rPr>
          <w:rStyle w:val="NormalTok"/>
          <w:sz w:val="18"/>
        </w:rPr>
        <w:t xml:space="preserve">State_StageInit ELSE </w:t>
      </w:r>
      <w:r w:rsidRPr="00EF49A0">
        <w:rPr>
          <w:rStyle w:val="BaseNTok"/>
          <w:sz w:val="18"/>
        </w:rPr>
        <w:t>'0'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 xml:space="preserve">announcing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current_state</w:t>
      </w:r>
      <w:r w:rsidRPr="00EF49A0">
        <w:rPr>
          <w:rStyle w:val="OtherTok"/>
          <w:sz w:val="18"/>
        </w:rPr>
        <w:t>=</w:t>
      </w:r>
      <w:r w:rsidRPr="00EF49A0">
        <w:rPr>
          <w:rStyle w:val="NormalTok"/>
          <w:sz w:val="18"/>
        </w:rPr>
        <w:t xml:space="preserve">State_Announcing ELSE </w:t>
      </w:r>
      <w:r w:rsidRPr="00EF49A0">
        <w:rPr>
          <w:rStyle w:val="BaseNTok"/>
          <w:sz w:val="18"/>
        </w:rPr>
        <w:t>'0'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lastRenderedPageBreak/>
        <w:tab/>
        <w:t xml:space="preserve">pending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current_state</w:t>
      </w:r>
      <w:r w:rsidRPr="00EF49A0">
        <w:rPr>
          <w:rStyle w:val="OtherTok"/>
          <w:sz w:val="18"/>
        </w:rPr>
        <w:t>=</w:t>
      </w:r>
      <w:r w:rsidRPr="00EF49A0">
        <w:rPr>
          <w:rStyle w:val="NormalTok"/>
          <w:sz w:val="18"/>
        </w:rPr>
        <w:t xml:space="preserve">State_Pending ELSE </w:t>
      </w:r>
      <w:r w:rsidRPr="00EF49A0">
        <w:rPr>
          <w:rStyle w:val="BaseNTok"/>
          <w:sz w:val="18"/>
        </w:rPr>
        <w:t>'0'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KeywordTok"/>
          <w:sz w:val="18"/>
        </w:rPr>
        <w:t>END;</w:t>
      </w:r>
    </w:p>
    <w:p w:rsidR="0010142A" w:rsidRPr="008E0DC9" w:rsidRDefault="00794D3A" w:rsidP="008E0DC9">
      <w:pPr>
        <w:pStyle w:val="Heading3"/>
      </w:pPr>
      <w:bookmarkStart w:id="4" w:name="header-n10"/>
      <w:bookmarkEnd w:id="4"/>
      <w:r w:rsidRPr="008E0DC9">
        <w:t>随机排列生成模块</w:t>
      </w:r>
    </w:p>
    <w:p w:rsidR="0010142A" w:rsidRPr="00EF49A0" w:rsidRDefault="00794D3A" w:rsidP="00EF49A0">
      <w:pPr>
        <w:pStyle w:val="SourceCode"/>
        <w:wordWrap/>
        <w:rPr>
          <w:sz w:val="20"/>
        </w:rPr>
      </w:pPr>
      <w:r w:rsidRPr="00EF49A0">
        <w:rPr>
          <w:rStyle w:val="CommentTok"/>
          <w:sz w:val="18"/>
        </w:rPr>
        <w:t>-- PRNG via LFSR</w:t>
      </w:r>
      <w:r w:rsidRPr="00EF49A0">
        <w:rPr>
          <w:sz w:val="20"/>
        </w:rPr>
        <w:br/>
      </w:r>
      <w:r w:rsidRPr="00EF49A0">
        <w:rPr>
          <w:rStyle w:val="CommentTok"/>
          <w:sz w:val="18"/>
        </w:rPr>
        <w:t>-- https://en.wikipedia.org/wiki/Linear-feedback_shift_register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>ENTITY RandGenerator 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>PORT(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lk   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 STD_LOGIC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reset 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 STD_LOGIC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enable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 STD_LOGIC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seed  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 STD_LOGIC_VECTOR(15 DOWNTO 0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data  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OUT STD_LOGIC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>END;</w:t>
      </w:r>
      <w:r w:rsidRPr="00EF49A0">
        <w:rPr>
          <w:sz w:val="20"/>
        </w:rPr>
        <w:br/>
      </w:r>
      <w:r w:rsidRPr="00EF49A0">
        <w:rPr>
          <w:sz w:val="20"/>
        </w:rPr>
        <w:br/>
      </w:r>
      <w:r w:rsidRPr="00EF49A0">
        <w:rPr>
          <w:rStyle w:val="KeywordTok"/>
          <w:sz w:val="18"/>
        </w:rPr>
        <w:t>ARCHITECTURE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rtl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OF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RandGenerato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lfsr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15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KeywordTok"/>
          <w:sz w:val="18"/>
        </w:rPr>
        <w:t>BEGI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PROCESS</w:t>
      </w:r>
      <w:r w:rsidRPr="00EF49A0">
        <w:rPr>
          <w:rStyle w:val="NormalTok"/>
          <w:sz w:val="18"/>
        </w:rPr>
        <w:t>(clk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reset) </w:t>
      </w:r>
      <w:r w:rsidRPr="00EF49A0">
        <w:rPr>
          <w:rStyle w:val="KeywordTok"/>
          <w:sz w:val="18"/>
        </w:rPr>
        <w:t>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VARIABLE</w:t>
      </w:r>
      <w:r w:rsidRPr="00EF49A0">
        <w:rPr>
          <w:rStyle w:val="NormalTok"/>
          <w:sz w:val="18"/>
        </w:rPr>
        <w:t xml:space="preserve"> out_bit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:=</w:t>
      </w:r>
      <w:r w:rsidRPr="00EF49A0">
        <w:rPr>
          <w:rStyle w:val="NormalTok"/>
          <w:sz w:val="18"/>
        </w:rPr>
        <w:t xml:space="preserve"> lfsr(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 xml:space="preserve">) </w:t>
      </w:r>
      <w:r w:rsidRPr="00EF49A0">
        <w:rPr>
          <w:rStyle w:val="KeywordTok"/>
          <w:sz w:val="18"/>
        </w:rPr>
        <w:t>XNOR</w:t>
      </w:r>
      <w:r w:rsidRPr="00EF49A0">
        <w:rPr>
          <w:rStyle w:val="NormalTok"/>
          <w:sz w:val="18"/>
        </w:rPr>
        <w:t xml:space="preserve"> lfsr(</w:t>
      </w:r>
      <w:r w:rsidRPr="00EF49A0">
        <w:rPr>
          <w:rStyle w:val="DecValTok"/>
          <w:sz w:val="18"/>
        </w:rPr>
        <w:t>2</w:t>
      </w:r>
      <w:r w:rsidRPr="00EF49A0">
        <w:rPr>
          <w:rStyle w:val="NormalTok"/>
          <w:sz w:val="18"/>
        </w:rPr>
        <w:t xml:space="preserve">) </w:t>
      </w:r>
      <w:r w:rsidRPr="00EF49A0">
        <w:rPr>
          <w:rStyle w:val="KeywordTok"/>
          <w:sz w:val="18"/>
        </w:rPr>
        <w:t>XNOR</w:t>
      </w:r>
      <w:r w:rsidRPr="00EF49A0">
        <w:rPr>
          <w:rStyle w:val="NormalTok"/>
          <w:sz w:val="18"/>
        </w:rPr>
        <w:t xml:space="preserve"> lfsr(</w:t>
      </w:r>
      <w:r w:rsidRPr="00EF49A0">
        <w:rPr>
          <w:rStyle w:val="DecValTok"/>
          <w:sz w:val="18"/>
        </w:rPr>
        <w:t>3</w:t>
      </w:r>
      <w:r w:rsidRPr="00EF49A0">
        <w:rPr>
          <w:rStyle w:val="NormalTok"/>
          <w:sz w:val="18"/>
        </w:rPr>
        <w:t xml:space="preserve">) </w:t>
      </w:r>
      <w:r w:rsidRPr="00EF49A0">
        <w:rPr>
          <w:rStyle w:val="KeywordTok"/>
          <w:sz w:val="18"/>
        </w:rPr>
        <w:t>XNOR</w:t>
      </w:r>
      <w:r w:rsidRPr="00EF49A0">
        <w:rPr>
          <w:rStyle w:val="NormalTok"/>
          <w:sz w:val="18"/>
        </w:rPr>
        <w:t xml:space="preserve"> lfsr(</w:t>
      </w:r>
      <w:r w:rsidRPr="00EF49A0">
        <w:rPr>
          <w:rStyle w:val="DecValTok"/>
          <w:sz w:val="18"/>
        </w:rPr>
        <w:t>5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BEGI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reset </w:t>
      </w:r>
      <w:r w:rsidRPr="00EF49A0">
        <w:rPr>
          <w:rStyle w:val="OtherTok"/>
          <w:sz w:val="18"/>
        </w:rPr>
        <w:t>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lfsr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seed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LSIF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RISING_EDGE</w:t>
      </w:r>
      <w:r w:rsidRPr="00EF49A0">
        <w:rPr>
          <w:rStyle w:val="NormalTok"/>
          <w:sz w:val="18"/>
        </w:rPr>
        <w:t xml:space="preserve">(clk) </w:t>
      </w:r>
      <w:r w:rsidRPr="00EF49A0">
        <w:rPr>
          <w:rStyle w:val="KeywordTok"/>
          <w:sz w:val="18"/>
        </w:rPr>
        <w:t>and</w:t>
      </w:r>
      <w:r w:rsidRPr="00EF49A0">
        <w:rPr>
          <w:rStyle w:val="NormalTok"/>
          <w:sz w:val="18"/>
        </w:rPr>
        <w:t xml:space="preserve"> enable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lfsr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out_bit </w:t>
      </w:r>
      <w:r w:rsidRPr="00EF49A0">
        <w:rPr>
          <w:rStyle w:val="OtherTok"/>
          <w:sz w:val="18"/>
        </w:rPr>
        <w:t>&amp;</w:t>
      </w:r>
      <w:r w:rsidRPr="00EF49A0">
        <w:rPr>
          <w:rStyle w:val="NormalTok"/>
          <w:sz w:val="18"/>
        </w:rPr>
        <w:t xml:space="preserve"> lfsr(</w:t>
      </w:r>
      <w:r w:rsidRPr="00EF49A0">
        <w:rPr>
          <w:rStyle w:val="DecValTok"/>
          <w:sz w:val="18"/>
        </w:rPr>
        <w:t>15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1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PROCESS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CommentTok"/>
          <w:sz w:val="18"/>
        </w:rPr>
        <w:t>-- in order to make full use of seed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 xml:space="preserve">data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lfsr(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KeywordTok"/>
          <w:sz w:val="18"/>
        </w:rPr>
        <w:t>END</w:t>
      </w:r>
      <w:r w:rsidRPr="00EF49A0">
        <w:rPr>
          <w:rStyle w:val="NormalTok"/>
          <w:sz w:val="18"/>
        </w:rPr>
        <w:t>;</w:t>
      </w:r>
    </w:p>
    <w:p w:rsidR="0010142A" w:rsidRPr="00EF49A0" w:rsidRDefault="00794D3A" w:rsidP="00EF49A0">
      <w:pPr>
        <w:pStyle w:val="SourceCode"/>
        <w:wordWrap/>
        <w:rPr>
          <w:rFonts w:ascii="Consolas" w:hAnsi="Consolas"/>
          <w:sz w:val="18"/>
        </w:rPr>
      </w:pPr>
      <w:r w:rsidRPr="00EF49A0">
        <w:rPr>
          <w:rStyle w:val="NormalTok"/>
          <w:sz w:val="18"/>
        </w:rPr>
        <w:t>ENTITY PermBuffer 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>PORT(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lk   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 STD_LOGIC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reset 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 STD_LOGIC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flush 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 STD_LOGIC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ready 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OUT STD_LOGIC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data  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OUT STD_LOGIC_VECTOR(23 DOWNTO 0)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>END;</w:t>
      </w:r>
      <w:r w:rsidRPr="00EF49A0">
        <w:rPr>
          <w:sz w:val="20"/>
        </w:rPr>
        <w:br/>
      </w:r>
      <w:r w:rsidRPr="00EF49A0">
        <w:rPr>
          <w:sz w:val="20"/>
        </w:rPr>
        <w:br/>
      </w:r>
      <w:r w:rsidRPr="00EF49A0">
        <w:rPr>
          <w:rStyle w:val="KeywordTok"/>
          <w:sz w:val="18"/>
        </w:rPr>
        <w:t>ARCHITECTURE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rtl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OF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PermBuffe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TYPE</w:t>
      </w:r>
      <w:r w:rsidRPr="00EF49A0">
        <w:rPr>
          <w:rStyle w:val="NormalTok"/>
          <w:sz w:val="18"/>
        </w:rPr>
        <w:t xml:space="preserve"> State </w:t>
      </w:r>
      <w:r w:rsidRPr="00EF49A0">
        <w:rPr>
          <w:rStyle w:val="KeywordTok"/>
          <w:sz w:val="18"/>
        </w:rPr>
        <w:t>IS</w:t>
      </w:r>
      <w:r w:rsidRPr="00EF49A0">
        <w:rPr>
          <w:rStyle w:val="NormalTok"/>
          <w:sz w:val="18"/>
        </w:rPr>
        <w:t xml:space="preserve"> (Void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Idle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Refreshing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Finalizing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next_state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current_state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State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CommentTok"/>
          <w:sz w:val="18"/>
        </w:rPr>
        <w:t>-- counter used while refreshing the buffer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counter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INTEGE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RANGE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15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CommentTok"/>
          <w:sz w:val="18"/>
        </w:rPr>
        <w:t>-- buffer for 16-bit random number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buf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15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CommentTok"/>
          <w:sz w:val="18"/>
        </w:rPr>
        <w:t>-- output bit of random generator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rand_bit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KeywordTok"/>
          <w:sz w:val="18"/>
        </w:rPr>
        <w:t>BEGI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PROCESS</w:t>
      </w:r>
      <w:r w:rsidRPr="00EF49A0">
        <w:rPr>
          <w:rStyle w:val="NormalTok"/>
          <w:sz w:val="18"/>
        </w:rPr>
        <w:t>(clk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reset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flush) </w:t>
      </w:r>
      <w:r w:rsidRPr="00EF49A0">
        <w:rPr>
          <w:rStyle w:val="KeywordTok"/>
          <w:sz w:val="18"/>
        </w:rPr>
        <w:t>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BEGI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reset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OR</w:t>
      </w:r>
      <w:r w:rsidRPr="00EF49A0">
        <w:rPr>
          <w:rStyle w:val="NormalTok"/>
          <w:sz w:val="18"/>
        </w:rPr>
        <w:t xml:space="preserve"> flush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urrent_state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Void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LSIF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RISING_EDGE</w:t>
      </w:r>
      <w:r w:rsidRPr="00EF49A0">
        <w:rPr>
          <w:rStyle w:val="NormalTok"/>
          <w:sz w:val="18"/>
        </w:rPr>
        <w:t xml:space="preserve">(clk)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lastRenderedPageBreak/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urrent_state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next_state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CommentTok"/>
          <w:sz w:val="18"/>
        </w:rPr>
        <w:t>-- timer on state Refreshing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current_state</w:t>
      </w:r>
      <w:r w:rsidRPr="00EF49A0">
        <w:rPr>
          <w:rStyle w:val="OtherTok"/>
          <w:sz w:val="18"/>
        </w:rPr>
        <w:t>=</w:t>
      </w:r>
      <w:r w:rsidRPr="00EF49A0">
        <w:rPr>
          <w:rStyle w:val="NormalTok"/>
          <w:sz w:val="18"/>
        </w:rPr>
        <w:t xml:space="preserve">Refreshing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ounter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counter</w:t>
      </w:r>
      <w:r w:rsidRPr="00EF49A0">
        <w:rPr>
          <w:rStyle w:val="OtherTok"/>
          <w:sz w:val="18"/>
        </w:rPr>
        <w:t>+</w:t>
      </w:r>
      <w:r w:rsidRPr="00EF49A0">
        <w:rPr>
          <w:rStyle w:val="DecValTok"/>
          <w:sz w:val="18"/>
        </w:rPr>
        <w:t>1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buf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rand_bit </w:t>
      </w:r>
      <w:r w:rsidRPr="00EF49A0">
        <w:rPr>
          <w:rStyle w:val="OtherTok"/>
          <w:sz w:val="18"/>
        </w:rPr>
        <w:t>&amp;</w:t>
      </w:r>
      <w:r w:rsidRPr="00EF49A0">
        <w:rPr>
          <w:rStyle w:val="NormalTok"/>
          <w:sz w:val="18"/>
        </w:rPr>
        <w:t xml:space="preserve"> buf(</w:t>
      </w:r>
      <w:r w:rsidRPr="00EF49A0">
        <w:rPr>
          <w:rStyle w:val="DecValTok"/>
          <w:sz w:val="18"/>
        </w:rPr>
        <w:t>15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1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LSE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ounter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PROCESS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PROCESS</w:t>
      </w:r>
      <w:r w:rsidRPr="00EF49A0">
        <w:rPr>
          <w:rStyle w:val="NormalTok"/>
          <w:sz w:val="18"/>
        </w:rPr>
        <w:t>(current_state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counter) </w:t>
      </w:r>
      <w:r w:rsidRPr="00EF49A0">
        <w:rPr>
          <w:rStyle w:val="KeywordTok"/>
          <w:sz w:val="18"/>
        </w:rPr>
        <w:t>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BEGI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CommentTok"/>
          <w:sz w:val="18"/>
        </w:rPr>
        <w:t>-- default choice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next_state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current_state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CASE</w:t>
      </w:r>
      <w:r w:rsidRPr="00EF49A0">
        <w:rPr>
          <w:rStyle w:val="NormalTok"/>
          <w:sz w:val="18"/>
        </w:rPr>
        <w:t xml:space="preserve"> current_state </w:t>
      </w:r>
      <w:r w:rsidRPr="00EF49A0">
        <w:rPr>
          <w:rStyle w:val="KeywordTok"/>
          <w:sz w:val="18"/>
        </w:rPr>
        <w:t>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CommentTok"/>
          <w:sz w:val="18"/>
        </w:rPr>
        <w:t>-- when reset is taking place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Void </w:t>
      </w:r>
      <w:r w:rsidRPr="00EF49A0">
        <w:rPr>
          <w:rStyle w:val="OtherTok"/>
          <w:sz w:val="18"/>
        </w:rPr>
        <w:t>=&gt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next_state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Refreshing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CommentTok"/>
          <w:sz w:val="18"/>
        </w:rPr>
        <w:t>-- when generator is giving away random bcd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Idle </w:t>
      </w:r>
      <w:r w:rsidRPr="00EF49A0">
        <w:rPr>
          <w:rStyle w:val="OtherTok"/>
          <w:sz w:val="18"/>
        </w:rPr>
        <w:t>=&gt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NULL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CommentTok"/>
          <w:sz w:val="18"/>
        </w:rPr>
        <w:t>-- when generator is refreshing random buffer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Refreshing </w:t>
      </w:r>
      <w:r w:rsidRPr="00EF49A0">
        <w:rPr>
          <w:rStyle w:val="OtherTok"/>
          <w:sz w:val="18"/>
        </w:rPr>
        <w:t>=&gt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counter</w:t>
      </w:r>
      <w:r w:rsidRPr="00EF49A0">
        <w:rPr>
          <w:rStyle w:val="OtherTok"/>
          <w:sz w:val="18"/>
        </w:rPr>
        <w:t>=</w:t>
      </w:r>
      <w:r w:rsidRPr="00EF49A0">
        <w:rPr>
          <w:rStyle w:val="DecValTok"/>
          <w:sz w:val="18"/>
        </w:rPr>
        <w:t>15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next_state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Finalizing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CommentTok"/>
          <w:sz w:val="18"/>
        </w:rPr>
        <w:t>-- when generator is loading bcd from random buffer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Finalizing </w:t>
      </w:r>
      <w:r w:rsidRPr="00EF49A0">
        <w:rPr>
          <w:rStyle w:val="OtherTok"/>
          <w:sz w:val="18"/>
        </w:rPr>
        <w:t>=&gt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next_state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Idle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CASE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PROCESS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PROCESS</w:t>
      </w:r>
      <w:r w:rsidRPr="00EF49A0">
        <w:rPr>
          <w:rStyle w:val="NormalTok"/>
          <w:sz w:val="18"/>
        </w:rPr>
        <w:t xml:space="preserve">(buf) </w:t>
      </w:r>
      <w:r w:rsidRPr="00EF49A0">
        <w:rPr>
          <w:rStyle w:val="KeywordTok"/>
          <w:sz w:val="18"/>
        </w:rPr>
        <w:t>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FUNCTION</w:t>
      </w:r>
      <w:r w:rsidRPr="00EF49A0">
        <w:rPr>
          <w:rStyle w:val="NormalTok"/>
          <w:sz w:val="18"/>
        </w:rPr>
        <w:t xml:space="preserve"> MakeBiasedBCD(</w:t>
      </w:r>
      <w:r w:rsidRPr="00EF49A0">
        <w:rPr>
          <w:rStyle w:val="KeywordTok"/>
          <w:sz w:val="18"/>
        </w:rPr>
        <w:t>v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3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 xml:space="preserve">)) </w:t>
      </w:r>
      <w:r w:rsidRPr="00EF49A0">
        <w:rPr>
          <w:rStyle w:val="KeywordTok"/>
          <w:sz w:val="18"/>
        </w:rPr>
        <w:t>RETURN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VARIABLE</w:t>
      </w:r>
      <w:r w:rsidRPr="00EF49A0">
        <w:rPr>
          <w:rStyle w:val="NormalTok"/>
          <w:sz w:val="18"/>
        </w:rPr>
        <w:t xml:space="preserve"> n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UNSIGNED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3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 xml:space="preserve">) </w:t>
      </w:r>
      <w:r w:rsidRPr="00EF49A0">
        <w:rPr>
          <w:rStyle w:val="OtherTok"/>
          <w:sz w:val="18"/>
        </w:rPr>
        <w:t>: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UNSIGNED</w:t>
      </w:r>
      <w:r w:rsidRPr="00EF49A0">
        <w:rPr>
          <w:rStyle w:val="NormalTok"/>
          <w:sz w:val="18"/>
        </w:rPr>
        <w:t>(v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BEGI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(n </w:t>
      </w:r>
      <w:r w:rsidRPr="00EF49A0">
        <w:rPr>
          <w:rStyle w:val="OtherTok"/>
          <w:sz w:val="18"/>
        </w:rPr>
        <w:t>&l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10</w:t>
      </w:r>
      <w:r w:rsidRPr="00EF49A0">
        <w:rPr>
          <w:rStyle w:val="NormalTok"/>
          <w:sz w:val="18"/>
        </w:rPr>
        <w:t xml:space="preserve">)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RETURN</w:t>
      </w:r>
      <w:r w:rsidRPr="00EF49A0">
        <w:rPr>
          <w:rStyle w:val="NormalTok"/>
          <w:sz w:val="18"/>
        </w:rPr>
        <w:t xml:space="preserve"> v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LSE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RETURN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NormalTok"/>
          <w:sz w:val="18"/>
        </w:rPr>
        <w:t>(n</w:t>
      </w:r>
      <w:r w:rsidRPr="00EF49A0">
        <w:rPr>
          <w:rStyle w:val="OtherTok"/>
          <w:sz w:val="18"/>
        </w:rPr>
        <w:t>-</w:t>
      </w:r>
      <w:r w:rsidRPr="00EF49A0">
        <w:rPr>
          <w:rStyle w:val="DecValTok"/>
          <w:sz w:val="18"/>
        </w:rPr>
        <w:t>10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FUNCTION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BEGI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data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MakeBiasedBCD(buf(</w:t>
      </w:r>
      <w:r w:rsidRPr="00EF49A0">
        <w:rPr>
          <w:rStyle w:val="DecValTok"/>
          <w:sz w:val="18"/>
        </w:rPr>
        <w:t>3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)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 </w:t>
      </w:r>
      <w:r w:rsidRPr="00EF49A0">
        <w:rPr>
          <w:rStyle w:val="OtherTok"/>
          <w:sz w:val="18"/>
        </w:rPr>
        <w:t>&amp;</w:t>
      </w:r>
      <w:r w:rsidRPr="00EF49A0">
        <w:rPr>
          <w:rStyle w:val="NormalTok"/>
          <w:sz w:val="18"/>
        </w:rPr>
        <w:t xml:space="preserve"> MakeBiasedBCD(buf(</w:t>
      </w:r>
      <w:r w:rsidRPr="00EF49A0">
        <w:rPr>
          <w:rStyle w:val="DecValTok"/>
          <w:sz w:val="18"/>
        </w:rPr>
        <w:t>6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3</w:t>
      </w:r>
      <w:r w:rsidRPr="00EF49A0">
        <w:rPr>
          <w:rStyle w:val="NormalTok"/>
          <w:sz w:val="18"/>
        </w:rPr>
        <w:t>))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 </w:t>
      </w:r>
      <w:r w:rsidRPr="00EF49A0">
        <w:rPr>
          <w:rStyle w:val="OtherTok"/>
          <w:sz w:val="18"/>
        </w:rPr>
        <w:t>&amp;</w:t>
      </w:r>
      <w:r w:rsidRPr="00EF49A0">
        <w:rPr>
          <w:rStyle w:val="NormalTok"/>
          <w:sz w:val="18"/>
        </w:rPr>
        <w:t xml:space="preserve"> MakeBiasedBCD(buf(</w:t>
      </w:r>
      <w:r w:rsidRPr="00EF49A0">
        <w:rPr>
          <w:rStyle w:val="DecValTok"/>
          <w:sz w:val="18"/>
        </w:rPr>
        <w:t>9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6</w:t>
      </w:r>
      <w:r w:rsidRPr="00EF49A0">
        <w:rPr>
          <w:rStyle w:val="NormalTok"/>
          <w:sz w:val="18"/>
        </w:rPr>
        <w:t>))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 </w:t>
      </w:r>
      <w:r w:rsidRPr="00EF49A0">
        <w:rPr>
          <w:rStyle w:val="OtherTok"/>
          <w:sz w:val="18"/>
        </w:rPr>
        <w:t>&amp;</w:t>
      </w:r>
      <w:r w:rsidRPr="00EF49A0">
        <w:rPr>
          <w:rStyle w:val="NormalTok"/>
          <w:sz w:val="18"/>
        </w:rPr>
        <w:t xml:space="preserve"> MakeBiasedBCD(buf(</w:t>
      </w:r>
      <w:r w:rsidRPr="00EF49A0">
        <w:rPr>
          <w:rStyle w:val="DecValTok"/>
          <w:sz w:val="18"/>
        </w:rPr>
        <w:t>12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9</w:t>
      </w:r>
      <w:r w:rsidRPr="00EF49A0">
        <w:rPr>
          <w:rStyle w:val="NormalTok"/>
          <w:sz w:val="18"/>
        </w:rPr>
        <w:t>))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 </w:t>
      </w:r>
      <w:r w:rsidRPr="00EF49A0">
        <w:rPr>
          <w:rStyle w:val="OtherTok"/>
          <w:sz w:val="18"/>
        </w:rPr>
        <w:t>&amp;</w:t>
      </w:r>
      <w:r w:rsidRPr="00EF49A0">
        <w:rPr>
          <w:rStyle w:val="NormalTok"/>
          <w:sz w:val="18"/>
        </w:rPr>
        <w:t xml:space="preserve"> MakeBiasedBCD(buf(</w:t>
      </w:r>
      <w:r w:rsidRPr="00EF49A0">
        <w:rPr>
          <w:rStyle w:val="DecValTok"/>
          <w:sz w:val="18"/>
        </w:rPr>
        <w:t>15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12</w:t>
      </w:r>
      <w:r w:rsidRPr="00EF49A0">
        <w:rPr>
          <w:rStyle w:val="NormalTok"/>
          <w:sz w:val="18"/>
        </w:rPr>
        <w:t>))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 </w:t>
      </w:r>
      <w:r w:rsidRPr="00EF49A0">
        <w:rPr>
          <w:rStyle w:val="OtherTok"/>
          <w:sz w:val="18"/>
        </w:rPr>
        <w:t>&amp;</w:t>
      </w:r>
      <w:r w:rsidRPr="00EF49A0">
        <w:rPr>
          <w:rStyle w:val="NormalTok"/>
          <w:sz w:val="18"/>
        </w:rPr>
        <w:t xml:space="preserve"> MakeBiasedBCD(buf(</w:t>
      </w:r>
      <w:r w:rsidRPr="00EF49A0">
        <w:rPr>
          <w:rStyle w:val="DecValTok"/>
          <w:sz w:val="18"/>
        </w:rPr>
        <w:t>12</w:t>
      </w:r>
      <w:r w:rsidRPr="00EF49A0">
        <w:rPr>
          <w:rStyle w:val="NormalTok"/>
          <w:sz w:val="18"/>
        </w:rPr>
        <w:t xml:space="preserve">) </w:t>
      </w:r>
      <w:r w:rsidRPr="00EF49A0">
        <w:rPr>
          <w:rStyle w:val="OtherTok"/>
          <w:sz w:val="18"/>
        </w:rPr>
        <w:t>&amp;</w:t>
      </w:r>
      <w:r w:rsidRPr="00EF49A0">
        <w:rPr>
          <w:rStyle w:val="NormalTok"/>
          <w:sz w:val="18"/>
        </w:rPr>
        <w:t xml:space="preserve"> buf(</w:t>
      </w:r>
      <w:r w:rsidRPr="00EF49A0">
        <w:rPr>
          <w:rStyle w:val="DecValTok"/>
          <w:sz w:val="18"/>
        </w:rPr>
        <w:t>9</w:t>
      </w:r>
      <w:r w:rsidRPr="00EF49A0">
        <w:rPr>
          <w:rStyle w:val="NormalTok"/>
          <w:sz w:val="18"/>
        </w:rPr>
        <w:t xml:space="preserve">) </w:t>
      </w:r>
      <w:r w:rsidRPr="00EF49A0">
        <w:rPr>
          <w:rStyle w:val="OtherTok"/>
          <w:sz w:val="18"/>
        </w:rPr>
        <w:t>&amp;</w:t>
      </w:r>
      <w:r w:rsidRPr="00EF49A0">
        <w:rPr>
          <w:rStyle w:val="NormalTok"/>
          <w:sz w:val="18"/>
        </w:rPr>
        <w:t xml:space="preserve"> buf(</w:t>
      </w:r>
      <w:r w:rsidRPr="00EF49A0">
        <w:rPr>
          <w:rStyle w:val="DecValTok"/>
          <w:sz w:val="18"/>
        </w:rPr>
        <w:t>6</w:t>
      </w:r>
      <w:r w:rsidRPr="00EF49A0">
        <w:rPr>
          <w:rStyle w:val="NormalTok"/>
          <w:sz w:val="18"/>
        </w:rPr>
        <w:t xml:space="preserve">) </w:t>
      </w:r>
      <w:r w:rsidRPr="00EF49A0">
        <w:rPr>
          <w:rStyle w:val="OtherTok"/>
          <w:sz w:val="18"/>
        </w:rPr>
        <w:t>&amp;</w:t>
      </w:r>
      <w:r w:rsidRPr="00EF49A0">
        <w:rPr>
          <w:rStyle w:val="NormalTok"/>
          <w:sz w:val="18"/>
        </w:rPr>
        <w:t xml:space="preserve"> buf(</w:t>
      </w:r>
      <w:r w:rsidRPr="00EF49A0">
        <w:rPr>
          <w:rStyle w:val="DecValTok"/>
          <w:sz w:val="18"/>
        </w:rPr>
        <w:t>3</w:t>
      </w:r>
      <w:r w:rsidRPr="00EF49A0">
        <w:rPr>
          <w:rStyle w:val="NormalTok"/>
          <w:sz w:val="18"/>
        </w:rPr>
        <w:t>)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END PROCESS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U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RandGenerato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POR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MAP</w:t>
      </w:r>
      <w:r w:rsidRPr="00EF49A0">
        <w:rPr>
          <w:rStyle w:val="ErrorTok"/>
          <w:sz w:val="18"/>
        </w:rPr>
        <w:t>(clk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reset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BaseNTok"/>
          <w:sz w:val="18"/>
        </w:rPr>
        <w:t>'1'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x</w:t>
      </w:r>
      <w:r w:rsidRPr="00EF49A0">
        <w:rPr>
          <w:rStyle w:val="StringTok"/>
          <w:sz w:val="18"/>
        </w:rPr>
        <w:t>"face"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rand_bit)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 xml:space="preserve">ready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current_state</w:t>
      </w:r>
      <w:r w:rsidRPr="00EF49A0">
        <w:rPr>
          <w:rStyle w:val="OtherTok"/>
          <w:sz w:val="18"/>
        </w:rPr>
        <w:t>=</w:t>
      </w:r>
      <w:r w:rsidRPr="00EF49A0">
        <w:rPr>
          <w:rStyle w:val="NormalTok"/>
          <w:sz w:val="18"/>
        </w:rPr>
        <w:t xml:space="preserve">Idle </w:t>
      </w:r>
      <w:r w:rsidRPr="00EF49A0">
        <w:rPr>
          <w:rStyle w:val="KeywordTok"/>
          <w:sz w:val="18"/>
        </w:rPr>
        <w:t>AND</w:t>
      </w:r>
      <w:r w:rsidRPr="00EF49A0">
        <w:rPr>
          <w:rStyle w:val="NormalTok"/>
          <w:sz w:val="18"/>
        </w:rPr>
        <w:t xml:space="preserve"> next_state</w:t>
      </w:r>
      <w:r w:rsidRPr="00EF49A0">
        <w:rPr>
          <w:rStyle w:val="OtherTok"/>
          <w:sz w:val="18"/>
        </w:rPr>
        <w:t>=</w:t>
      </w:r>
      <w:r w:rsidRPr="00EF49A0">
        <w:rPr>
          <w:rStyle w:val="NormalTok"/>
          <w:sz w:val="18"/>
        </w:rPr>
        <w:t xml:space="preserve">Idle ELSE </w:t>
      </w:r>
      <w:r w:rsidRPr="00EF49A0">
        <w:rPr>
          <w:rStyle w:val="BaseNTok"/>
          <w:sz w:val="18"/>
        </w:rPr>
        <w:t>'0'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KeywordTok"/>
          <w:sz w:val="18"/>
        </w:rPr>
        <w:t>END</w:t>
      </w:r>
      <w:r w:rsidRPr="00EF49A0">
        <w:rPr>
          <w:rStyle w:val="NormalTok"/>
          <w:sz w:val="18"/>
        </w:rPr>
        <w:t>;</w:t>
      </w:r>
    </w:p>
    <w:p w:rsidR="0010142A" w:rsidRPr="008E0DC9" w:rsidRDefault="00794D3A" w:rsidP="008E0DC9">
      <w:pPr>
        <w:pStyle w:val="Heading3"/>
      </w:pPr>
      <w:bookmarkStart w:id="5" w:name="header-n13"/>
      <w:bookmarkEnd w:id="5"/>
      <w:r w:rsidRPr="008E0DC9">
        <w:lastRenderedPageBreak/>
        <w:t>点阵显示模块</w:t>
      </w:r>
    </w:p>
    <w:p w:rsidR="0010142A" w:rsidRPr="00EF49A0" w:rsidRDefault="00794D3A" w:rsidP="00EF49A0">
      <w:pPr>
        <w:pStyle w:val="SourceCode"/>
        <w:wordWrap/>
        <w:rPr>
          <w:sz w:val="20"/>
        </w:rPr>
      </w:pPr>
      <w:r w:rsidRPr="00EF49A0">
        <w:rPr>
          <w:rStyle w:val="NormalTok"/>
          <w:sz w:val="18"/>
        </w:rPr>
        <w:t>ENTITY LedArrayDriver 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>PORT(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lk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STD_LOGIC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disable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STD_LOGIC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img_code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STD_LOGIC_VECTOR(2 DOWNTO 0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output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OUT STD_LOGIC_VECTOR(23 DOWNTO 0)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>END;</w:t>
      </w:r>
      <w:r w:rsidRPr="00EF49A0">
        <w:rPr>
          <w:sz w:val="20"/>
        </w:rPr>
        <w:br/>
      </w:r>
      <w:r w:rsidRPr="00EF49A0">
        <w:rPr>
          <w:sz w:val="20"/>
        </w:rPr>
        <w:br/>
      </w:r>
      <w:r w:rsidRPr="00EF49A0">
        <w:rPr>
          <w:rStyle w:val="KeywordTok"/>
          <w:sz w:val="18"/>
        </w:rPr>
        <w:t>ARCHITECTURE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rtl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OF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LedArrayDrive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ALIAS</w:t>
      </w:r>
      <w:r w:rsidRPr="00EF49A0">
        <w:rPr>
          <w:rStyle w:val="NormalTok"/>
          <w:sz w:val="18"/>
        </w:rPr>
        <w:t xml:space="preserve"> enable_out </w:t>
      </w:r>
      <w:r w:rsidRPr="00EF49A0">
        <w:rPr>
          <w:rStyle w:val="KeywordTok"/>
          <w:sz w:val="18"/>
        </w:rPr>
        <w:t>IS</w:t>
      </w:r>
      <w:r w:rsidRPr="00EF49A0">
        <w:rPr>
          <w:rStyle w:val="NormalTok"/>
          <w:sz w:val="18"/>
        </w:rPr>
        <w:t xml:space="preserve"> output(</w:t>
      </w:r>
      <w:r w:rsidRPr="00EF49A0">
        <w:rPr>
          <w:rStyle w:val="DecValTok"/>
          <w:sz w:val="18"/>
        </w:rPr>
        <w:t>23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16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ALIAS</w:t>
      </w:r>
      <w:r w:rsidRPr="00EF49A0">
        <w:rPr>
          <w:rStyle w:val="NormalTok"/>
          <w:sz w:val="18"/>
        </w:rPr>
        <w:t xml:space="preserve"> green_out </w:t>
      </w:r>
      <w:r w:rsidRPr="00EF49A0">
        <w:rPr>
          <w:rStyle w:val="KeywordTok"/>
          <w:sz w:val="18"/>
        </w:rPr>
        <w:t>IS</w:t>
      </w:r>
      <w:r w:rsidRPr="00EF49A0">
        <w:rPr>
          <w:rStyle w:val="NormalTok"/>
          <w:sz w:val="18"/>
        </w:rPr>
        <w:t xml:space="preserve"> output(</w:t>
      </w:r>
      <w:r w:rsidRPr="00EF49A0">
        <w:rPr>
          <w:rStyle w:val="DecValTok"/>
          <w:sz w:val="18"/>
        </w:rPr>
        <w:t>15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8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ALIAS</w:t>
      </w:r>
      <w:r w:rsidRPr="00EF49A0">
        <w:rPr>
          <w:rStyle w:val="NormalTok"/>
          <w:sz w:val="18"/>
        </w:rPr>
        <w:t xml:space="preserve"> red_out </w:t>
      </w:r>
      <w:r w:rsidRPr="00EF49A0">
        <w:rPr>
          <w:rStyle w:val="KeywordTok"/>
          <w:sz w:val="18"/>
        </w:rPr>
        <w:t>IS</w:t>
      </w:r>
      <w:r w:rsidRPr="00EF49A0">
        <w:rPr>
          <w:rStyle w:val="NormalTok"/>
          <w:sz w:val="18"/>
        </w:rPr>
        <w:t xml:space="preserve"> output(</w:t>
      </w:r>
      <w:r w:rsidRPr="00EF49A0">
        <w:rPr>
          <w:rStyle w:val="DecValTok"/>
          <w:sz w:val="18"/>
        </w:rPr>
        <w:t>7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frame_counter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UNSIGNED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2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frame_enable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7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duty_counter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UNSIGNED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14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color_threshold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UNSIGNED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14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in_duty_cycle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color_shift_enable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red_enable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green_enable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red_bit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7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green_bit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7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KeywordTok"/>
          <w:sz w:val="18"/>
        </w:rPr>
        <w:t>BEGI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PROCESS</w:t>
      </w:r>
      <w:r w:rsidRPr="00EF49A0">
        <w:rPr>
          <w:rStyle w:val="NormalTok"/>
          <w:sz w:val="18"/>
        </w:rPr>
        <w:t>(disable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clk) </w:t>
      </w:r>
      <w:r w:rsidRPr="00EF49A0">
        <w:rPr>
          <w:rStyle w:val="KeywordTok"/>
          <w:sz w:val="18"/>
        </w:rPr>
        <w:t>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BEGI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RISING_EDGE</w:t>
      </w:r>
      <w:r w:rsidRPr="00EF49A0">
        <w:rPr>
          <w:rStyle w:val="NormalTok"/>
          <w:sz w:val="18"/>
        </w:rPr>
        <w:t xml:space="preserve">(clk)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disable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0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duty_counter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duty_counter</w:t>
      </w:r>
      <w:r w:rsidRPr="00EF49A0">
        <w:rPr>
          <w:rStyle w:val="OtherTok"/>
          <w:sz w:val="18"/>
        </w:rPr>
        <w:t>+</w:t>
      </w:r>
      <w:r w:rsidRPr="00EF49A0">
        <w:rPr>
          <w:rStyle w:val="DecValTok"/>
          <w:sz w:val="18"/>
        </w:rPr>
        <w:t>1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duty_counter(</w:t>
      </w:r>
      <w:r w:rsidRPr="00EF49A0">
        <w:rPr>
          <w:rStyle w:val="DecValTok"/>
          <w:sz w:val="18"/>
        </w:rPr>
        <w:t>14</w:t>
      </w:r>
      <w:r w:rsidRPr="00EF49A0">
        <w:rPr>
          <w:rStyle w:val="NormalTok"/>
          <w:sz w:val="18"/>
        </w:rPr>
        <w:t>)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>duty_counter(</w:t>
      </w:r>
      <w:r w:rsidRPr="00EF49A0">
        <w:rPr>
          <w:rStyle w:val="DecValTok"/>
          <w:sz w:val="18"/>
        </w:rPr>
        <w:t>14</w:t>
      </w:r>
      <w:r w:rsidRPr="00EF49A0">
        <w:rPr>
          <w:rStyle w:val="NormalTok"/>
          <w:sz w:val="18"/>
        </w:rPr>
        <w:t xml:space="preserve">)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BaseNTok"/>
          <w:sz w:val="18"/>
        </w:rPr>
        <w:t>'0'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frame_counter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frame_counter</w:t>
      </w:r>
      <w:r w:rsidRPr="00EF49A0">
        <w:rPr>
          <w:rStyle w:val="OtherTok"/>
          <w:sz w:val="18"/>
        </w:rPr>
        <w:t>+</w:t>
      </w:r>
      <w:r w:rsidRPr="00EF49A0">
        <w:rPr>
          <w:rStyle w:val="DecValTok"/>
          <w:sz w:val="18"/>
        </w:rPr>
        <w:t>1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olor_threshold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color_threshold</w:t>
      </w:r>
      <w:r w:rsidRPr="00EF49A0">
        <w:rPr>
          <w:rStyle w:val="OtherTok"/>
          <w:sz w:val="18"/>
        </w:rPr>
        <w:t>+</w:t>
      </w:r>
      <w:r w:rsidRPr="00EF49A0">
        <w:rPr>
          <w:rStyle w:val="DecValTok"/>
          <w:sz w:val="18"/>
        </w:rPr>
        <w:t>1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PROCESS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U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LedArrayRom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POR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MAP</w:t>
      </w:r>
      <w:r w:rsidRPr="00EF49A0">
        <w:rPr>
          <w:rStyle w:val="ErrorTok"/>
          <w:sz w:val="18"/>
        </w:rPr>
        <w:t>(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clk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clk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disable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BaseNTok"/>
          <w:sz w:val="18"/>
        </w:rPr>
        <w:t>'0'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code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img_code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frame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ErrorTok"/>
          <w:sz w:val="18"/>
        </w:rPr>
        <w:t>(frame_counter)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red_bi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red_bit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green_bi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green_bit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)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WITH</w:t>
      </w:r>
      <w:r w:rsidRPr="00EF49A0">
        <w:rPr>
          <w:rStyle w:val="NormalTok"/>
          <w:sz w:val="18"/>
        </w:rPr>
        <w:t xml:space="preserve"> frame_counter </w:t>
      </w:r>
      <w:r w:rsidRPr="00EF49A0">
        <w:rPr>
          <w:rStyle w:val="KeywordTok"/>
          <w:sz w:val="18"/>
        </w:rPr>
        <w:t>SELECT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frame_enable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StringTok"/>
          <w:sz w:val="18"/>
        </w:rPr>
        <w:t>"11111110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o</w:t>
      </w:r>
      <w:r w:rsidRPr="00EF49A0">
        <w:rPr>
          <w:rStyle w:val="StringTok"/>
          <w:sz w:val="18"/>
        </w:rPr>
        <w:t>"0"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  </w:t>
      </w:r>
      <w:r w:rsidRPr="00EF49A0">
        <w:rPr>
          <w:rStyle w:val="StringTok"/>
          <w:sz w:val="18"/>
        </w:rPr>
        <w:t>"11111101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o</w:t>
      </w:r>
      <w:r w:rsidRPr="00EF49A0">
        <w:rPr>
          <w:rStyle w:val="StringTok"/>
          <w:sz w:val="18"/>
        </w:rPr>
        <w:t>"1"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  </w:t>
      </w:r>
      <w:r w:rsidRPr="00EF49A0">
        <w:rPr>
          <w:rStyle w:val="StringTok"/>
          <w:sz w:val="18"/>
        </w:rPr>
        <w:t>"11111011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o</w:t>
      </w:r>
      <w:r w:rsidRPr="00EF49A0">
        <w:rPr>
          <w:rStyle w:val="StringTok"/>
          <w:sz w:val="18"/>
        </w:rPr>
        <w:t>"2"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  </w:t>
      </w:r>
      <w:r w:rsidRPr="00EF49A0">
        <w:rPr>
          <w:rStyle w:val="StringTok"/>
          <w:sz w:val="18"/>
        </w:rPr>
        <w:t>"11110111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o</w:t>
      </w:r>
      <w:r w:rsidRPr="00EF49A0">
        <w:rPr>
          <w:rStyle w:val="StringTok"/>
          <w:sz w:val="18"/>
        </w:rPr>
        <w:t>"3"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lastRenderedPageBreak/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  </w:t>
      </w:r>
      <w:r w:rsidRPr="00EF49A0">
        <w:rPr>
          <w:rStyle w:val="StringTok"/>
          <w:sz w:val="18"/>
        </w:rPr>
        <w:t>"11101111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o</w:t>
      </w:r>
      <w:r w:rsidRPr="00EF49A0">
        <w:rPr>
          <w:rStyle w:val="StringTok"/>
          <w:sz w:val="18"/>
        </w:rPr>
        <w:t>"4"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  </w:t>
      </w:r>
      <w:r w:rsidRPr="00EF49A0">
        <w:rPr>
          <w:rStyle w:val="StringTok"/>
          <w:sz w:val="18"/>
        </w:rPr>
        <w:t>"11011111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o</w:t>
      </w:r>
      <w:r w:rsidRPr="00EF49A0">
        <w:rPr>
          <w:rStyle w:val="StringTok"/>
          <w:sz w:val="18"/>
        </w:rPr>
        <w:t>"5"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  </w:t>
      </w:r>
      <w:r w:rsidRPr="00EF49A0">
        <w:rPr>
          <w:rStyle w:val="StringTok"/>
          <w:sz w:val="18"/>
        </w:rPr>
        <w:t>"10111111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o</w:t>
      </w:r>
      <w:r w:rsidRPr="00EF49A0">
        <w:rPr>
          <w:rStyle w:val="StringTok"/>
          <w:sz w:val="18"/>
        </w:rPr>
        <w:t>"6"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  </w:t>
      </w:r>
      <w:r w:rsidRPr="00EF49A0">
        <w:rPr>
          <w:rStyle w:val="StringTok"/>
          <w:sz w:val="18"/>
        </w:rPr>
        <w:t>"01111111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o</w:t>
      </w:r>
      <w:r w:rsidRPr="00EF49A0">
        <w:rPr>
          <w:rStyle w:val="StringTok"/>
          <w:sz w:val="18"/>
        </w:rPr>
        <w:t>"7"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 xml:space="preserve">in_duty_cycle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duty_counter(</w:t>
      </w:r>
      <w:r w:rsidRPr="00EF49A0">
        <w:rPr>
          <w:rStyle w:val="DecValTok"/>
          <w:sz w:val="18"/>
        </w:rPr>
        <w:t>13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</w:t>
      </w:r>
      <w:r w:rsidRPr="00EF49A0">
        <w:rPr>
          <w:rStyle w:val="OtherTok"/>
          <w:sz w:val="18"/>
        </w:rPr>
        <w:t>&lt;</w:t>
      </w:r>
      <w:r w:rsidRPr="00EF49A0">
        <w:rPr>
          <w:rStyle w:val="NormalTok"/>
          <w:sz w:val="18"/>
        </w:rPr>
        <w:t>color_threshold(</w:t>
      </w:r>
      <w:r w:rsidRPr="00EF49A0">
        <w:rPr>
          <w:rStyle w:val="DecValTok"/>
          <w:sz w:val="18"/>
        </w:rPr>
        <w:t>13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 xml:space="preserve">) ELSE </w:t>
      </w:r>
      <w:r w:rsidRPr="00EF49A0">
        <w:rPr>
          <w:rStyle w:val="BaseNTok"/>
          <w:sz w:val="18"/>
        </w:rPr>
        <w:t>'0'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 xml:space="preserve">color_shift_enable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img_code</w:t>
      </w:r>
      <w:r w:rsidRPr="00EF49A0">
        <w:rPr>
          <w:rStyle w:val="OtherTok"/>
          <w:sz w:val="18"/>
        </w:rPr>
        <w:t>=</w:t>
      </w:r>
      <w:r w:rsidRPr="00EF49A0">
        <w:rPr>
          <w:rStyle w:val="StringTok"/>
          <w:sz w:val="18"/>
        </w:rPr>
        <w:t>"000"</w:t>
      </w:r>
      <w:r w:rsidRPr="00EF49A0">
        <w:rPr>
          <w:rStyle w:val="NormalTok"/>
          <w:sz w:val="18"/>
        </w:rPr>
        <w:t xml:space="preserve"> ELSE </w:t>
      </w:r>
      <w:r w:rsidRPr="00EF49A0">
        <w:rPr>
          <w:rStyle w:val="BaseNTok"/>
          <w:sz w:val="18"/>
        </w:rPr>
        <w:t>'0'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 xml:space="preserve">red_enable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(</w:t>
      </w:r>
      <w:r w:rsidRPr="00EF49A0">
        <w:rPr>
          <w:rStyle w:val="KeywordTok"/>
          <w:sz w:val="18"/>
        </w:rPr>
        <w:t>NOT</w:t>
      </w:r>
      <w:r w:rsidRPr="00EF49A0">
        <w:rPr>
          <w:rStyle w:val="NormalTok"/>
          <w:sz w:val="18"/>
        </w:rPr>
        <w:t xml:space="preserve"> color_shift_enable) </w:t>
      </w:r>
      <w:r w:rsidRPr="00EF49A0">
        <w:rPr>
          <w:rStyle w:val="KeywordTok"/>
          <w:sz w:val="18"/>
        </w:rPr>
        <w:t>OR</w:t>
      </w:r>
      <w:r w:rsidRPr="00EF49A0">
        <w:rPr>
          <w:rStyle w:val="NormalTok"/>
          <w:sz w:val="18"/>
        </w:rPr>
        <w:t xml:space="preserve"> (color_threshold(</w:t>
      </w:r>
      <w:r w:rsidRPr="00EF49A0">
        <w:rPr>
          <w:rStyle w:val="DecValTok"/>
          <w:sz w:val="18"/>
        </w:rPr>
        <w:t>14</w:t>
      </w:r>
      <w:r w:rsidRPr="00EF49A0">
        <w:rPr>
          <w:rStyle w:val="NormalTok"/>
          <w:sz w:val="18"/>
        </w:rPr>
        <w:t xml:space="preserve">) </w:t>
      </w:r>
      <w:r w:rsidRPr="00EF49A0">
        <w:rPr>
          <w:rStyle w:val="KeywordTok"/>
          <w:sz w:val="18"/>
        </w:rPr>
        <w:t>XNOR</w:t>
      </w:r>
      <w:r w:rsidRPr="00EF49A0">
        <w:rPr>
          <w:rStyle w:val="NormalTok"/>
          <w:sz w:val="18"/>
        </w:rPr>
        <w:t xml:space="preserve"> in_duty_cycle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 xml:space="preserve">green_enable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(</w:t>
      </w:r>
      <w:r w:rsidRPr="00EF49A0">
        <w:rPr>
          <w:rStyle w:val="KeywordTok"/>
          <w:sz w:val="18"/>
        </w:rPr>
        <w:t>NOT</w:t>
      </w:r>
      <w:r w:rsidRPr="00EF49A0">
        <w:rPr>
          <w:rStyle w:val="NormalTok"/>
          <w:sz w:val="18"/>
        </w:rPr>
        <w:t xml:space="preserve"> color_shift_enable) </w:t>
      </w:r>
      <w:r w:rsidRPr="00EF49A0">
        <w:rPr>
          <w:rStyle w:val="KeywordTok"/>
          <w:sz w:val="18"/>
        </w:rPr>
        <w:t>OR</w:t>
      </w:r>
      <w:r w:rsidRPr="00EF49A0">
        <w:rPr>
          <w:rStyle w:val="NormalTok"/>
          <w:sz w:val="18"/>
        </w:rPr>
        <w:t xml:space="preserve"> (color_threshold(</w:t>
      </w:r>
      <w:r w:rsidRPr="00EF49A0">
        <w:rPr>
          <w:rStyle w:val="DecValTok"/>
          <w:sz w:val="18"/>
        </w:rPr>
        <w:t>14</w:t>
      </w:r>
      <w:r w:rsidRPr="00EF49A0">
        <w:rPr>
          <w:rStyle w:val="NormalTok"/>
          <w:sz w:val="18"/>
        </w:rPr>
        <w:t xml:space="preserve">) </w:t>
      </w:r>
      <w:r w:rsidRPr="00EF49A0">
        <w:rPr>
          <w:rStyle w:val="KeywordTok"/>
          <w:sz w:val="18"/>
        </w:rPr>
        <w:t>XNOR</w:t>
      </w:r>
      <w:r w:rsidRPr="00EF49A0">
        <w:rPr>
          <w:rStyle w:val="NormalTok"/>
          <w:sz w:val="18"/>
        </w:rPr>
        <w:t xml:space="preserve"> (</w:t>
      </w:r>
      <w:r w:rsidRPr="00EF49A0">
        <w:rPr>
          <w:rStyle w:val="KeywordTok"/>
          <w:sz w:val="18"/>
        </w:rPr>
        <w:t>NOT</w:t>
      </w:r>
      <w:r w:rsidRPr="00EF49A0">
        <w:rPr>
          <w:rStyle w:val="NormalTok"/>
          <w:sz w:val="18"/>
        </w:rPr>
        <w:t xml:space="preserve"> in_duty_cycle)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 xml:space="preserve">red_out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red_bit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red_enable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 xml:space="preserve"> ELSE (</w:t>
      </w:r>
      <w:r w:rsidRPr="00EF49A0">
        <w:rPr>
          <w:rStyle w:val="OtherTok"/>
          <w:sz w:val="18"/>
        </w:rPr>
        <w:t>OTHERS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BaseNTok"/>
          <w:sz w:val="18"/>
        </w:rPr>
        <w:t>'0'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 xml:space="preserve">green_out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green_bit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green_enable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 xml:space="preserve"> ELSE (</w:t>
      </w:r>
      <w:r w:rsidRPr="00EF49A0">
        <w:rPr>
          <w:rStyle w:val="OtherTok"/>
          <w:sz w:val="18"/>
        </w:rPr>
        <w:t>OTHERS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BaseNTok"/>
          <w:sz w:val="18"/>
        </w:rPr>
        <w:t>'0'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 xml:space="preserve">enable_out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frame_enable;</w:t>
      </w:r>
      <w:r w:rsidRPr="00EF49A0">
        <w:rPr>
          <w:sz w:val="20"/>
        </w:rPr>
        <w:br/>
      </w:r>
      <w:r w:rsidRPr="00EF49A0">
        <w:rPr>
          <w:rStyle w:val="KeywordTok"/>
          <w:sz w:val="18"/>
        </w:rPr>
        <w:t>END</w:t>
      </w:r>
      <w:r w:rsidRPr="00EF49A0">
        <w:rPr>
          <w:rStyle w:val="NormalTok"/>
          <w:sz w:val="18"/>
        </w:rPr>
        <w:t>;</w:t>
      </w:r>
    </w:p>
    <w:p w:rsidR="0010142A" w:rsidRPr="00EF49A0" w:rsidRDefault="00794D3A" w:rsidP="00EF49A0">
      <w:pPr>
        <w:pStyle w:val="SourceCode"/>
        <w:wordWrap/>
        <w:rPr>
          <w:sz w:val="20"/>
        </w:rPr>
      </w:pPr>
      <w:r w:rsidRPr="00EF49A0">
        <w:rPr>
          <w:rStyle w:val="NormalTok"/>
          <w:sz w:val="18"/>
        </w:rPr>
        <w:t>ENTITY LedArrayRom 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>PORT(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lk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STD_LOGIC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disable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STD_LOGIC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ode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STD_LOGIC_VECTOR(2 DOWNTO 0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frame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STD_LOGIC_VECTOR(2 DOWNTO 0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red_bit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OUT STD_LOGIC_VECTOR(7 DOWNTO 0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green_bit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OUT STD_LOGIC_VECTOR(7 DOWNTO 0)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>END;</w:t>
      </w:r>
      <w:r w:rsidRPr="00EF49A0">
        <w:rPr>
          <w:sz w:val="20"/>
        </w:rPr>
        <w:br/>
      </w:r>
      <w:r w:rsidRPr="00EF49A0">
        <w:rPr>
          <w:sz w:val="20"/>
        </w:rPr>
        <w:br/>
      </w:r>
      <w:r w:rsidRPr="00EF49A0">
        <w:rPr>
          <w:rStyle w:val="KeywordTok"/>
          <w:sz w:val="18"/>
        </w:rPr>
        <w:t>ARCHITECTURE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rtl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OF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LedArrayRom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CONSTANT</w:t>
      </w:r>
      <w:r w:rsidRPr="00EF49A0">
        <w:rPr>
          <w:rStyle w:val="NormalTok"/>
          <w:sz w:val="18"/>
        </w:rPr>
        <w:t xml:space="preserve"> data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1023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 xml:space="preserve">) 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 xml:space="preserve">   </w:t>
      </w:r>
      <w:r w:rsidRPr="00EF49A0">
        <w:rPr>
          <w:rStyle w:val="OtherTok"/>
          <w:sz w:val="18"/>
        </w:rPr>
        <w:t>: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StringTok"/>
          <w:sz w:val="18"/>
        </w:rPr>
        <w:t>"00000000000000000000000000000000000000000000000000000000000000000000000000000000000000000000000000000000000000000000000000000000"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&amp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StringTok"/>
          <w:sz w:val="18"/>
        </w:rPr>
        <w:t>"00010000000000000011000000000000000100000000000000010000000000000001000000000000000100000000000000010000000000000011100000000000"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&amp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StringTok"/>
          <w:sz w:val="18"/>
        </w:rPr>
        <w:t>"00111000000000000100010000000000000001000000000000000100000000000000100000000000000100000000000000100000000000000111110000000000"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&amp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StringTok"/>
          <w:sz w:val="18"/>
        </w:rPr>
        <w:t>"00111000000000000100010000000000000001000000000000011000000000000000010000000000000001000000000001000100000000000011100000000000"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&amp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StringTok"/>
          <w:sz w:val="18"/>
        </w:rPr>
        <w:t>"00000100000000000000110000000000000101000000000000100100000000000100010000000000011111100000000000000100000000000000010000000000"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&amp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StringTok"/>
          <w:sz w:val="18"/>
        </w:rPr>
        <w:t>"01111100000000000100000000000000010000000000000001111000000000000000010000000000000001000000000001000100000000000011100000000000"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&amp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StringTok"/>
          <w:sz w:val="18"/>
        </w:rPr>
        <w:t>"01010100010101000101010001010100001010000010100000000000000000001110100111101001010011010100110101001011010010111110100111101001"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&amp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StringTok"/>
          <w:sz w:val="18"/>
        </w:rPr>
        <w:t>"11101000111010001010101010101010110001001100010010000011100000110110000001100000100011101000111010001010100010100110111001101110"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index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INTEGE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RANGE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1023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current_line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15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KeywordTok"/>
          <w:sz w:val="18"/>
        </w:rPr>
        <w:t>BEGI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 xml:space="preserve">index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TO_INTEGER(</w:t>
      </w:r>
      <w:r w:rsidRPr="00EF49A0">
        <w:rPr>
          <w:rStyle w:val="DataTypeTok"/>
          <w:sz w:val="18"/>
        </w:rPr>
        <w:t>UNSIGNED</w:t>
      </w:r>
      <w:r w:rsidRPr="00EF49A0">
        <w:rPr>
          <w:rStyle w:val="NormalTok"/>
          <w:sz w:val="18"/>
        </w:rPr>
        <w:t xml:space="preserve">(code </w:t>
      </w:r>
      <w:r w:rsidRPr="00EF49A0">
        <w:rPr>
          <w:rStyle w:val="OtherTok"/>
          <w:sz w:val="18"/>
        </w:rPr>
        <w:t>&amp;</w:t>
      </w:r>
      <w:r w:rsidRPr="00EF49A0">
        <w:rPr>
          <w:rStyle w:val="NormalTok"/>
          <w:sz w:val="18"/>
        </w:rPr>
        <w:t xml:space="preserve"> frame </w:t>
      </w:r>
      <w:r w:rsidRPr="00EF49A0">
        <w:rPr>
          <w:rStyle w:val="OtherTok"/>
          <w:sz w:val="18"/>
        </w:rPr>
        <w:t>&amp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StringTok"/>
          <w:sz w:val="18"/>
        </w:rPr>
        <w:t>"0000"</w:t>
      </w:r>
      <w:r w:rsidRPr="00EF49A0">
        <w:rPr>
          <w:rStyle w:val="NormalTok"/>
          <w:sz w:val="18"/>
        </w:rPr>
        <w:t>)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 xml:space="preserve">current_line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data(index</w:t>
      </w:r>
      <w:r w:rsidRPr="00EF49A0">
        <w:rPr>
          <w:rStyle w:val="OtherTok"/>
          <w:sz w:val="18"/>
        </w:rPr>
        <w:t>+</w:t>
      </w:r>
      <w:r w:rsidRPr="00EF49A0">
        <w:rPr>
          <w:rStyle w:val="DecValTok"/>
          <w:sz w:val="18"/>
        </w:rPr>
        <w:t>15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index);</w:t>
      </w:r>
      <w:r w:rsidRPr="00EF49A0">
        <w:rPr>
          <w:sz w:val="20"/>
        </w:rPr>
        <w:br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lastRenderedPageBreak/>
        <w:tab/>
        <w:t xml:space="preserve">red_bit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current_line(</w:t>
      </w:r>
      <w:r w:rsidRPr="00EF49A0">
        <w:rPr>
          <w:rStyle w:val="DecValTok"/>
          <w:sz w:val="18"/>
        </w:rPr>
        <w:t>15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8</w:t>
      </w:r>
      <w:r w:rsidRPr="00EF49A0">
        <w:rPr>
          <w:rStyle w:val="NormalTok"/>
          <w:sz w:val="18"/>
        </w:rPr>
        <w:t xml:space="preserve">)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disable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0'</w:t>
      </w:r>
      <w:r w:rsidRPr="00EF49A0">
        <w:rPr>
          <w:rStyle w:val="NormalTok"/>
          <w:sz w:val="18"/>
        </w:rPr>
        <w:t xml:space="preserve"> ELSE (</w:t>
      </w:r>
      <w:r w:rsidRPr="00EF49A0">
        <w:rPr>
          <w:rStyle w:val="OtherTok"/>
          <w:sz w:val="18"/>
        </w:rPr>
        <w:t>OTHERS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BaseNTok"/>
          <w:sz w:val="18"/>
        </w:rPr>
        <w:t>'0'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 xml:space="preserve">green_bit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current_line(</w:t>
      </w:r>
      <w:r w:rsidRPr="00EF49A0">
        <w:rPr>
          <w:rStyle w:val="DecValTok"/>
          <w:sz w:val="18"/>
        </w:rPr>
        <w:t>7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 xml:space="preserve">)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disable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0'</w:t>
      </w:r>
      <w:r w:rsidRPr="00EF49A0">
        <w:rPr>
          <w:rStyle w:val="NormalTok"/>
          <w:sz w:val="18"/>
        </w:rPr>
        <w:t xml:space="preserve"> ELSE (</w:t>
      </w:r>
      <w:r w:rsidRPr="00EF49A0">
        <w:rPr>
          <w:rStyle w:val="OtherTok"/>
          <w:sz w:val="18"/>
        </w:rPr>
        <w:t>OTHERS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BaseNTok"/>
          <w:sz w:val="18"/>
        </w:rPr>
        <w:t>'0'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KeywordTok"/>
          <w:sz w:val="18"/>
        </w:rPr>
        <w:t>END</w:t>
      </w:r>
      <w:r w:rsidRPr="00EF49A0">
        <w:rPr>
          <w:rStyle w:val="NormalTok"/>
          <w:sz w:val="18"/>
        </w:rPr>
        <w:t>;</w:t>
      </w:r>
    </w:p>
    <w:p w:rsidR="0010142A" w:rsidRPr="008E0DC9" w:rsidRDefault="00794D3A" w:rsidP="008E0DC9">
      <w:pPr>
        <w:pStyle w:val="Heading3"/>
      </w:pPr>
      <w:bookmarkStart w:id="6" w:name="header-n16"/>
      <w:bookmarkEnd w:id="6"/>
      <w:r w:rsidRPr="008E0DC9">
        <w:t>数码管显示模块</w:t>
      </w:r>
    </w:p>
    <w:p w:rsidR="0010142A" w:rsidRPr="00EF49A0" w:rsidRDefault="00794D3A" w:rsidP="00EF49A0">
      <w:pPr>
        <w:pStyle w:val="SourceCode"/>
        <w:wordWrap/>
        <w:rPr>
          <w:sz w:val="20"/>
        </w:rPr>
      </w:pPr>
      <w:r w:rsidRPr="00EF49A0">
        <w:rPr>
          <w:rStyle w:val="NormalTok"/>
          <w:sz w:val="18"/>
        </w:rPr>
        <w:t>ENTITY DigitArrayDriver 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>PORT(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lk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STD_LOGIC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disable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STD_LOGIC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input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STD_LOGIC_VECTOR(31 DOWNTO 0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output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OUT STD_LOGIC_VECTOR(15 DOWNTO 0)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>END;</w:t>
      </w:r>
      <w:r w:rsidRPr="00EF49A0">
        <w:rPr>
          <w:sz w:val="20"/>
        </w:rPr>
        <w:br/>
      </w:r>
      <w:r w:rsidRPr="00EF49A0">
        <w:rPr>
          <w:sz w:val="20"/>
        </w:rPr>
        <w:br/>
      </w:r>
      <w:r w:rsidRPr="00EF49A0">
        <w:rPr>
          <w:rStyle w:val="KeywordTok"/>
          <w:sz w:val="18"/>
        </w:rPr>
        <w:t>ARCHITECTURE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rtl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OF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DigitArrayDrive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enable_out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7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digit_out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7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index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INTEGE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RANGE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7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scan_pulse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KeywordTok"/>
          <w:sz w:val="18"/>
        </w:rPr>
        <w:t>BEGI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CommentTok"/>
          <w:sz w:val="18"/>
        </w:rPr>
        <w:t>-- Clock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PROCESS</w:t>
      </w:r>
      <w:r w:rsidRPr="00EF49A0">
        <w:rPr>
          <w:rStyle w:val="NormalTok"/>
          <w:sz w:val="18"/>
        </w:rPr>
        <w:t>(clk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disable) </w:t>
      </w:r>
      <w:r w:rsidRPr="00EF49A0">
        <w:rPr>
          <w:rStyle w:val="KeywordTok"/>
          <w:sz w:val="18"/>
        </w:rPr>
        <w:t>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BEGI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RISING_EDGE</w:t>
      </w:r>
      <w:r w:rsidRPr="00EF49A0">
        <w:rPr>
          <w:rStyle w:val="NormalTok"/>
          <w:sz w:val="18"/>
        </w:rPr>
        <w:t xml:space="preserve">(clk)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scan_pulse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index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index</w:t>
      </w:r>
      <w:r w:rsidRPr="00EF49A0">
        <w:rPr>
          <w:rStyle w:val="OtherTok"/>
          <w:sz w:val="18"/>
        </w:rPr>
        <w:t>+</w:t>
      </w:r>
      <w:r w:rsidRPr="00EF49A0">
        <w:rPr>
          <w:rStyle w:val="DecValTok"/>
          <w:sz w:val="18"/>
        </w:rPr>
        <w:t>1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PROCESS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CommentTok"/>
          <w:sz w:val="18"/>
        </w:rPr>
        <w:t>-- Timer for scanning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T1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Time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POR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MAP</w:t>
      </w:r>
      <w:r w:rsidRPr="00EF49A0">
        <w:rPr>
          <w:rStyle w:val="ErrorTok"/>
          <w:sz w:val="18"/>
        </w:rPr>
        <w:t>(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clk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clk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rese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disable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countdown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x</w:t>
      </w:r>
      <w:r w:rsidRPr="00EF49A0">
        <w:rPr>
          <w:rStyle w:val="StringTok"/>
          <w:sz w:val="18"/>
        </w:rPr>
        <w:t>"000f"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outpu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scan_pulse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)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CommentTok"/>
          <w:sz w:val="18"/>
        </w:rPr>
        <w:t>-- Passive output signal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WITH</w:t>
      </w:r>
      <w:r w:rsidRPr="00EF49A0">
        <w:rPr>
          <w:rStyle w:val="NormalTok"/>
          <w:sz w:val="18"/>
        </w:rPr>
        <w:t xml:space="preserve"> input(index</w:t>
      </w:r>
      <w:r w:rsidRPr="00EF49A0">
        <w:rPr>
          <w:rStyle w:val="OtherTok"/>
          <w:sz w:val="18"/>
        </w:rPr>
        <w:t>*</w:t>
      </w:r>
      <w:r w:rsidRPr="00EF49A0">
        <w:rPr>
          <w:rStyle w:val="DecValTok"/>
          <w:sz w:val="18"/>
        </w:rPr>
        <w:t>4</w:t>
      </w:r>
      <w:r w:rsidRPr="00EF49A0">
        <w:rPr>
          <w:rStyle w:val="OtherTok"/>
          <w:sz w:val="18"/>
        </w:rPr>
        <w:t>+</w:t>
      </w:r>
      <w:r w:rsidRPr="00EF49A0">
        <w:rPr>
          <w:rStyle w:val="DecValTok"/>
          <w:sz w:val="18"/>
        </w:rPr>
        <w:t>3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index</w:t>
      </w:r>
      <w:r w:rsidRPr="00EF49A0">
        <w:rPr>
          <w:rStyle w:val="OtherTok"/>
          <w:sz w:val="18"/>
        </w:rPr>
        <w:t>*</w:t>
      </w:r>
      <w:r w:rsidRPr="00EF49A0">
        <w:rPr>
          <w:rStyle w:val="DecValTok"/>
          <w:sz w:val="18"/>
        </w:rPr>
        <w:t>4</w:t>
      </w:r>
      <w:r w:rsidRPr="00EF49A0">
        <w:rPr>
          <w:rStyle w:val="NormalTok"/>
          <w:sz w:val="18"/>
        </w:rPr>
        <w:t xml:space="preserve">) </w:t>
      </w:r>
      <w:r w:rsidRPr="00EF49A0">
        <w:rPr>
          <w:rStyle w:val="KeywordTok"/>
          <w:sz w:val="18"/>
        </w:rPr>
        <w:t>SELECT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digit_out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x</w:t>
      </w:r>
      <w:r w:rsidRPr="00EF49A0">
        <w:rPr>
          <w:rStyle w:val="StringTok"/>
          <w:sz w:val="18"/>
        </w:rPr>
        <w:t>"3f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x</w:t>
      </w:r>
      <w:r w:rsidRPr="00EF49A0">
        <w:rPr>
          <w:rStyle w:val="StringTok"/>
          <w:sz w:val="18"/>
        </w:rPr>
        <w:t>"0"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>x</w:t>
      </w:r>
      <w:r w:rsidRPr="00EF49A0">
        <w:rPr>
          <w:rStyle w:val="StringTok"/>
          <w:sz w:val="18"/>
        </w:rPr>
        <w:t>"06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x</w:t>
      </w:r>
      <w:r w:rsidRPr="00EF49A0">
        <w:rPr>
          <w:rStyle w:val="StringTok"/>
          <w:sz w:val="18"/>
        </w:rPr>
        <w:t>"1"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>x</w:t>
      </w:r>
      <w:r w:rsidRPr="00EF49A0">
        <w:rPr>
          <w:rStyle w:val="StringTok"/>
          <w:sz w:val="18"/>
        </w:rPr>
        <w:t>"5b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x</w:t>
      </w:r>
      <w:r w:rsidRPr="00EF49A0">
        <w:rPr>
          <w:rStyle w:val="StringTok"/>
          <w:sz w:val="18"/>
        </w:rPr>
        <w:t>"2"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>x</w:t>
      </w:r>
      <w:r w:rsidRPr="00EF49A0">
        <w:rPr>
          <w:rStyle w:val="StringTok"/>
          <w:sz w:val="18"/>
        </w:rPr>
        <w:t>"4f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x</w:t>
      </w:r>
      <w:r w:rsidRPr="00EF49A0">
        <w:rPr>
          <w:rStyle w:val="StringTok"/>
          <w:sz w:val="18"/>
        </w:rPr>
        <w:t>"3"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>x</w:t>
      </w:r>
      <w:r w:rsidRPr="00EF49A0">
        <w:rPr>
          <w:rStyle w:val="StringTok"/>
          <w:sz w:val="18"/>
        </w:rPr>
        <w:t>"66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x</w:t>
      </w:r>
      <w:r w:rsidRPr="00EF49A0">
        <w:rPr>
          <w:rStyle w:val="StringTok"/>
          <w:sz w:val="18"/>
        </w:rPr>
        <w:t>"4"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>x</w:t>
      </w:r>
      <w:r w:rsidRPr="00EF49A0">
        <w:rPr>
          <w:rStyle w:val="StringTok"/>
          <w:sz w:val="18"/>
        </w:rPr>
        <w:t>"6d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x</w:t>
      </w:r>
      <w:r w:rsidRPr="00EF49A0">
        <w:rPr>
          <w:rStyle w:val="StringTok"/>
          <w:sz w:val="18"/>
        </w:rPr>
        <w:t>"5"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>x</w:t>
      </w:r>
      <w:r w:rsidRPr="00EF49A0">
        <w:rPr>
          <w:rStyle w:val="StringTok"/>
          <w:sz w:val="18"/>
        </w:rPr>
        <w:t>"7d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x</w:t>
      </w:r>
      <w:r w:rsidRPr="00EF49A0">
        <w:rPr>
          <w:rStyle w:val="StringTok"/>
          <w:sz w:val="18"/>
        </w:rPr>
        <w:t>"6"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>x</w:t>
      </w:r>
      <w:r w:rsidRPr="00EF49A0">
        <w:rPr>
          <w:rStyle w:val="StringTok"/>
          <w:sz w:val="18"/>
        </w:rPr>
        <w:t>"07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x</w:t>
      </w:r>
      <w:r w:rsidRPr="00EF49A0">
        <w:rPr>
          <w:rStyle w:val="StringTok"/>
          <w:sz w:val="18"/>
        </w:rPr>
        <w:t>"7"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>x</w:t>
      </w:r>
      <w:r w:rsidRPr="00EF49A0">
        <w:rPr>
          <w:rStyle w:val="StringTok"/>
          <w:sz w:val="18"/>
        </w:rPr>
        <w:t>"7f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x</w:t>
      </w:r>
      <w:r w:rsidRPr="00EF49A0">
        <w:rPr>
          <w:rStyle w:val="StringTok"/>
          <w:sz w:val="18"/>
        </w:rPr>
        <w:t>"8"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>x</w:t>
      </w:r>
      <w:r w:rsidRPr="00EF49A0">
        <w:rPr>
          <w:rStyle w:val="StringTok"/>
          <w:sz w:val="18"/>
        </w:rPr>
        <w:t>"6f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x</w:t>
      </w:r>
      <w:r w:rsidRPr="00EF49A0">
        <w:rPr>
          <w:rStyle w:val="StringTok"/>
          <w:sz w:val="18"/>
        </w:rPr>
        <w:t>"9"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>x</w:t>
      </w:r>
      <w:r w:rsidRPr="00EF49A0">
        <w:rPr>
          <w:rStyle w:val="StringTok"/>
          <w:sz w:val="18"/>
        </w:rPr>
        <w:t>"00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OTHERS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WITH</w:t>
      </w:r>
      <w:r w:rsidRPr="00EF49A0">
        <w:rPr>
          <w:rStyle w:val="NormalTok"/>
          <w:sz w:val="18"/>
        </w:rPr>
        <w:t xml:space="preserve"> index </w:t>
      </w:r>
      <w:r w:rsidRPr="00EF49A0">
        <w:rPr>
          <w:rStyle w:val="KeywordTok"/>
          <w:sz w:val="18"/>
        </w:rPr>
        <w:t>SELECT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enable_out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StringTok"/>
          <w:sz w:val="18"/>
        </w:rPr>
        <w:t>"11111110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</w:t>
      </w:r>
      <w:r w:rsidRPr="00EF49A0">
        <w:rPr>
          <w:rStyle w:val="StringTok"/>
          <w:sz w:val="18"/>
        </w:rPr>
        <w:t>"11111101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1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</w:t>
      </w:r>
      <w:r w:rsidRPr="00EF49A0">
        <w:rPr>
          <w:rStyle w:val="StringTok"/>
          <w:sz w:val="18"/>
        </w:rPr>
        <w:t>"11111011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2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</w:t>
      </w:r>
      <w:r w:rsidRPr="00EF49A0">
        <w:rPr>
          <w:rStyle w:val="StringTok"/>
          <w:sz w:val="18"/>
        </w:rPr>
        <w:t>"11110111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3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</w:t>
      </w:r>
      <w:r w:rsidRPr="00EF49A0">
        <w:rPr>
          <w:rStyle w:val="StringTok"/>
          <w:sz w:val="18"/>
        </w:rPr>
        <w:t>"11101111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4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</w:t>
      </w:r>
      <w:r w:rsidRPr="00EF49A0">
        <w:rPr>
          <w:rStyle w:val="StringTok"/>
          <w:sz w:val="18"/>
        </w:rPr>
        <w:t>"11011111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5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lastRenderedPageBreak/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</w:t>
      </w:r>
      <w:r w:rsidRPr="00EF49A0">
        <w:rPr>
          <w:rStyle w:val="StringTok"/>
          <w:sz w:val="18"/>
        </w:rPr>
        <w:t>"10111111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6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</w:t>
      </w:r>
      <w:r w:rsidRPr="00EF49A0">
        <w:rPr>
          <w:rStyle w:val="StringTok"/>
          <w:sz w:val="18"/>
        </w:rPr>
        <w:t>"01111111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7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 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 xml:space="preserve">output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enable_out</w:t>
      </w:r>
      <w:r w:rsidRPr="00EF49A0">
        <w:rPr>
          <w:rStyle w:val="OtherTok"/>
          <w:sz w:val="18"/>
        </w:rPr>
        <w:t>&amp;</w:t>
      </w:r>
      <w:r w:rsidRPr="00EF49A0">
        <w:rPr>
          <w:rStyle w:val="NormalTok"/>
          <w:sz w:val="18"/>
        </w:rPr>
        <w:t xml:space="preserve">digit_out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disable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0'</w:t>
      </w:r>
      <w:r w:rsidRPr="00EF49A0">
        <w:rPr>
          <w:rStyle w:val="NormalTok"/>
          <w:sz w:val="18"/>
        </w:rPr>
        <w:t xml:space="preserve"> ELSE x</w:t>
      </w:r>
      <w:r w:rsidRPr="00EF49A0">
        <w:rPr>
          <w:rStyle w:val="StringTok"/>
          <w:sz w:val="18"/>
        </w:rPr>
        <w:t>"0000"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KeywordTok"/>
          <w:sz w:val="18"/>
        </w:rPr>
        <w:t>END</w:t>
      </w:r>
      <w:r w:rsidRPr="00EF49A0">
        <w:rPr>
          <w:rStyle w:val="NormalTok"/>
          <w:sz w:val="18"/>
        </w:rPr>
        <w:t>;</w:t>
      </w:r>
    </w:p>
    <w:p w:rsidR="0010142A" w:rsidRPr="008E0DC9" w:rsidRDefault="00794D3A" w:rsidP="008E0DC9">
      <w:pPr>
        <w:pStyle w:val="Heading3"/>
      </w:pPr>
      <w:bookmarkStart w:id="7" w:name="header-n18"/>
      <w:bookmarkEnd w:id="7"/>
      <w:r w:rsidRPr="008E0DC9">
        <w:t>蜂鸣器模块</w:t>
      </w:r>
    </w:p>
    <w:p w:rsidR="0010142A" w:rsidRPr="00EF49A0" w:rsidRDefault="00794D3A" w:rsidP="00EF49A0">
      <w:pPr>
        <w:pStyle w:val="SourceCode"/>
        <w:wordWrap/>
        <w:rPr>
          <w:sz w:val="20"/>
        </w:rPr>
      </w:pPr>
      <w:r w:rsidRPr="00EF49A0">
        <w:rPr>
          <w:rStyle w:val="NormalTok"/>
          <w:sz w:val="18"/>
        </w:rPr>
        <w:t>ENTITY AudioDriver 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>PORT(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lk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STD_LOGIC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enable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STD_LOGIC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output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OUT STD_LOGIC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>END;</w:t>
      </w:r>
      <w:r w:rsidRPr="00EF49A0">
        <w:rPr>
          <w:sz w:val="20"/>
        </w:rPr>
        <w:br/>
      </w:r>
      <w:r w:rsidRPr="00EF49A0">
        <w:rPr>
          <w:sz w:val="20"/>
        </w:rPr>
        <w:br/>
      </w:r>
      <w:r w:rsidRPr="00EF49A0">
        <w:rPr>
          <w:rStyle w:val="KeywordTok"/>
          <w:sz w:val="18"/>
        </w:rPr>
        <w:t>ARCHITECTURE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rtl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OF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AudioDrive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disable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beat_pulse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beat_index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UNSIGNED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3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cursor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INTEGE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RANGE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60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notes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7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tone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2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CONSTANT</w:t>
      </w:r>
      <w:r w:rsidRPr="00EF49A0">
        <w:rPr>
          <w:rStyle w:val="NormalTok"/>
          <w:sz w:val="18"/>
        </w:rPr>
        <w:t xml:space="preserve"> music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179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 xml:space="preserve">) 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:=</w:t>
      </w:r>
      <w:r w:rsidRPr="00EF49A0">
        <w:rPr>
          <w:rStyle w:val="NormalTok"/>
          <w:sz w:val="18"/>
        </w:rPr>
        <w:t xml:space="preserve"> o</w:t>
      </w:r>
      <w:r w:rsidRPr="00EF49A0">
        <w:rPr>
          <w:rStyle w:val="StringTok"/>
          <w:sz w:val="18"/>
        </w:rPr>
        <w:t>"33227722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&amp;</w:t>
      </w:r>
      <w:r w:rsidRPr="00EF49A0">
        <w:rPr>
          <w:rStyle w:val="NormalTok"/>
          <w:sz w:val="18"/>
        </w:rPr>
        <w:t xml:space="preserve"> o</w:t>
      </w:r>
      <w:r w:rsidRPr="00EF49A0">
        <w:rPr>
          <w:rStyle w:val="StringTok"/>
          <w:sz w:val="18"/>
        </w:rPr>
        <w:t>"223333342222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&amp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  o</w:t>
      </w:r>
      <w:r w:rsidRPr="00EF49A0">
        <w:rPr>
          <w:rStyle w:val="StringTok"/>
          <w:sz w:val="18"/>
        </w:rPr>
        <w:t>"33227722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&amp;</w:t>
      </w:r>
      <w:r w:rsidRPr="00EF49A0">
        <w:rPr>
          <w:rStyle w:val="NormalTok"/>
          <w:sz w:val="18"/>
        </w:rPr>
        <w:t xml:space="preserve"> o</w:t>
      </w:r>
      <w:r w:rsidRPr="00EF49A0">
        <w:rPr>
          <w:rStyle w:val="StringTok"/>
          <w:sz w:val="18"/>
        </w:rPr>
        <w:t>"334566544444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&amp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  o</w:t>
      </w:r>
      <w:r w:rsidRPr="00EF49A0">
        <w:rPr>
          <w:rStyle w:val="StringTok"/>
          <w:sz w:val="18"/>
        </w:rPr>
        <w:t>"33223277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&amp;</w:t>
      </w:r>
      <w:r w:rsidRPr="00EF49A0">
        <w:rPr>
          <w:rStyle w:val="NormalTok"/>
          <w:sz w:val="18"/>
        </w:rPr>
        <w:t xml:space="preserve"> o</w:t>
      </w:r>
      <w:r w:rsidRPr="00EF49A0">
        <w:rPr>
          <w:rStyle w:val="StringTok"/>
          <w:sz w:val="18"/>
        </w:rPr>
        <w:t>"442244433333"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KeywordTok"/>
          <w:sz w:val="18"/>
        </w:rPr>
        <w:t>BEGI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 xml:space="preserve">disable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NOT</w:t>
      </w:r>
      <w:r w:rsidRPr="00EF49A0">
        <w:rPr>
          <w:rStyle w:val="NormalTok"/>
          <w:sz w:val="18"/>
        </w:rPr>
        <w:t xml:space="preserve"> enable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T0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Time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POR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MAP</w:t>
      </w:r>
      <w:r w:rsidRPr="00EF49A0">
        <w:rPr>
          <w:rStyle w:val="ErrorTok"/>
          <w:sz w:val="18"/>
        </w:rPr>
        <w:t>(clk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disable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x</w:t>
      </w:r>
      <w:r w:rsidRPr="00EF49A0">
        <w:rPr>
          <w:rStyle w:val="StringTok"/>
          <w:sz w:val="18"/>
        </w:rPr>
        <w:t>"3d09"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beat_pulse)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U0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ClockDivide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POR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MAP</w:t>
      </w:r>
      <w:r w:rsidRPr="00EF49A0">
        <w:rPr>
          <w:rStyle w:val="ErrorTok"/>
          <w:sz w:val="18"/>
        </w:rPr>
        <w:t>(clk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x</w:t>
      </w:r>
      <w:r w:rsidRPr="00EF49A0">
        <w:rPr>
          <w:rStyle w:val="StringTok"/>
          <w:sz w:val="18"/>
        </w:rPr>
        <w:t>"0001"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notes(</w:t>
      </w:r>
      <w:r w:rsidRPr="00EF49A0">
        <w:rPr>
          <w:rStyle w:val="DecValTok"/>
          <w:sz w:val="18"/>
        </w:rPr>
        <w:t>0</w:t>
      </w:r>
      <w:r w:rsidRPr="00EF49A0">
        <w:rPr>
          <w:rStyle w:val="ErrorTok"/>
          <w:sz w:val="18"/>
        </w:rPr>
        <w:t>))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U1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ClockDivide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POR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MAP</w:t>
      </w:r>
      <w:r w:rsidRPr="00EF49A0">
        <w:rPr>
          <w:rStyle w:val="ErrorTok"/>
          <w:sz w:val="18"/>
        </w:rPr>
        <w:t>(clk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x</w:t>
      </w:r>
      <w:r w:rsidRPr="00EF49A0">
        <w:rPr>
          <w:rStyle w:val="StringTok"/>
          <w:sz w:val="18"/>
        </w:rPr>
        <w:t>"03bc"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notes(</w:t>
      </w:r>
      <w:r w:rsidRPr="00EF49A0">
        <w:rPr>
          <w:rStyle w:val="DecValTok"/>
          <w:sz w:val="18"/>
        </w:rPr>
        <w:t>1</w:t>
      </w:r>
      <w:r w:rsidRPr="00EF49A0">
        <w:rPr>
          <w:rStyle w:val="ErrorTok"/>
          <w:sz w:val="18"/>
        </w:rPr>
        <w:t>))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U2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ClockDivide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POR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MAP</w:t>
      </w:r>
      <w:r w:rsidRPr="00EF49A0">
        <w:rPr>
          <w:rStyle w:val="ErrorTok"/>
          <w:sz w:val="18"/>
        </w:rPr>
        <w:t>(clk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x</w:t>
      </w:r>
      <w:r w:rsidRPr="00EF49A0">
        <w:rPr>
          <w:rStyle w:val="StringTok"/>
          <w:sz w:val="18"/>
        </w:rPr>
        <w:t>"0361"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notes(</w:t>
      </w:r>
      <w:r w:rsidRPr="00EF49A0">
        <w:rPr>
          <w:rStyle w:val="DecValTok"/>
          <w:sz w:val="18"/>
        </w:rPr>
        <w:t>2</w:t>
      </w:r>
      <w:r w:rsidRPr="00EF49A0">
        <w:rPr>
          <w:rStyle w:val="ErrorTok"/>
          <w:sz w:val="18"/>
        </w:rPr>
        <w:t>))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U3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ClockDivide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POR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MAP</w:t>
      </w:r>
      <w:r w:rsidRPr="00EF49A0">
        <w:rPr>
          <w:rStyle w:val="ErrorTok"/>
          <w:sz w:val="18"/>
        </w:rPr>
        <w:t>(clk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x</w:t>
      </w:r>
      <w:r w:rsidRPr="00EF49A0">
        <w:rPr>
          <w:rStyle w:val="StringTok"/>
          <w:sz w:val="18"/>
        </w:rPr>
        <w:t>"02f7"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notes(</w:t>
      </w:r>
      <w:r w:rsidRPr="00EF49A0">
        <w:rPr>
          <w:rStyle w:val="DecValTok"/>
          <w:sz w:val="18"/>
        </w:rPr>
        <w:t>3</w:t>
      </w:r>
      <w:r w:rsidRPr="00EF49A0">
        <w:rPr>
          <w:rStyle w:val="ErrorTok"/>
          <w:sz w:val="18"/>
        </w:rPr>
        <w:t>))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U4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ClockDivide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POR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MAP</w:t>
      </w:r>
      <w:r w:rsidRPr="00EF49A0">
        <w:rPr>
          <w:rStyle w:val="ErrorTok"/>
          <w:sz w:val="18"/>
        </w:rPr>
        <w:t>(clk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x</w:t>
      </w:r>
      <w:r w:rsidRPr="00EF49A0">
        <w:rPr>
          <w:rStyle w:val="StringTok"/>
          <w:sz w:val="18"/>
        </w:rPr>
        <w:t>"02cc"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notes(</w:t>
      </w:r>
      <w:r w:rsidRPr="00EF49A0">
        <w:rPr>
          <w:rStyle w:val="DecValTok"/>
          <w:sz w:val="18"/>
        </w:rPr>
        <w:t>4</w:t>
      </w:r>
      <w:r w:rsidRPr="00EF49A0">
        <w:rPr>
          <w:rStyle w:val="ErrorTok"/>
          <w:sz w:val="18"/>
        </w:rPr>
        <w:t>))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U5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ClockDivide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POR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MAP</w:t>
      </w:r>
      <w:r w:rsidRPr="00EF49A0">
        <w:rPr>
          <w:rStyle w:val="ErrorTok"/>
          <w:sz w:val="18"/>
        </w:rPr>
        <w:t>(clk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x</w:t>
      </w:r>
      <w:r w:rsidRPr="00EF49A0">
        <w:rPr>
          <w:rStyle w:val="StringTok"/>
          <w:sz w:val="18"/>
        </w:rPr>
        <w:t>"027e"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notes(</w:t>
      </w:r>
      <w:r w:rsidRPr="00EF49A0">
        <w:rPr>
          <w:rStyle w:val="DecValTok"/>
          <w:sz w:val="18"/>
        </w:rPr>
        <w:t>5</w:t>
      </w:r>
      <w:r w:rsidRPr="00EF49A0">
        <w:rPr>
          <w:rStyle w:val="ErrorTok"/>
          <w:sz w:val="18"/>
        </w:rPr>
        <w:t>))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U6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ClockDivide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POR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MAP</w:t>
      </w:r>
      <w:r w:rsidRPr="00EF49A0">
        <w:rPr>
          <w:rStyle w:val="ErrorTok"/>
          <w:sz w:val="18"/>
        </w:rPr>
        <w:t>(clk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x</w:t>
      </w:r>
      <w:r w:rsidRPr="00EF49A0">
        <w:rPr>
          <w:rStyle w:val="StringTok"/>
          <w:sz w:val="18"/>
        </w:rPr>
        <w:t>"0238"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notes(</w:t>
      </w:r>
      <w:r w:rsidRPr="00EF49A0">
        <w:rPr>
          <w:rStyle w:val="DecValTok"/>
          <w:sz w:val="18"/>
        </w:rPr>
        <w:t>6</w:t>
      </w:r>
      <w:r w:rsidRPr="00EF49A0">
        <w:rPr>
          <w:rStyle w:val="ErrorTok"/>
          <w:sz w:val="18"/>
        </w:rPr>
        <w:t>))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U7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ClockDivide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POR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MAP</w:t>
      </w:r>
      <w:r w:rsidRPr="00EF49A0">
        <w:rPr>
          <w:rStyle w:val="ErrorTok"/>
          <w:sz w:val="18"/>
        </w:rPr>
        <w:t>(clk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x</w:t>
      </w:r>
      <w:r w:rsidRPr="00EF49A0">
        <w:rPr>
          <w:rStyle w:val="StringTok"/>
          <w:sz w:val="18"/>
        </w:rPr>
        <w:t>"01fa"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notes(</w:t>
      </w:r>
      <w:r w:rsidRPr="00EF49A0">
        <w:rPr>
          <w:rStyle w:val="DecValTok"/>
          <w:sz w:val="18"/>
        </w:rPr>
        <w:t>7</w:t>
      </w:r>
      <w:r w:rsidRPr="00EF49A0">
        <w:rPr>
          <w:rStyle w:val="ErrorTok"/>
          <w:sz w:val="18"/>
        </w:rPr>
        <w:t>))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PROCESS</w:t>
      </w:r>
      <w:r w:rsidRPr="00EF49A0">
        <w:rPr>
          <w:rStyle w:val="NormalTok"/>
          <w:sz w:val="18"/>
        </w:rPr>
        <w:t>(clk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enable) </w:t>
      </w:r>
      <w:r w:rsidRPr="00EF49A0">
        <w:rPr>
          <w:rStyle w:val="KeywordTok"/>
          <w:sz w:val="18"/>
        </w:rPr>
        <w:t>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BEGI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enable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0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output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BaseNTok"/>
          <w:sz w:val="18"/>
        </w:rPr>
        <w:t>'0'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LSIF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RISING_EDGE</w:t>
      </w:r>
      <w:r w:rsidRPr="00EF49A0">
        <w:rPr>
          <w:rStyle w:val="NormalTok"/>
          <w:sz w:val="18"/>
        </w:rPr>
        <w:t xml:space="preserve">(clk)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beat_pulse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beat_index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beat_index</w:t>
      </w:r>
      <w:r w:rsidRPr="00EF49A0">
        <w:rPr>
          <w:rStyle w:val="OtherTok"/>
          <w:sz w:val="18"/>
        </w:rPr>
        <w:t>+</w:t>
      </w:r>
      <w:r w:rsidRPr="00EF49A0">
        <w:rPr>
          <w:rStyle w:val="DecValTok"/>
          <w:sz w:val="18"/>
        </w:rPr>
        <w:t>1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beat_index(</w:t>
      </w:r>
      <w:r w:rsidRPr="00EF49A0">
        <w:rPr>
          <w:rStyle w:val="DecValTok"/>
          <w:sz w:val="18"/>
        </w:rPr>
        <w:t>3</w:t>
      </w:r>
      <w:r w:rsidRPr="00EF49A0">
        <w:rPr>
          <w:rStyle w:val="NormalTok"/>
          <w:sz w:val="18"/>
        </w:rPr>
        <w:t>)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beat_index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(</w:t>
      </w:r>
      <w:r w:rsidRPr="00EF49A0">
        <w:rPr>
          <w:rStyle w:val="OtherTok"/>
          <w:sz w:val="18"/>
        </w:rPr>
        <w:t>OTHERS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BaseNTok"/>
          <w:sz w:val="18"/>
        </w:rPr>
        <w:t>'0'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ursor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cursor</w:t>
      </w:r>
      <w:r w:rsidRPr="00EF49A0">
        <w:rPr>
          <w:rStyle w:val="OtherTok"/>
          <w:sz w:val="18"/>
        </w:rPr>
        <w:t>+</w:t>
      </w:r>
      <w:r w:rsidRPr="00EF49A0">
        <w:rPr>
          <w:rStyle w:val="DecValTok"/>
          <w:sz w:val="18"/>
        </w:rPr>
        <w:t>1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cursor</w:t>
      </w:r>
      <w:r w:rsidRPr="00EF49A0">
        <w:rPr>
          <w:rStyle w:val="OtherTok"/>
          <w:sz w:val="18"/>
        </w:rPr>
        <w:t>=</w:t>
      </w:r>
      <w:r w:rsidRPr="00EF49A0">
        <w:rPr>
          <w:rStyle w:val="DecValTok"/>
          <w:sz w:val="18"/>
        </w:rPr>
        <w:t>60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ursor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lastRenderedPageBreak/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output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notes(TO_INTEGER(</w:t>
      </w:r>
      <w:r w:rsidRPr="00EF49A0">
        <w:rPr>
          <w:rStyle w:val="DataTypeTok"/>
          <w:sz w:val="18"/>
        </w:rPr>
        <w:t>UNSIGNED</w:t>
      </w:r>
      <w:r w:rsidRPr="00EF49A0">
        <w:rPr>
          <w:rStyle w:val="NormalTok"/>
          <w:sz w:val="18"/>
        </w:rPr>
        <w:t>(tone))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PROCESS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 xml:space="preserve">tone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music(</w:t>
      </w:r>
      <w:r w:rsidRPr="00EF49A0">
        <w:rPr>
          <w:rStyle w:val="DecValTok"/>
          <w:sz w:val="18"/>
        </w:rPr>
        <w:t>179</w:t>
      </w:r>
      <w:r w:rsidRPr="00EF49A0">
        <w:rPr>
          <w:rStyle w:val="OtherTok"/>
          <w:sz w:val="18"/>
        </w:rPr>
        <w:t>-</w:t>
      </w:r>
      <w:r w:rsidRPr="00EF49A0">
        <w:rPr>
          <w:rStyle w:val="NormalTok"/>
          <w:sz w:val="18"/>
        </w:rPr>
        <w:t>cursor</w:t>
      </w:r>
      <w:r w:rsidRPr="00EF49A0">
        <w:rPr>
          <w:rStyle w:val="OtherTok"/>
          <w:sz w:val="18"/>
        </w:rPr>
        <w:t>*</w:t>
      </w:r>
      <w:r w:rsidRPr="00EF49A0">
        <w:rPr>
          <w:rStyle w:val="DecValTok"/>
          <w:sz w:val="18"/>
        </w:rPr>
        <w:t>3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177</w:t>
      </w:r>
      <w:r w:rsidRPr="00EF49A0">
        <w:rPr>
          <w:rStyle w:val="OtherTok"/>
          <w:sz w:val="18"/>
        </w:rPr>
        <w:t>-</w:t>
      </w:r>
      <w:r w:rsidRPr="00EF49A0">
        <w:rPr>
          <w:rStyle w:val="NormalTok"/>
          <w:sz w:val="18"/>
        </w:rPr>
        <w:t>cursor</w:t>
      </w:r>
      <w:r w:rsidRPr="00EF49A0">
        <w:rPr>
          <w:rStyle w:val="OtherTok"/>
          <w:sz w:val="18"/>
        </w:rPr>
        <w:t>*</w:t>
      </w:r>
      <w:r w:rsidRPr="00EF49A0">
        <w:rPr>
          <w:rStyle w:val="DecValTok"/>
          <w:sz w:val="18"/>
        </w:rPr>
        <w:t>3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KeywordTok"/>
          <w:sz w:val="18"/>
        </w:rPr>
        <w:t>END</w:t>
      </w:r>
      <w:r w:rsidRPr="00EF49A0">
        <w:rPr>
          <w:rStyle w:val="NormalTok"/>
          <w:sz w:val="18"/>
        </w:rPr>
        <w:t>;</w:t>
      </w:r>
    </w:p>
    <w:p w:rsidR="0010142A" w:rsidRPr="008E0DC9" w:rsidRDefault="00794D3A" w:rsidP="008E0DC9">
      <w:pPr>
        <w:pStyle w:val="Heading3"/>
      </w:pPr>
      <w:bookmarkStart w:id="8" w:name="header-n20"/>
      <w:bookmarkEnd w:id="8"/>
      <w:r w:rsidRPr="008E0DC9">
        <w:t>键盘阵列驱动模块</w:t>
      </w:r>
    </w:p>
    <w:p w:rsidR="0010142A" w:rsidRPr="00EF49A0" w:rsidRDefault="00794D3A" w:rsidP="00EF49A0">
      <w:pPr>
        <w:pStyle w:val="SourceCode"/>
        <w:wordWrap/>
        <w:rPr>
          <w:sz w:val="20"/>
        </w:rPr>
      </w:pPr>
      <w:r w:rsidRPr="00EF49A0">
        <w:rPr>
          <w:rStyle w:val="NormalTok"/>
          <w:sz w:val="18"/>
        </w:rPr>
        <w:t>ENTITY ButtonArrayDriver 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>PORT(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lk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STD_LOGIC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row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STD_LOGIC_VECTOR(3 DOWNTO 0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olumn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OUT STD_LOGIC_VECTOR(3 DOWNTO 0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pulse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OUT STD_LOGIC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hoice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OUT STD_LOGIC_VECTOR(3 DOWNTO 0)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>END;</w:t>
      </w:r>
      <w:r w:rsidRPr="00EF49A0">
        <w:rPr>
          <w:sz w:val="20"/>
        </w:rPr>
        <w:br/>
      </w:r>
      <w:r w:rsidRPr="00EF49A0">
        <w:rPr>
          <w:sz w:val="20"/>
        </w:rPr>
        <w:br/>
      </w:r>
      <w:r w:rsidRPr="00EF49A0">
        <w:rPr>
          <w:rStyle w:val="KeywordTok"/>
          <w:sz w:val="18"/>
        </w:rPr>
        <w:t>ARCHITECTURE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rtl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OF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ButtonArrayDrive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TYPE</w:t>
      </w:r>
      <w:r w:rsidRPr="00EF49A0">
        <w:rPr>
          <w:rStyle w:val="NormalTok"/>
          <w:sz w:val="18"/>
        </w:rPr>
        <w:t xml:space="preserve"> State </w:t>
      </w:r>
      <w:r w:rsidRPr="00EF49A0">
        <w:rPr>
          <w:rStyle w:val="KeywordTok"/>
          <w:sz w:val="18"/>
        </w:rPr>
        <w:t>IS</w:t>
      </w:r>
      <w:r w:rsidRPr="00EF49A0">
        <w:rPr>
          <w:rStyle w:val="NormalTok"/>
          <w:sz w:val="18"/>
        </w:rPr>
        <w:t>(Idle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Scanning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WaitRelease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next_state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current_state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State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column_counter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INTEGE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RANGE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3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column_index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INTEGE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RANGE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3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row_index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INTEGE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RANGE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3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do_scanning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stop_scanning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any_pressed_unsafe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any_pressed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KeywordTok"/>
          <w:sz w:val="18"/>
        </w:rPr>
        <w:t>BEGI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PROCESS</w:t>
      </w:r>
      <w:r w:rsidRPr="00EF49A0">
        <w:rPr>
          <w:rStyle w:val="NormalTok"/>
          <w:sz w:val="18"/>
        </w:rPr>
        <w:t xml:space="preserve">(clk) </w:t>
      </w:r>
      <w:r w:rsidRPr="00EF49A0">
        <w:rPr>
          <w:rStyle w:val="KeywordTok"/>
          <w:sz w:val="18"/>
        </w:rPr>
        <w:t>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BEGI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RISING_EDGE</w:t>
      </w:r>
      <w:r w:rsidRPr="00EF49A0">
        <w:rPr>
          <w:rStyle w:val="NormalTok"/>
          <w:sz w:val="18"/>
        </w:rPr>
        <w:t xml:space="preserve">(clk)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urrent_state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next_state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next_state</w:t>
      </w:r>
      <w:r w:rsidRPr="00EF49A0">
        <w:rPr>
          <w:rStyle w:val="OtherTok"/>
          <w:sz w:val="18"/>
        </w:rPr>
        <w:t>=</w:t>
      </w:r>
      <w:r w:rsidRPr="00EF49A0">
        <w:rPr>
          <w:rStyle w:val="NormalTok"/>
          <w:sz w:val="18"/>
        </w:rPr>
        <w:t xml:space="preserve">Scanning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olumn_counter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column_counter</w:t>
      </w:r>
      <w:r w:rsidRPr="00EF49A0">
        <w:rPr>
          <w:rStyle w:val="OtherTok"/>
          <w:sz w:val="18"/>
        </w:rPr>
        <w:t>+</w:t>
      </w:r>
      <w:r w:rsidRPr="00EF49A0">
        <w:rPr>
          <w:rStyle w:val="DecValTok"/>
          <w:sz w:val="18"/>
        </w:rPr>
        <w:t>1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CommentTok"/>
          <w:sz w:val="18"/>
        </w:rPr>
        <w:t>-- put next column filter, not the current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CASE</w:t>
      </w:r>
      <w:r w:rsidRPr="00EF49A0">
        <w:rPr>
          <w:rStyle w:val="NormalTok"/>
          <w:sz w:val="18"/>
        </w:rPr>
        <w:t xml:space="preserve"> column_counter </w:t>
      </w:r>
      <w:r w:rsidRPr="00EF49A0">
        <w:rPr>
          <w:rStyle w:val="KeywordTok"/>
          <w:sz w:val="18"/>
        </w:rPr>
        <w:t>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column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StringTok"/>
          <w:sz w:val="18"/>
        </w:rPr>
        <w:t>"1101"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1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column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StringTok"/>
          <w:sz w:val="18"/>
        </w:rPr>
        <w:t>"1011"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2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column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StringTok"/>
          <w:sz w:val="18"/>
        </w:rPr>
        <w:t>"0111"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3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column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StringTok"/>
          <w:sz w:val="18"/>
        </w:rPr>
        <w:t>"1110"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CASE;</w:t>
      </w:r>
      <w:r w:rsidRPr="00EF49A0">
        <w:rPr>
          <w:sz w:val="20"/>
        </w:rPr>
        <w:br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row(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0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olumn_index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column_counter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row_index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3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LSIF</w:t>
      </w:r>
      <w:r w:rsidRPr="00EF49A0">
        <w:rPr>
          <w:rStyle w:val="NormalTok"/>
          <w:sz w:val="18"/>
        </w:rPr>
        <w:t xml:space="preserve"> row(</w:t>
      </w:r>
      <w:r w:rsidRPr="00EF49A0">
        <w:rPr>
          <w:rStyle w:val="DecValTok"/>
          <w:sz w:val="18"/>
        </w:rPr>
        <w:t>1</w:t>
      </w:r>
      <w:r w:rsidRPr="00EF49A0">
        <w:rPr>
          <w:rStyle w:val="NormalTok"/>
          <w:sz w:val="18"/>
        </w:rPr>
        <w:t>)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0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olumn_index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column_counter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row_index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2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LSIF</w:t>
      </w:r>
      <w:r w:rsidRPr="00EF49A0">
        <w:rPr>
          <w:rStyle w:val="NormalTok"/>
          <w:sz w:val="18"/>
        </w:rPr>
        <w:t xml:space="preserve"> row(</w:t>
      </w:r>
      <w:r w:rsidRPr="00EF49A0">
        <w:rPr>
          <w:rStyle w:val="DecValTok"/>
          <w:sz w:val="18"/>
        </w:rPr>
        <w:t>2</w:t>
      </w:r>
      <w:r w:rsidRPr="00EF49A0">
        <w:rPr>
          <w:rStyle w:val="NormalTok"/>
          <w:sz w:val="18"/>
        </w:rPr>
        <w:t>)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0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olumn_index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column_counter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lastRenderedPageBreak/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row_index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1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LSIF</w:t>
      </w:r>
      <w:r w:rsidRPr="00EF49A0">
        <w:rPr>
          <w:rStyle w:val="NormalTok"/>
          <w:sz w:val="18"/>
        </w:rPr>
        <w:t xml:space="preserve"> row(</w:t>
      </w:r>
      <w:r w:rsidRPr="00EF49A0">
        <w:rPr>
          <w:rStyle w:val="DecValTok"/>
          <w:sz w:val="18"/>
        </w:rPr>
        <w:t>3</w:t>
      </w:r>
      <w:r w:rsidRPr="00EF49A0">
        <w:rPr>
          <w:rStyle w:val="NormalTok"/>
          <w:sz w:val="18"/>
        </w:rPr>
        <w:t>)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0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olumn_index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column_counter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row_index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LSE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olumn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StringTok"/>
          <w:sz w:val="18"/>
        </w:rPr>
        <w:t>"0000"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PROCESS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PROCESS</w:t>
      </w:r>
      <w:r w:rsidRPr="00EF49A0">
        <w:rPr>
          <w:rStyle w:val="NormalTok"/>
          <w:sz w:val="18"/>
        </w:rPr>
        <w:t>(current_state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any_pressed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stop_scanning) </w:t>
      </w:r>
      <w:r w:rsidRPr="00EF49A0">
        <w:rPr>
          <w:rStyle w:val="KeywordTok"/>
          <w:sz w:val="18"/>
        </w:rPr>
        <w:t>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BEGI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pulse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BaseNTok"/>
          <w:sz w:val="18"/>
        </w:rPr>
        <w:t>'0'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next_state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current_state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CASE</w:t>
      </w:r>
      <w:r w:rsidRPr="00EF49A0">
        <w:rPr>
          <w:rStyle w:val="NormalTok"/>
          <w:sz w:val="18"/>
        </w:rPr>
        <w:t xml:space="preserve"> current_state </w:t>
      </w:r>
      <w:r w:rsidRPr="00EF49A0">
        <w:rPr>
          <w:rStyle w:val="KeywordTok"/>
          <w:sz w:val="18"/>
        </w:rPr>
        <w:t>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Idle </w:t>
      </w:r>
      <w:r w:rsidRPr="00EF49A0">
        <w:rPr>
          <w:rStyle w:val="OtherTok"/>
          <w:sz w:val="18"/>
        </w:rPr>
        <w:t>=&gt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any_pressed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next_state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Scanning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Scanning </w:t>
      </w:r>
      <w:r w:rsidRPr="00EF49A0">
        <w:rPr>
          <w:rStyle w:val="OtherTok"/>
          <w:sz w:val="18"/>
        </w:rPr>
        <w:t>=&gt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stop_scanning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pulse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next_state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WaitRelease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WaitRelease </w:t>
      </w:r>
      <w:r w:rsidRPr="00EF49A0">
        <w:rPr>
          <w:rStyle w:val="OtherTok"/>
          <w:sz w:val="18"/>
        </w:rPr>
        <w:t>=&gt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any_pressed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0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next_state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Idle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CASE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PROCESS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CommentTok"/>
          <w:sz w:val="18"/>
        </w:rPr>
        <w:t>-- scanning control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 xml:space="preserve">do_scanning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BaseNTok"/>
          <w:sz w:val="18"/>
        </w:rPr>
        <w:t>'0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current_state</w:t>
      </w:r>
      <w:r w:rsidRPr="00EF49A0">
        <w:rPr>
          <w:rStyle w:val="OtherTok"/>
          <w:sz w:val="18"/>
        </w:rPr>
        <w:t>=</w:t>
      </w:r>
      <w:r w:rsidRPr="00EF49A0">
        <w:rPr>
          <w:rStyle w:val="NormalTok"/>
          <w:sz w:val="18"/>
        </w:rPr>
        <w:t xml:space="preserve">Scanning ELSE 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T1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Time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POR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MAP</w:t>
      </w:r>
      <w:r w:rsidRPr="00EF49A0">
        <w:rPr>
          <w:rStyle w:val="ErrorTok"/>
          <w:sz w:val="18"/>
        </w:rPr>
        <w:t>(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clk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clk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rese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do_scanning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countdown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x</w:t>
      </w:r>
      <w:r w:rsidRPr="00EF49A0">
        <w:rPr>
          <w:rStyle w:val="StringTok"/>
          <w:sz w:val="18"/>
        </w:rPr>
        <w:t>"00ff"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outpu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stop_scanning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)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 xml:space="preserve">any_pressed_unsafe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NOT</w:t>
      </w:r>
      <w:r w:rsidRPr="00EF49A0">
        <w:rPr>
          <w:rStyle w:val="NormalTok"/>
          <w:sz w:val="18"/>
        </w:rPr>
        <w:t xml:space="preserve"> (row(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 xml:space="preserve">) </w:t>
      </w:r>
      <w:r w:rsidRPr="00EF49A0">
        <w:rPr>
          <w:rStyle w:val="KeywordTok"/>
          <w:sz w:val="18"/>
        </w:rPr>
        <w:t>AND</w:t>
      </w:r>
      <w:r w:rsidRPr="00EF49A0">
        <w:rPr>
          <w:rStyle w:val="NormalTok"/>
          <w:sz w:val="18"/>
        </w:rPr>
        <w:t xml:space="preserve"> row(</w:t>
      </w:r>
      <w:r w:rsidRPr="00EF49A0">
        <w:rPr>
          <w:rStyle w:val="DecValTok"/>
          <w:sz w:val="18"/>
        </w:rPr>
        <w:t>1</w:t>
      </w:r>
      <w:r w:rsidRPr="00EF49A0">
        <w:rPr>
          <w:rStyle w:val="NormalTok"/>
          <w:sz w:val="18"/>
        </w:rPr>
        <w:t xml:space="preserve">) </w:t>
      </w:r>
      <w:r w:rsidRPr="00EF49A0">
        <w:rPr>
          <w:rStyle w:val="KeywordTok"/>
          <w:sz w:val="18"/>
        </w:rPr>
        <w:t>AND</w:t>
      </w:r>
      <w:r w:rsidRPr="00EF49A0">
        <w:rPr>
          <w:rStyle w:val="NormalTok"/>
          <w:sz w:val="18"/>
        </w:rPr>
        <w:t xml:space="preserve"> row(</w:t>
      </w:r>
      <w:r w:rsidRPr="00EF49A0">
        <w:rPr>
          <w:rStyle w:val="DecValTok"/>
          <w:sz w:val="18"/>
        </w:rPr>
        <w:t>2</w:t>
      </w:r>
      <w:r w:rsidRPr="00EF49A0">
        <w:rPr>
          <w:rStyle w:val="NormalTok"/>
          <w:sz w:val="18"/>
        </w:rPr>
        <w:t xml:space="preserve">) </w:t>
      </w:r>
      <w:r w:rsidRPr="00EF49A0">
        <w:rPr>
          <w:rStyle w:val="KeywordTok"/>
          <w:sz w:val="18"/>
        </w:rPr>
        <w:t>AND</w:t>
      </w:r>
      <w:r w:rsidRPr="00EF49A0">
        <w:rPr>
          <w:rStyle w:val="NormalTok"/>
          <w:sz w:val="18"/>
        </w:rPr>
        <w:t xml:space="preserve"> row(</w:t>
      </w:r>
      <w:r w:rsidRPr="00EF49A0">
        <w:rPr>
          <w:rStyle w:val="DecValTok"/>
          <w:sz w:val="18"/>
        </w:rPr>
        <w:t>3</w:t>
      </w:r>
      <w:r w:rsidRPr="00EF49A0">
        <w:rPr>
          <w:rStyle w:val="NormalTok"/>
          <w:sz w:val="18"/>
        </w:rPr>
        <w:t>)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>U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SignalStablizer </w:t>
      </w:r>
      <w:r w:rsidRPr="00EF49A0">
        <w:rPr>
          <w:rStyle w:val="KeywordTok"/>
          <w:sz w:val="18"/>
        </w:rPr>
        <w:t>POR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MAP</w:t>
      </w:r>
      <w:r w:rsidRPr="00EF49A0">
        <w:rPr>
          <w:rStyle w:val="NormalTok"/>
          <w:sz w:val="18"/>
        </w:rPr>
        <w:t>(clk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any_pressed_unsafe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any_pressed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CommentTok"/>
          <w:sz w:val="18"/>
        </w:rPr>
        <w:t>-- passive output signal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 xml:space="preserve">choice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NormalTok"/>
          <w:sz w:val="18"/>
        </w:rPr>
        <w:t>(TO_UNSIGNED(row_index</w:t>
      </w:r>
      <w:r w:rsidRPr="00EF49A0">
        <w:rPr>
          <w:rStyle w:val="OtherTok"/>
          <w:sz w:val="18"/>
        </w:rPr>
        <w:t>*</w:t>
      </w:r>
      <w:r w:rsidRPr="00EF49A0">
        <w:rPr>
          <w:rStyle w:val="DecValTok"/>
          <w:sz w:val="18"/>
        </w:rPr>
        <w:t>4</w:t>
      </w:r>
      <w:r w:rsidRPr="00EF49A0">
        <w:rPr>
          <w:rStyle w:val="OtherTok"/>
          <w:sz w:val="18"/>
        </w:rPr>
        <w:t>+</w:t>
      </w:r>
      <w:r w:rsidRPr="00EF49A0">
        <w:rPr>
          <w:rStyle w:val="NormalTok"/>
          <w:sz w:val="18"/>
        </w:rPr>
        <w:t>column_index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4</w:t>
      </w:r>
      <w:r w:rsidRPr="00EF49A0">
        <w:rPr>
          <w:rStyle w:val="NormalTok"/>
          <w:sz w:val="18"/>
        </w:rPr>
        <w:t>));</w:t>
      </w:r>
      <w:r w:rsidRPr="00EF49A0">
        <w:rPr>
          <w:sz w:val="20"/>
        </w:rPr>
        <w:br/>
      </w:r>
      <w:r w:rsidRPr="00EF49A0">
        <w:rPr>
          <w:rStyle w:val="KeywordTok"/>
          <w:sz w:val="18"/>
        </w:rPr>
        <w:t>END</w:t>
      </w:r>
      <w:r w:rsidRPr="00EF49A0">
        <w:rPr>
          <w:rStyle w:val="NormalTok"/>
          <w:sz w:val="18"/>
        </w:rPr>
        <w:t>;</w:t>
      </w:r>
    </w:p>
    <w:p w:rsidR="0010142A" w:rsidRPr="008E0DC9" w:rsidRDefault="00794D3A" w:rsidP="008E0DC9">
      <w:pPr>
        <w:pStyle w:val="Heading3"/>
      </w:pPr>
      <w:bookmarkStart w:id="9" w:name="header-n22"/>
      <w:bookmarkEnd w:id="9"/>
      <w:r w:rsidRPr="008E0DC9">
        <w:t>排序模块</w:t>
      </w:r>
    </w:p>
    <w:p w:rsidR="0010142A" w:rsidRPr="00EF49A0" w:rsidRDefault="00794D3A" w:rsidP="00EF49A0">
      <w:pPr>
        <w:pStyle w:val="SourceCode"/>
        <w:wordWrap/>
        <w:rPr>
          <w:sz w:val="20"/>
        </w:rPr>
      </w:pPr>
      <w:r w:rsidRPr="00EF49A0">
        <w:rPr>
          <w:rStyle w:val="NormalTok"/>
          <w:sz w:val="18"/>
        </w:rPr>
        <w:t>ENTITY MessageRearranger 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>PORT(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lk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STD_LOGIC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input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STD_LOGIC_VECTOR(23 DOWNTO 0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output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OUT STD_LOGIC_VECTOR(23 DOWNTO 0)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>END;</w:t>
      </w:r>
      <w:r w:rsidRPr="00EF49A0">
        <w:rPr>
          <w:sz w:val="20"/>
        </w:rPr>
        <w:br/>
      </w:r>
      <w:r w:rsidRPr="00EF49A0">
        <w:rPr>
          <w:sz w:val="20"/>
        </w:rPr>
        <w:lastRenderedPageBreak/>
        <w:br/>
      </w:r>
      <w:r w:rsidRPr="00EF49A0">
        <w:rPr>
          <w:rStyle w:val="KeywordTok"/>
          <w:sz w:val="18"/>
        </w:rPr>
        <w:t>ARCHITECTURE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rtl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OF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MessageRearrange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buf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23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flag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tmp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23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KeywordTok"/>
          <w:sz w:val="18"/>
        </w:rPr>
        <w:t>BEGI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PROCESS</w:t>
      </w:r>
      <w:r w:rsidRPr="00EF49A0">
        <w:rPr>
          <w:rStyle w:val="NormalTok"/>
          <w:sz w:val="18"/>
        </w:rPr>
        <w:t xml:space="preserve">(clk) </w:t>
      </w:r>
      <w:r w:rsidRPr="00EF49A0">
        <w:rPr>
          <w:rStyle w:val="KeywordTok"/>
          <w:sz w:val="18"/>
        </w:rPr>
        <w:t>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FUNCTION</w:t>
      </w:r>
      <w:r w:rsidRPr="00EF49A0">
        <w:rPr>
          <w:rStyle w:val="NormalTok"/>
          <w:sz w:val="18"/>
        </w:rPr>
        <w:t xml:space="preserve"> SortBlock(</w:t>
      </w:r>
      <w:r w:rsidRPr="00EF49A0">
        <w:rPr>
          <w:rStyle w:val="KeywordTok"/>
          <w:sz w:val="18"/>
        </w:rPr>
        <w:t>v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7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 xml:space="preserve">)) </w:t>
      </w:r>
      <w:r w:rsidRPr="00EF49A0">
        <w:rPr>
          <w:rStyle w:val="KeywordTok"/>
          <w:sz w:val="18"/>
        </w:rPr>
        <w:t>RETURN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BEGI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>(</w:t>
      </w:r>
      <w:r w:rsidRPr="00EF49A0">
        <w:rPr>
          <w:rStyle w:val="DataTypeTok"/>
          <w:sz w:val="18"/>
        </w:rPr>
        <w:t>UNSIGNED</w:t>
      </w:r>
      <w:r w:rsidRPr="00EF49A0">
        <w:rPr>
          <w:rStyle w:val="NormalTok"/>
          <w:sz w:val="18"/>
        </w:rPr>
        <w:t>(v(</w:t>
      </w:r>
      <w:r w:rsidRPr="00EF49A0">
        <w:rPr>
          <w:rStyle w:val="DecValTok"/>
          <w:sz w:val="18"/>
        </w:rPr>
        <w:t>7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4</w:t>
      </w:r>
      <w:r w:rsidRPr="00EF49A0">
        <w:rPr>
          <w:rStyle w:val="NormalTok"/>
          <w:sz w:val="18"/>
        </w:rPr>
        <w:t xml:space="preserve">)) </w:t>
      </w:r>
      <w:r w:rsidRPr="00EF49A0">
        <w:rPr>
          <w:rStyle w:val="OtherTok"/>
          <w:sz w:val="18"/>
        </w:rPr>
        <w:t>&l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UNSIGNED</w:t>
      </w:r>
      <w:r w:rsidRPr="00EF49A0">
        <w:rPr>
          <w:rStyle w:val="NormalTok"/>
          <w:sz w:val="18"/>
        </w:rPr>
        <w:t>(v(</w:t>
      </w:r>
      <w:r w:rsidRPr="00EF49A0">
        <w:rPr>
          <w:rStyle w:val="DecValTok"/>
          <w:sz w:val="18"/>
        </w:rPr>
        <w:t>3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 xml:space="preserve">)))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RETURN</w:t>
      </w:r>
      <w:r w:rsidRPr="00EF49A0">
        <w:rPr>
          <w:rStyle w:val="NormalTok"/>
          <w:sz w:val="18"/>
        </w:rPr>
        <w:t xml:space="preserve"> v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LSE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RETURN</w:t>
      </w:r>
      <w:r w:rsidRPr="00EF49A0">
        <w:rPr>
          <w:rStyle w:val="NormalTok"/>
          <w:sz w:val="18"/>
        </w:rPr>
        <w:t xml:space="preserve"> v(</w:t>
      </w:r>
      <w:r w:rsidRPr="00EF49A0">
        <w:rPr>
          <w:rStyle w:val="DecValTok"/>
          <w:sz w:val="18"/>
        </w:rPr>
        <w:t>3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 xml:space="preserve">) </w:t>
      </w:r>
      <w:r w:rsidRPr="00EF49A0">
        <w:rPr>
          <w:rStyle w:val="OtherTok"/>
          <w:sz w:val="18"/>
        </w:rPr>
        <w:t>&amp;</w:t>
      </w:r>
      <w:r w:rsidRPr="00EF49A0">
        <w:rPr>
          <w:rStyle w:val="NormalTok"/>
          <w:sz w:val="18"/>
        </w:rPr>
        <w:t xml:space="preserve"> v(</w:t>
      </w:r>
      <w:r w:rsidRPr="00EF49A0">
        <w:rPr>
          <w:rStyle w:val="DecValTok"/>
          <w:sz w:val="18"/>
        </w:rPr>
        <w:t>7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4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FUNCTION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FUNCTION</w:t>
      </w:r>
      <w:r w:rsidRPr="00EF49A0">
        <w:rPr>
          <w:rStyle w:val="NormalTok"/>
          <w:sz w:val="18"/>
        </w:rPr>
        <w:t xml:space="preserve"> SortEach(</w:t>
      </w:r>
      <w:r w:rsidRPr="00EF49A0">
        <w:rPr>
          <w:rStyle w:val="KeywordTok"/>
          <w:sz w:val="18"/>
        </w:rPr>
        <w:t>v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23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 xml:space="preserve">)) </w:t>
      </w:r>
      <w:r w:rsidRPr="00EF49A0">
        <w:rPr>
          <w:rStyle w:val="KeywordTok"/>
          <w:sz w:val="18"/>
        </w:rPr>
        <w:t>RETURN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BEGI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RETURN</w:t>
      </w:r>
      <w:r w:rsidRPr="00EF49A0">
        <w:rPr>
          <w:rStyle w:val="NormalTok"/>
          <w:sz w:val="18"/>
        </w:rPr>
        <w:t xml:space="preserve"> SortBlock(v(</w:t>
      </w:r>
      <w:r w:rsidRPr="00EF49A0">
        <w:rPr>
          <w:rStyle w:val="DecValTok"/>
          <w:sz w:val="18"/>
        </w:rPr>
        <w:t>23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16</w:t>
      </w:r>
      <w:r w:rsidRPr="00EF49A0">
        <w:rPr>
          <w:rStyle w:val="NormalTok"/>
          <w:sz w:val="18"/>
        </w:rPr>
        <w:t xml:space="preserve">)) </w:t>
      </w:r>
      <w:r w:rsidRPr="00EF49A0">
        <w:rPr>
          <w:rStyle w:val="OtherTok"/>
          <w:sz w:val="18"/>
        </w:rPr>
        <w:t>&amp;</w:t>
      </w:r>
      <w:r w:rsidRPr="00EF49A0">
        <w:rPr>
          <w:rStyle w:val="NormalTok"/>
          <w:sz w:val="18"/>
        </w:rPr>
        <w:t xml:space="preserve"> 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  SortBlock(v(</w:t>
      </w:r>
      <w:r w:rsidRPr="00EF49A0">
        <w:rPr>
          <w:rStyle w:val="DecValTok"/>
          <w:sz w:val="18"/>
        </w:rPr>
        <w:t>15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8</w:t>
      </w:r>
      <w:r w:rsidRPr="00EF49A0">
        <w:rPr>
          <w:rStyle w:val="NormalTok"/>
          <w:sz w:val="18"/>
        </w:rPr>
        <w:t xml:space="preserve">)) </w:t>
      </w:r>
      <w:r w:rsidRPr="00EF49A0">
        <w:rPr>
          <w:rStyle w:val="OtherTok"/>
          <w:sz w:val="18"/>
        </w:rPr>
        <w:t>&amp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  SortBlock(v(</w:t>
      </w:r>
      <w:r w:rsidRPr="00EF49A0">
        <w:rPr>
          <w:rStyle w:val="DecValTok"/>
          <w:sz w:val="18"/>
        </w:rPr>
        <w:t>7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FUNCTION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FUNCTION</w:t>
      </w:r>
      <w:r w:rsidRPr="00EF49A0">
        <w:rPr>
          <w:rStyle w:val="NormalTok"/>
          <w:sz w:val="18"/>
        </w:rPr>
        <w:t xml:space="preserve"> SortCenter(</w:t>
      </w:r>
      <w:r w:rsidRPr="00EF49A0">
        <w:rPr>
          <w:rStyle w:val="KeywordTok"/>
          <w:sz w:val="18"/>
        </w:rPr>
        <w:t>v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23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 xml:space="preserve">)) </w:t>
      </w:r>
      <w:r w:rsidRPr="00EF49A0">
        <w:rPr>
          <w:rStyle w:val="KeywordTok"/>
          <w:sz w:val="18"/>
        </w:rPr>
        <w:t>RETURN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BEGI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RETURN</w:t>
      </w:r>
      <w:r w:rsidRPr="00EF49A0">
        <w:rPr>
          <w:rStyle w:val="NormalTok"/>
          <w:sz w:val="18"/>
        </w:rPr>
        <w:t xml:space="preserve"> v(</w:t>
      </w:r>
      <w:r w:rsidRPr="00EF49A0">
        <w:rPr>
          <w:rStyle w:val="DecValTok"/>
          <w:sz w:val="18"/>
        </w:rPr>
        <w:t>23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20</w:t>
      </w:r>
      <w:r w:rsidRPr="00EF49A0">
        <w:rPr>
          <w:rStyle w:val="NormalTok"/>
          <w:sz w:val="18"/>
        </w:rPr>
        <w:t xml:space="preserve">) </w:t>
      </w:r>
      <w:r w:rsidRPr="00EF49A0">
        <w:rPr>
          <w:rStyle w:val="OtherTok"/>
          <w:sz w:val="18"/>
        </w:rPr>
        <w:t>&amp;</w:t>
      </w:r>
      <w:r w:rsidRPr="00EF49A0">
        <w:rPr>
          <w:rStyle w:val="NormalTok"/>
          <w:sz w:val="18"/>
        </w:rPr>
        <w:t xml:space="preserve"> 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  SortBlock(v(</w:t>
      </w:r>
      <w:r w:rsidRPr="00EF49A0">
        <w:rPr>
          <w:rStyle w:val="DecValTok"/>
          <w:sz w:val="18"/>
        </w:rPr>
        <w:t>19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12</w:t>
      </w:r>
      <w:r w:rsidRPr="00EF49A0">
        <w:rPr>
          <w:rStyle w:val="NormalTok"/>
          <w:sz w:val="18"/>
        </w:rPr>
        <w:t xml:space="preserve">)) </w:t>
      </w:r>
      <w:r w:rsidRPr="00EF49A0">
        <w:rPr>
          <w:rStyle w:val="OtherTok"/>
          <w:sz w:val="18"/>
        </w:rPr>
        <w:t>&amp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  SortBlock(v(</w:t>
      </w:r>
      <w:r w:rsidRPr="00EF49A0">
        <w:rPr>
          <w:rStyle w:val="DecValTok"/>
          <w:sz w:val="18"/>
        </w:rPr>
        <w:t>11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4</w:t>
      </w:r>
      <w:r w:rsidRPr="00EF49A0">
        <w:rPr>
          <w:rStyle w:val="NormalTok"/>
          <w:sz w:val="18"/>
        </w:rPr>
        <w:t xml:space="preserve">)) </w:t>
      </w:r>
      <w:r w:rsidRPr="00EF49A0">
        <w:rPr>
          <w:rStyle w:val="OtherTok"/>
          <w:sz w:val="18"/>
        </w:rPr>
        <w:t>&amp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  v(</w:t>
      </w:r>
      <w:r w:rsidRPr="00EF49A0">
        <w:rPr>
          <w:rStyle w:val="DecValTok"/>
          <w:sz w:val="18"/>
        </w:rPr>
        <w:t>3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FUNCTION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BEGI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RISING_EDGE</w:t>
      </w:r>
      <w:r w:rsidRPr="00EF49A0">
        <w:rPr>
          <w:rStyle w:val="NormalTok"/>
          <w:sz w:val="18"/>
        </w:rPr>
        <w:t xml:space="preserve">(clk)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buf</w:t>
      </w:r>
      <w:r w:rsidRPr="00EF49A0">
        <w:rPr>
          <w:rStyle w:val="OtherTok"/>
          <w:sz w:val="18"/>
        </w:rPr>
        <w:t>=</w:t>
      </w:r>
      <w:r w:rsidRPr="00EF49A0">
        <w:rPr>
          <w:rStyle w:val="NormalTok"/>
          <w:sz w:val="18"/>
        </w:rPr>
        <w:t xml:space="preserve">input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flag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NOT</w:t>
      </w:r>
      <w:r w:rsidRPr="00EF49A0">
        <w:rPr>
          <w:rStyle w:val="NormalTok"/>
          <w:sz w:val="18"/>
        </w:rPr>
        <w:t xml:space="preserve"> flag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flag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tmp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SortEach(tmp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LSE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tmp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SortCenter(tmp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LSE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buf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input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tmp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input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PROCESS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 xml:space="preserve">output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tmp;</w:t>
      </w:r>
      <w:r w:rsidRPr="00EF49A0">
        <w:rPr>
          <w:sz w:val="20"/>
        </w:rPr>
        <w:br/>
      </w:r>
      <w:r w:rsidRPr="00EF49A0">
        <w:rPr>
          <w:rStyle w:val="KeywordTok"/>
          <w:sz w:val="18"/>
        </w:rPr>
        <w:t>END;</w:t>
      </w:r>
    </w:p>
    <w:p w:rsidR="0010142A" w:rsidRPr="008E0DC9" w:rsidRDefault="00794D3A" w:rsidP="008E0DC9">
      <w:pPr>
        <w:pStyle w:val="Heading3"/>
      </w:pPr>
      <w:bookmarkStart w:id="10" w:name="header-n24"/>
      <w:bookmarkEnd w:id="10"/>
      <w:r w:rsidRPr="008E0DC9">
        <w:t>全局调度模块</w:t>
      </w:r>
    </w:p>
    <w:p w:rsidR="0010142A" w:rsidRPr="00EF49A0" w:rsidRDefault="00794D3A" w:rsidP="00EF49A0">
      <w:pPr>
        <w:pStyle w:val="SourceCode"/>
        <w:wordWrap/>
        <w:rPr>
          <w:sz w:val="20"/>
        </w:rPr>
      </w:pPr>
      <w:r w:rsidRPr="00EF49A0">
        <w:rPr>
          <w:rStyle w:val="NormalTok"/>
          <w:sz w:val="18"/>
        </w:rPr>
        <w:t>ENTITY Device 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>PORT(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lk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STD_LOGIC; </w:t>
      </w:r>
      <w:r w:rsidRPr="00EF49A0">
        <w:rPr>
          <w:rStyle w:val="CommentTok"/>
          <w:sz w:val="18"/>
        </w:rPr>
        <w:t>-- global clock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swt_hard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STD_LOGIC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btn_reset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STD_LOGIC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btn_start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STD_LOGIC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btn_undo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STD_LOGIC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lastRenderedPageBreak/>
        <w:tab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btn_array_row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IN STD_LOGIC_VECTOR(3 DOWNTO 0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btn_array_col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OUT STD_LOGIC_VECTOR(3 DOWNTO 0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digit_array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OUT STD_LOGIC_VECTOR(15 DOWNTO 0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led_array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OUT STD_LOGIC_VECTOR(23 DOWNTO 0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beeper_on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OUT STD_LOGIC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>END;</w:t>
      </w:r>
      <w:r w:rsidRPr="00EF49A0">
        <w:rPr>
          <w:sz w:val="20"/>
        </w:rPr>
        <w:br/>
      </w:r>
      <w:r w:rsidRPr="00EF49A0">
        <w:rPr>
          <w:sz w:val="20"/>
        </w:rPr>
        <w:br/>
      </w:r>
      <w:r w:rsidRPr="00EF49A0">
        <w:rPr>
          <w:rStyle w:val="KeywordTok"/>
          <w:sz w:val="18"/>
        </w:rPr>
        <w:t>ARCHITECTURE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rtl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OF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Device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CommentTok"/>
          <w:sz w:val="18"/>
        </w:rPr>
        <w:t>-- control signal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inner_clk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cmd_reset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cmd_start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cmd_undo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CommentTok"/>
          <w:sz w:val="18"/>
        </w:rPr>
        <w:t>-- msg generation and input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msg_ready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msg_data_raw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23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msg_data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23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msg_data_rearranged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23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msg_answer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23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msg_in_pulse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msg_in_buffer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3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msg_index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INTEGE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RANGE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7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msg_input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23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CommentTok"/>
          <w:sz w:val="18"/>
        </w:rPr>
        <w:t>-- game informatio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idle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stage_init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announcing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pending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stage_id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1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msg_length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2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announcing_countdown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3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CommentTok"/>
          <w:sz w:val="18"/>
        </w:rPr>
        <w:t>-- additional game informatio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win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cd_img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2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msg_mask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23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input_fit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input_match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CommentTok"/>
          <w:sz w:val="18"/>
        </w:rPr>
        <w:t>-- output buffer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digit_data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31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 xml:space="preserve">); </w:t>
      </w:r>
      <w:r w:rsidRPr="00EF49A0">
        <w:rPr>
          <w:rStyle w:val="CommentTok"/>
          <w:sz w:val="18"/>
        </w:rPr>
        <w:t>-- 4*8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OtherTok"/>
          <w:sz w:val="18"/>
        </w:rPr>
        <w:t>SIGNAL</w:t>
      </w:r>
      <w:r w:rsidRPr="00EF49A0">
        <w:rPr>
          <w:rStyle w:val="NormalTok"/>
          <w:sz w:val="18"/>
        </w:rPr>
        <w:t xml:space="preserve"> screen_data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NormalTok"/>
          <w:sz w:val="18"/>
        </w:rPr>
        <w:t>(</w:t>
      </w:r>
      <w:r w:rsidRPr="00EF49A0">
        <w:rPr>
          <w:rStyle w:val="DecValTok"/>
          <w:sz w:val="18"/>
        </w:rPr>
        <w:t>2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);</w:t>
      </w:r>
      <w:r w:rsidRPr="00EF49A0">
        <w:rPr>
          <w:sz w:val="20"/>
        </w:rPr>
        <w:br/>
      </w:r>
      <w:r w:rsidRPr="00EF49A0">
        <w:rPr>
          <w:rStyle w:val="KeywordTok"/>
          <w:sz w:val="18"/>
        </w:rPr>
        <w:t>BEGI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CommentTok"/>
          <w:sz w:val="18"/>
        </w:rPr>
        <w:t xml:space="preserve">-- in 50MHz divided by a factor of 2*25, out 1MHz 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U0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ClockDivide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POR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MAP</w:t>
      </w:r>
      <w:r w:rsidRPr="00EF49A0">
        <w:rPr>
          <w:rStyle w:val="ErrorTok"/>
          <w:sz w:val="18"/>
        </w:rPr>
        <w:t>(clk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x</w:t>
      </w:r>
      <w:r w:rsidRPr="00EF49A0">
        <w:rPr>
          <w:rStyle w:val="StringTok"/>
          <w:sz w:val="18"/>
        </w:rPr>
        <w:t>"0019"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inner_clk)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 xml:space="preserve">U1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SignalStablizer </w:t>
      </w:r>
      <w:r w:rsidRPr="00EF49A0">
        <w:rPr>
          <w:rStyle w:val="KeywordTok"/>
          <w:sz w:val="18"/>
        </w:rPr>
        <w:t>POR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MAP</w:t>
      </w:r>
      <w:r w:rsidRPr="00EF49A0">
        <w:rPr>
          <w:rStyle w:val="NormalTok"/>
          <w:sz w:val="18"/>
        </w:rPr>
        <w:t>(inner_clk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btn_reset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cmd_reset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 xml:space="preserve">U2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SignalStablizer </w:t>
      </w:r>
      <w:r w:rsidRPr="00EF49A0">
        <w:rPr>
          <w:rStyle w:val="KeywordTok"/>
          <w:sz w:val="18"/>
        </w:rPr>
        <w:t>POR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MAP</w:t>
      </w:r>
      <w:r w:rsidRPr="00EF49A0">
        <w:rPr>
          <w:rStyle w:val="NormalTok"/>
          <w:sz w:val="18"/>
        </w:rPr>
        <w:t>(inner_clk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btn_start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cmd_start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 xml:space="preserve">U3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SignalStablizer </w:t>
      </w:r>
      <w:r w:rsidRPr="00EF49A0">
        <w:rPr>
          <w:rStyle w:val="KeywordTok"/>
          <w:sz w:val="18"/>
        </w:rPr>
        <w:t>POR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MAP</w:t>
      </w:r>
      <w:r w:rsidRPr="00EF49A0">
        <w:rPr>
          <w:rStyle w:val="NormalTok"/>
          <w:sz w:val="18"/>
        </w:rPr>
        <w:t>(inner_clk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btn_undo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cmd_undo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PROCESS</w:t>
      </w:r>
      <w:r w:rsidRPr="00EF49A0">
        <w:rPr>
          <w:rStyle w:val="NormalTok"/>
          <w:sz w:val="18"/>
        </w:rPr>
        <w:t xml:space="preserve">(inner_clk) </w:t>
      </w:r>
      <w:r w:rsidRPr="00EF49A0">
        <w:rPr>
          <w:rStyle w:val="KeywordTok"/>
          <w:sz w:val="18"/>
        </w:rPr>
        <w:t>IS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BEGI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RISING_EDGE</w:t>
      </w:r>
      <w:r w:rsidRPr="00EF49A0">
        <w:rPr>
          <w:rStyle w:val="NormalTok"/>
          <w:sz w:val="18"/>
        </w:rPr>
        <w:t xml:space="preserve">(inner_clk)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cmd_undo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0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AND</w:t>
      </w:r>
      <w:r w:rsidRPr="00EF49A0">
        <w:rPr>
          <w:rStyle w:val="NormalTok"/>
          <w:sz w:val="18"/>
        </w:rPr>
        <w:t xml:space="preserve"> pending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input_fit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0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AND</w:t>
      </w:r>
      <w:r w:rsidRPr="00EF49A0">
        <w:rPr>
          <w:rStyle w:val="NormalTok"/>
          <w:sz w:val="18"/>
        </w:rPr>
        <w:t xml:space="preserve"> msg_in_pulse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ataTypeTok"/>
          <w:sz w:val="18"/>
        </w:rPr>
        <w:t>UNSIGNED</w:t>
      </w:r>
      <w:r w:rsidRPr="00EF49A0">
        <w:rPr>
          <w:rStyle w:val="NormalTok"/>
          <w:sz w:val="18"/>
        </w:rPr>
        <w:t xml:space="preserve">(msg_in_buffer) </w:t>
      </w:r>
      <w:r w:rsidRPr="00EF49A0">
        <w:rPr>
          <w:rStyle w:val="OtherTok"/>
          <w:sz w:val="18"/>
        </w:rPr>
        <w:t>&l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StringTok"/>
          <w:sz w:val="18"/>
        </w:rPr>
        <w:t>"1010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msg_index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msg_index</w:t>
      </w:r>
      <w:r w:rsidRPr="00EF49A0">
        <w:rPr>
          <w:rStyle w:val="OtherTok"/>
          <w:sz w:val="18"/>
        </w:rPr>
        <w:t>+</w:t>
      </w:r>
      <w:r w:rsidRPr="00EF49A0">
        <w:rPr>
          <w:rStyle w:val="DecValTok"/>
          <w:sz w:val="18"/>
        </w:rPr>
        <w:t>1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>msg_input(</w:t>
      </w:r>
      <w:r w:rsidRPr="00EF49A0">
        <w:rPr>
          <w:rStyle w:val="DecValTok"/>
          <w:sz w:val="18"/>
        </w:rPr>
        <w:t>23</w:t>
      </w:r>
      <w:r w:rsidRPr="00EF49A0">
        <w:rPr>
          <w:rStyle w:val="OtherTok"/>
          <w:sz w:val="18"/>
        </w:rPr>
        <w:t>-</w:t>
      </w:r>
      <w:r w:rsidRPr="00EF49A0">
        <w:rPr>
          <w:rStyle w:val="NormalTok"/>
          <w:sz w:val="18"/>
        </w:rPr>
        <w:t>msg_index</w:t>
      </w:r>
      <w:r w:rsidRPr="00EF49A0">
        <w:rPr>
          <w:rStyle w:val="OtherTok"/>
          <w:sz w:val="18"/>
        </w:rPr>
        <w:t>*</w:t>
      </w:r>
      <w:r w:rsidRPr="00EF49A0">
        <w:rPr>
          <w:rStyle w:val="DecValTok"/>
          <w:sz w:val="18"/>
        </w:rPr>
        <w:t>4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20</w:t>
      </w:r>
      <w:r w:rsidRPr="00EF49A0">
        <w:rPr>
          <w:rStyle w:val="OtherTok"/>
          <w:sz w:val="18"/>
        </w:rPr>
        <w:t>-</w:t>
      </w:r>
      <w:r w:rsidRPr="00EF49A0">
        <w:rPr>
          <w:rStyle w:val="NormalTok"/>
          <w:sz w:val="18"/>
        </w:rPr>
        <w:t>msg_index</w:t>
      </w:r>
      <w:r w:rsidRPr="00EF49A0">
        <w:rPr>
          <w:rStyle w:val="OtherTok"/>
          <w:sz w:val="18"/>
        </w:rPr>
        <w:t>*</w:t>
      </w:r>
      <w:r w:rsidRPr="00EF49A0">
        <w:rPr>
          <w:rStyle w:val="DecValTok"/>
          <w:sz w:val="18"/>
        </w:rPr>
        <w:t>4</w:t>
      </w:r>
      <w:r w:rsidRPr="00EF49A0">
        <w:rPr>
          <w:rStyle w:val="NormalTok"/>
          <w:sz w:val="18"/>
        </w:rPr>
        <w:t xml:space="preserve">)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msg_in_buffer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lastRenderedPageBreak/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LSE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msg_index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msg_input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x</w:t>
      </w:r>
      <w:r w:rsidRPr="00EF49A0">
        <w:rPr>
          <w:rStyle w:val="StringTok"/>
          <w:sz w:val="18"/>
        </w:rPr>
        <w:t>"ffffff"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IF</w:t>
      </w:r>
      <w:r w:rsidRPr="00EF49A0">
        <w:rPr>
          <w:rStyle w:val="NormalTok"/>
          <w:sz w:val="18"/>
        </w:rPr>
        <w:t xml:space="preserve"> swt_hard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THE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msg_answer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msg_data_rearranged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LSE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msg_answer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msg_data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IF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END PROCESS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U4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GameControlle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POR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MAP</w:t>
      </w:r>
      <w:r w:rsidRPr="00EF49A0">
        <w:rPr>
          <w:rStyle w:val="ErrorTok"/>
          <w:sz w:val="18"/>
        </w:rPr>
        <w:t>(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clk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inner_clk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rese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cmd_reset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star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cmd_start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feed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input_fit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match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input_match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stage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stage_id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msg_length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msg_length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announcing_countdown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announcing_countdown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idle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idle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stage_ini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stage_init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announcing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announcing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pending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pending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)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U5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PermBuffe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POR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MAP</w:t>
      </w:r>
      <w:r w:rsidRPr="00EF49A0">
        <w:rPr>
          <w:rStyle w:val="ErrorTok"/>
          <w:sz w:val="18"/>
        </w:rPr>
        <w:t>(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clk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inner_clk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rese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BaseNTok"/>
          <w:sz w:val="18"/>
        </w:rPr>
        <w:t>'0'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flush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stage_init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ready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msg_ready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data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msg_data_raw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)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U6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LedArrayDrive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POR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MAP</w:t>
      </w:r>
      <w:r w:rsidRPr="00EF49A0">
        <w:rPr>
          <w:rStyle w:val="ErrorTok"/>
          <w:sz w:val="18"/>
        </w:rPr>
        <w:t>(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clk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clk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disable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BaseNTok"/>
          <w:sz w:val="18"/>
        </w:rPr>
        <w:t>'0'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img_code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screen_data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outpu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led_array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)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U7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DigitArrayDrive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POR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MAP</w:t>
      </w:r>
      <w:r w:rsidRPr="00EF49A0">
        <w:rPr>
          <w:rStyle w:val="ErrorTok"/>
          <w:sz w:val="18"/>
        </w:rPr>
        <w:t>(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clk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clk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disable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BaseNTok"/>
          <w:sz w:val="18"/>
        </w:rPr>
        <w:t>'0'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inpu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digit_data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outpu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digit_array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)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U8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AudioDrive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POR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MAP</w:t>
      </w:r>
      <w:r w:rsidRPr="00EF49A0">
        <w:rPr>
          <w:rStyle w:val="ErrorTok"/>
          <w:sz w:val="18"/>
        </w:rPr>
        <w:t>(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clk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inner_clk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lastRenderedPageBreak/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enable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win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outpu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beeper_on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)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U9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ButtonArrayDrive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POR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MAP</w:t>
      </w:r>
      <w:r w:rsidRPr="00EF49A0">
        <w:rPr>
          <w:rStyle w:val="ErrorTok"/>
          <w:sz w:val="18"/>
        </w:rPr>
        <w:t>(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clk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inner_clk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row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btn_array_row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column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btn_array_col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pulse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msg_in_pulse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choice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msg_in_buffer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)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U10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: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MessageRearranger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POR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MAP</w:t>
      </w:r>
      <w:r w:rsidRPr="00EF49A0">
        <w:rPr>
          <w:rStyle w:val="ErrorTok"/>
          <w:sz w:val="18"/>
        </w:rPr>
        <w:t>(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clk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inner_clk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inpu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msg_data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output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=&gt;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ErrorTok"/>
          <w:sz w:val="18"/>
        </w:rPr>
        <w:t>msg_data_rearranged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ErrorTok"/>
          <w:sz w:val="18"/>
        </w:rPr>
        <w:t>)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 xml:space="preserve">win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idle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AND</w:t>
      </w:r>
      <w:r w:rsidRPr="00EF49A0">
        <w:rPr>
          <w:rStyle w:val="NormalTok"/>
          <w:sz w:val="18"/>
        </w:rPr>
        <w:t xml:space="preserve"> stage_id</w:t>
      </w:r>
      <w:r w:rsidRPr="00EF49A0">
        <w:rPr>
          <w:rStyle w:val="OtherTok"/>
          <w:sz w:val="18"/>
        </w:rPr>
        <w:t>=</w:t>
      </w:r>
      <w:r w:rsidRPr="00EF49A0">
        <w:rPr>
          <w:rStyle w:val="StringTok"/>
          <w:sz w:val="18"/>
        </w:rPr>
        <w:t>"11"</w:t>
      </w:r>
      <w:r w:rsidRPr="00EF49A0">
        <w:rPr>
          <w:rStyle w:val="NormalTok"/>
          <w:sz w:val="18"/>
        </w:rPr>
        <w:t xml:space="preserve"> ELSE </w:t>
      </w:r>
      <w:r w:rsidRPr="00EF49A0">
        <w:rPr>
          <w:rStyle w:val="BaseNTok"/>
          <w:sz w:val="18"/>
        </w:rPr>
        <w:t>'0'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WITH</w:t>
      </w:r>
      <w:r w:rsidRPr="00EF49A0">
        <w:rPr>
          <w:rStyle w:val="NormalTok"/>
          <w:sz w:val="18"/>
        </w:rPr>
        <w:t xml:space="preserve"> announcing_countdown </w:t>
      </w:r>
      <w:r w:rsidRPr="00EF49A0">
        <w:rPr>
          <w:rStyle w:val="KeywordTok"/>
          <w:sz w:val="18"/>
        </w:rPr>
        <w:t>SELECT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cd_img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o</w:t>
      </w:r>
      <w:r w:rsidRPr="00EF49A0">
        <w:rPr>
          <w:rStyle w:val="StringTok"/>
          <w:sz w:val="18"/>
        </w:rPr>
        <w:t>"6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x</w:t>
      </w:r>
      <w:r w:rsidRPr="00EF49A0">
        <w:rPr>
          <w:rStyle w:val="StringTok"/>
          <w:sz w:val="18"/>
        </w:rPr>
        <w:t>"1"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o</w:t>
      </w:r>
      <w:r w:rsidRPr="00EF49A0">
        <w:rPr>
          <w:rStyle w:val="StringTok"/>
          <w:sz w:val="18"/>
        </w:rPr>
        <w:t>"5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x</w:t>
      </w:r>
      <w:r w:rsidRPr="00EF49A0">
        <w:rPr>
          <w:rStyle w:val="StringTok"/>
          <w:sz w:val="18"/>
        </w:rPr>
        <w:t>"2"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o</w:t>
      </w:r>
      <w:r w:rsidRPr="00EF49A0">
        <w:rPr>
          <w:rStyle w:val="StringTok"/>
          <w:sz w:val="18"/>
        </w:rPr>
        <w:t>"4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x</w:t>
      </w:r>
      <w:r w:rsidRPr="00EF49A0">
        <w:rPr>
          <w:rStyle w:val="StringTok"/>
          <w:sz w:val="18"/>
        </w:rPr>
        <w:t>"3"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o</w:t>
      </w:r>
      <w:r w:rsidRPr="00EF49A0">
        <w:rPr>
          <w:rStyle w:val="StringTok"/>
          <w:sz w:val="18"/>
        </w:rPr>
        <w:t>"3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x</w:t>
      </w:r>
      <w:r w:rsidRPr="00EF49A0">
        <w:rPr>
          <w:rStyle w:val="StringTok"/>
          <w:sz w:val="18"/>
        </w:rPr>
        <w:t>"4"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o</w:t>
      </w:r>
      <w:r w:rsidRPr="00EF49A0">
        <w:rPr>
          <w:rStyle w:val="StringTok"/>
          <w:sz w:val="18"/>
        </w:rPr>
        <w:t>"2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x</w:t>
      </w:r>
      <w:r w:rsidRPr="00EF49A0">
        <w:rPr>
          <w:rStyle w:val="StringTok"/>
          <w:sz w:val="18"/>
        </w:rPr>
        <w:t>"5"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o</w:t>
      </w:r>
      <w:r w:rsidRPr="00EF49A0">
        <w:rPr>
          <w:rStyle w:val="StringTok"/>
          <w:sz w:val="18"/>
        </w:rPr>
        <w:t>"7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OTHERS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 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KeywordTok"/>
          <w:sz w:val="18"/>
        </w:rPr>
        <w:t>WITH</w:t>
      </w:r>
      <w:r w:rsidRPr="00EF49A0">
        <w:rPr>
          <w:rStyle w:val="NormalTok"/>
          <w:sz w:val="18"/>
        </w:rPr>
        <w:t xml:space="preserve"> msg_length </w:t>
      </w:r>
      <w:r w:rsidRPr="00EF49A0">
        <w:rPr>
          <w:rStyle w:val="KeywordTok"/>
          <w:sz w:val="18"/>
        </w:rPr>
        <w:t>SELECT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msg_mask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x</w:t>
      </w:r>
      <w:r w:rsidRPr="00EF49A0">
        <w:rPr>
          <w:rStyle w:val="StringTok"/>
          <w:sz w:val="18"/>
        </w:rPr>
        <w:t>"f00000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o</w:t>
      </w:r>
      <w:r w:rsidRPr="00EF49A0">
        <w:rPr>
          <w:rStyle w:val="StringTok"/>
          <w:sz w:val="18"/>
        </w:rPr>
        <w:t>"1"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  x</w:t>
      </w:r>
      <w:r w:rsidRPr="00EF49A0">
        <w:rPr>
          <w:rStyle w:val="StringTok"/>
          <w:sz w:val="18"/>
        </w:rPr>
        <w:t>"ff0000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o</w:t>
      </w:r>
      <w:r w:rsidRPr="00EF49A0">
        <w:rPr>
          <w:rStyle w:val="StringTok"/>
          <w:sz w:val="18"/>
        </w:rPr>
        <w:t>"2"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  x</w:t>
      </w:r>
      <w:r w:rsidRPr="00EF49A0">
        <w:rPr>
          <w:rStyle w:val="StringTok"/>
          <w:sz w:val="18"/>
        </w:rPr>
        <w:t>"fff000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o</w:t>
      </w:r>
      <w:r w:rsidRPr="00EF49A0">
        <w:rPr>
          <w:rStyle w:val="StringTok"/>
          <w:sz w:val="18"/>
        </w:rPr>
        <w:t>"3"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  x</w:t>
      </w:r>
      <w:r w:rsidRPr="00EF49A0">
        <w:rPr>
          <w:rStyle w:val="StringTok"/>
          <w:sz w:val="18"/>
        </w:rPr>
        <w:t>"ffff00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o</w:t>
      </w:r>
      <w:r w:rsidRPr="00EF49A0">
        <w:rPr>
          <w:rStyle w:val="StringTok"/>
          <w:sz w:val="18"/>
        </w:rPr>
        <w:t>"4"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  x</w:t>
      </w:r>
      <w:r w:rsidRPr="00EF49A0">
        <w:rPr>
          <w:rStyle w:val="StringTok"/>
          <w:sz w:val="18"/>
        </w:rPr>
        <w:t>"fffff0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o</w:t>
      </w:r>
      <w:r w:rsidRPr="00EF49A0">
        <w:rPr>
          <w:rStyle w:val="StringTok"/>
          <w:sz w:val="18"/>
        </w:rPr>
        <w:t>"5"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  x</w:t>
      </w:r>
      <w:r w:rsidRPr="00EF49A0">
        <w:rPr>
          <w:rStyle w:val="StringTok"/>
          <w:sz w:val="18"/>
        </w:rPr>
        <w:t>"ffffff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o</w:t>
      </w:r>
      <w:r w:rsidRPr="00EF49A0">
        <w:rPr>
          <w:rStyle w:val="StringTok"/>
          <w:sz w:val="18"/>
        </w:rPr>
        <w:t>"6"</w:t>
      </w:r>
      <w:r w:rsidRPr="00EF49A0">
        <w:rPr>
          <w:rStyle w:val="OtherTok"/>
          <w:sz w:val="18"/>
        </w:rPr>
        <w:t>,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  x</w:t>
      </w:r>
      <w:r w:rsidRPr="00EF49A0">
        <w:rPr>
          <w:rStyle w:val="StringTok"/>
          <w:sz w:val="18"/>
        </w:rPr>
        <w:t>"ffffff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OTHERS</w:t>
      </w:r>
      <w:r w:rsidRPr="00EF49A0">
        <w:rPr>
          <w:rStyle w:val="NormalTok"/>
          <w:sz w:val="18"/>
        </w:rPr>
        <w:t xml:space="preserve">; </w:t>
      </w:r>
      <w:r w:rsidRPr="00EF49A0">
        <w:rPr>
          <w:rStyle w:val="CommentTok"/>
          <w:sz w:val="18"/>
        </w:rPr>
        <w:t>-- invalid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 xml:space="preserve">msg_data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msg_data_raw </w:t>
      </w:r>
      <w:r w:rsidRPr="00EF49A0">
        <w:rPr>
          <w:rStyle w:val="KeywordTok"/>
          <w:sz w:val="18"/>
        </w:rPr>
        <w:t>OR</w:t>
      </w:r>
      <w:r w:rsidRPr="00EF49A0">
        <w:rPr>
          <w:rStyle w:val="NormalTok"/>
          <w:sz w:val="18"/>
        </w:rPr>
        <w:t xml:space="preserve"> (</w:t>
      </w:r>
      <w:r w:rsidRPr="00EF49A0">
        <w:rPr>
          <w:rStyle w:val="KeywordTok"/>
          <w:sz w:val="18"/>
        </w:rPr>
        <w:t>NOT</w:t>
      </w:r>
      <w:r w:rsidRPr="00EF49A0">
        <w:rPr>
          <w:rStyle w:val="NormalTok"/>
          <w:sz w:val="18"/>
        </w:rPr>
        <w:t xml:space="preserve"> msg_mask)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 xml:space="preserve">input_fit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msg_length</w:t>
      </w:r>
      <w:r w:rsidRPr="00EF49A0">
        <w:rPr>
          <w:rStyle w:val="OtherTok"/>
          <w:sz w:val="18"/>
        </w:rPr>
        <w:t>=</w:t>
      </w:r>
      <w:r w:rsidRPr="00EF49A0">
        <w:rPr>
          <w:rStyle w:val="DataTypeTok"/>
          <w:sz w:val="18"/>
        </w:rPr>
        <w:t>STD_LOGIC_VECTOR</w:t>
      </w:r>
      <w:r w:rsidRPr="00EF49A0">
        <w:rPr>
          <w:rStyle w:val="NormalTok"/>
          <w:sz w:val="18"/>
        </w:rPr>
        <w:t>(TO_UNSIGNED(msg_index</w:t>
      </w:r>
      <w:r w:rsidRPr="00EF49A0">
        <w:rPr>
          <w:rStyle w:val="OtherTok"/>
          <w:sz w:val="18"/>
        </w:rPr>
        <w:t>,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3</w:t>
      </w:r>
      <w:r w:rsidRPr="00EF49A0">
        <w:rPr>
          <w:rStyle w:val="NormalTok"/>
          <w:sz w:val="18"/>
        </w:rPr>
        <w:t xml:space="preserve">)) ELSE </w:t>
      </w:r>
      <w:r w:rsidRPr="00EF49A0">
        <w:rPr>
          <w:rStyle w:val="BaseNTok"/>
          <w:sz w:val="18"/>
        </w:rPr>
        <w:t>'0'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 xml:space="preserve">input_match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(msg_answer </w:t>
      </w:r>
      <w:r w:rsidRPr="00EF49A0">
        <w:rPr>
          <w:rStyle w:val="KeywordTok"/>
          <w:sz w:val="18"/>
        </w:rPr>
        <w:t>AND</w:t>
      </w:r>
      <w:r w:rsidRPr="00EF49A0">
        <w:rPr>
          <w:rStyle w:val="NormalTok"/>
          <w:sz w:val="18"/>
        </w:rPr>
        <w:t xml:space="preserve"> msg_mask)</w:t>
      </w:r>
      <w:r w:rsidRPr="00EF49A0">
        <w:rPr>
          <w:rStyle w:val="OtherTok"/>
          <w:sz w:val="18"/>
        </w:rPr>
        <w:t>=</w:t>
      </w:r>
      <w:r w:rsidRPr="00EF49A0">
        <w:rPr>
          <w:rStyle w:val="NormalTok"/>
          <w:sz w:val="18"/>
        </w:rPr>
        <w:t xml:space="preserve">(msg_input </w:t>
      </w:r>
      <w:r w:rsidRPr="00EF49A0">
        <w:rPr>
          <w:rStyle w:val="KeywordTok"/>
          <w:sz w:val="18"/>
        </w:rPr>
        <w:t>AND</w:t>
      </w:r>
      <w:r w:rsidRPr="00EF49A0">
        <w:rPr>
          <w:rStyle w:val="NormalTok"/>
          <w:sz w:val="18"/>
        </w:rPr>
        <w:t xml:space="preserve"> msg_mask) ELSE </w:t>
      </w:r>
      <w:r w:rsidRPr="00EF49A0">
        <w:rPr>
          <w:rStyle w:val="BaseNTok"/>
          <w:sz w:val="18"/>
        </w:rPr>
        <w:t>'0'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 xml:space="preserve">screen_data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o</w:t>
      </w:r>
      <w:r w:rsidRPr="00EF49A0">
        <w:rPr>
          <w:rStyle w:val="StringTok"/>
          <w:sz w:val="18"/>
        </w:rPr>
        <w:t>"1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idle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AND</w:t>
      </w:r>
      <w:r w:rsidRPr="00EF49A0">
        <w:rPr>
          <w:rStyle w:val="NormalTok"/>
          <w:sz w:val="18"/>
        </w:rPr>
        <w:t xml:space="preserve"> stage_id</w:t>
      </w:r>
      <w:r w:rsidRPr="00EF49A0">
        <w:rPr>
          <w:rStyle w:val="OtherTok"/>
          <w:sz w:val="18"/>
        </w:rPr>
        <w:t>=</w:t>
      </w:r>
      <w:r w:rsidRPr="00EF49A0">
        <w:rPr>
          <w:rStyle w:val="StringTok"/>
          <w:sz w:val="18"/>
        </w:rPr>
        <w:t>"11"</w:t>
      </w:r>
      <w:r w:rsidRPr="00EF49A0">
        <w:rPr>
          <w:rStyle w:val="NormalTok"/>
          <w:sz w:val="18"/>
        </w:rPr>
        <w:t xml:space="preserve"> ELSE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 o</w:t>
      </w:r>
      <w:r w:rsidRPr="00EF49A0">
        <w:rPr>
          <w:rStyle w:val="StringTok"/>
          <w:sz w:val="18"/>
        </w:rPr>
        <w:t>"0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idle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KeywordTok"/>
          <w:sz w:val="18"/>
        </w:rPr>
        <w:t>AND</w:t>
      </w:r>
      <w:r w:rsidRPr="00EF49A0">
        <w:rPr>
          <w:rStyle w:val="NormalTok"/>
          <w:sz w:val="18"/>
        </w:rPr>
        <w:t xml:space="preserve"> stage_id</w:t>
      </w:r>
      <w:r w:rsidRPr="00EF49A0">
        <w:rPr>
          <w:rStyle w:val="OtherTok"/>
          <w:sz w:val="18"/>
        </w:rPr>
        <w:t>=</w:t>
      </w:r>
      <w:r w:rsidRPr="00EF49A0">
        <w:rPr>
          <w:rStyle w:val="StringTok"/>
          <w:sz w:val="18"/>
        </w:rPr>
        <w:t>"00"</w:t>
      </w:r>
      <w:r w:rsidRPr="00EF49A0">
        <w:rPr>
          <w:rStyle w:val="NormalTok"/>
          <w:sz w:val="18"/>
        </w:rPr>
        <w:t xml:space="preserve"> ELSE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 cd_img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announcing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 xml:space="preserve"> ELSE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</w:r>
      <w:r w:rsidRPr="00EF49A0">
        <w:rPr>
          <w:rStyle w:val="NormalTok"/>
          <w:sz w:val="18"/>
        </w:rPr>
        <w:tab/>
        <w:t xml:space="preserve">  o</w:t>
      </w:r>
      <w:r w:rsidRPr="00EF49A0">
        <w:rPr>
          <w:rStyle w:val="StringTok"/>
          <w:sz w:val="18"/>
        </w:rPr>
        <w:t>"7"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>digit_data(</w:t>
      </w:r>
      <w:r w:rsidRPr="00EF49A0">
        <w:rPr>
          <w:rStyle w:val="DecValTok"/>
          <w:sz w:val="18"/>
        </w:rPr>
        <w:t>31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8</w:t>
      </w:r>
      <w:r w:rsidRPr="00EF49A0">
        <w:rPr>
          <w:rStyle w:val="NormalTok"/>
          <w:sz w:val="18"/>
        </w:rPr>
        <w:t xml:space="preserve">)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msg_data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announcing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1'</w:t>
      </w:r>
      <w:r w:rsidRPr="00EF49A0">
        <w:rPr>
          <w:rStyle w:val="NormalTok"/>
          <w:sz w:val="18"/>
        </w:rPr>
        <w:t xml:space="preserve"> ELSE msg_input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>digit_data(</w:t>
      </w:r>
      <w:r w:rsidRPr="00EF49A0">
        <w:rPr>
          <w:rStyle w:val="DecValTok"/>
          <w:sz w:val="18"/>
        </w:rPr>
        <w:t>7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4</w:t>
      </w:r>
      <w:r w:rsidRPr="00EF49A0">
        <w:rPr>
          <w:rStyle w:val="NormalTok"/>
          <w:sz w:val="18"/>
        </w:rPr>
        <w:t xml:space="preserve">)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x</w:t>
      </w:r>
      <w:r w:rsidRPr="00EF49A0">
        <w:rPr>
          <w:rStyle w:val="StringTok"/>
          <w:sz w:val="18"/>
        </w:rPr>
        <w:t>"f"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NormalTok"/>
          <w:sz w:val="18"/>
        </w:rPr>
        <w:tab/>
        <w:t>digit_data(</w:t>
      </w:r>
      <w:r w:rsidRPr="00EF49A0">
        <w:rPr>
          <w:rStyle w:val="DecValTok"/>
          <w:sz w:val="18"/>
        </w:rPr>
        <w:t>3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DOWNTO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DecValTok"/>
          <w:sz w:val="18"/>
        </w:rPr>
        <w:t>0</w:t>
      </w:r>
      <w:r w:rsidRPr="00EF49A0">
        <w:rPr>
          <w:rStyle w:val="NormalTok"/>
          <w:sz w:val="18"/>
        </w:rPr>
        <w:t xml:space="preserve">) </w:t>
      </w:r>
      <w:r w:rsidRPr="00EF49A0">
        <w:rPr>
          <w:rStyle w:val="OtherTok"/>
          <w:sz w:val="18"/>
        </w:rPr>
        <w:t>&lt;=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StringTok"/>
          <w:sz w:val="18"/>
        </w:rPr>
        <w:t>"00"</w:t>
      </w:r>
      <w:r w:rsidRPr="00EF49A0">
        <w:rPr>
          <w:rStyle w:val="NormalTok"/>
          <w:sz w:val="18"/>
        </w:rPr>
        <w:t xml:space="preserve"> </w:t>
      </w:r>
      <w:r w:rsidRPr="00EF49A0">
        <w:rPr>
          <w:rStyle w:val="OtherTok"/>
          <w:sz w:val="18"/>
        </w:rPr>
        <w:t>&amp;</w:t>
      </w:r>
      <w:r w:rsidRPr="00EF49A0">
        <w:rPr>
          <w:rStyle w:val="NormalTok"/>
          <w:sz w:val="18"/>
        </w:rPr>
        <w:t xml:space="preserve"> stage_id </w:t>
      </w:r>
      <w:r w:rsidRPr="00EF49A0">
        <w:rPr>
          <w:rStyle w:val="KeywordTok"/>
          <w:sz w:val="18"/>
        </w:rPr>
        <w:t>WHEN</w:t>
      </w:r>
      <w:r w:rsidRPr="00EF49A0">
        <w:rPr>
          <w:rStyle w:val="NormalTok"/>
          <w:sz w:val="18"/>
        </w:rPr>
        <w:t xml:space="preserve"> idle</w:t>
      </w:r>
      <w:r w:rsidRPr="00EF49A0">
        <w:rPr>
          <w:rStyle w:val="OtherTok"/>
          <w:sz w:val="18"/>
        </w:rPr>
        <w:t>=</w:t>
      </w:r>
      <w:r w:rsidRPr="00EF49A0">
        <w:rPr>
          <w:rStyle w:val="BaseNTok"/>
          <w:sz w:val="18"/>
        </w:rPr>
        <w:t>'0'</w:t>
      </w:r>
      <w:r w:rsidRPr="00EF49A0">
        <w:rPr>
          <w:rStyle w:val="NormalTok"/>
          <w:sz w:val="18"/>
        </w:rPr>
        <w:t xml:space="preserve"> ELSE x</w:t>
      </w:r>
      <w:r w:rsidRPr="00EF49A0">
        <w:rPr>
          <w:rStyle w:val="StringTok"/>
          <w:sz w:val="18"/>
        </w:rPr>
        <w:t>"f"</w:t>
      </w:r>
      <w:r w:rsidRPr="00EF49A0">
        <w:rPr>
          <w:rStyle w:val="NormalTok"/>
          <w:sz w:val="18"/>
        </w:rPr>
        <w:t>;</w:t>
      </w:r>
      <w:r w:rsidRPr="00EF49A0">
        <w:rPr>
          <w:sz w:val="20"/>
        </w:rPr>
        <w:br/>
      </w:r>
      <w:r w:rsidRPr="00EF49A0">
        <w:rPr>
          <w:rStyle w:val="KeywordTok"/>
          <w:sz w:val="18"/>
        </w:rPr>
        <w:t>END</w:t>
      </w:r>
      <w:r w:rsidRPr="00EF49A0">
        <w:rPr>
          <w:rStyle w:val="NormalTok"/>
          <w:sz w:val="18"/>
        </w:rPr>
        <w:t>;</w:t>
      </w:r>
    </w:p>
    <w:p w:rsidR="0010142A" w:rsidRPr="00EF49A0" w:rsidRDefault="0010142A" w:rsidP="00EF49A0">
      <w:pPr>
        <w:pStyle w:val="FirstParagraph"/>
        <w:rPr>
          <w:sz w:val="20"/>
        </w:rPr>
      </w:pPr>
    </w:p>
    <w:p w:rsidR="0010142A" w:rsidRPr="00EF49A0" w:rsidRDefault="0010142A" w:rsidP="00EF49A0">
      <w:pPr>
        <w:pStyle w:val="BodyText"/>
        <w:rPr>
          <w:sz w:val="20"/>
        </w:rPr>
      </w:pPr>
    </w:p>
    <w:sectPr w:rsidR="0010142A" w:rsidRPr="00EF49A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6D7B" w:rsidRDefault="00B86D7B">
      <w:pPr>
        <w:spacing w:after="0"/>
      </w:pPr>
      <w:r>
        <w:separator/>
      </w:r>
    </w:p>
  </w:endnote>
  <w:endnote w:type="continuationSeparator" w:id="0">
    <w:p w:rsidR="00B86D7B" w:rsidRDefault="00B86D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6D7B" w:rsidRDefault="00B86D7B">
      <w:r>
        <w:separator/>
      </w:r>
    </w:p>
  </w:footnote>
  <w:footnote w:type="continuationSeparator" w:id="0">
    <w:p w:rsidR="00B86D7B" w:rsidRDefault="00B86D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AD786F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841CD27"/>
    <w:multiLevelType w:val="multilevel"/>
    <w:tmpl w:val="3B0C84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216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0142A"/>
    <w:rsid w:val="004E29B3"/>
    <w:rsid w:val="00590D07"/>
    <w:rsid w:val="00731862"/>
    <w:rsid w:val="00784D58"/>
    <w:rsid w:val="00794D3A"/>
    <w:rsid w:val="008D6863"/>
    <w:rsid w:val="008E0DC9"/>
    <w:rsid w:val="00B86B75"/>
    <w:rsid w:val="00B86D7B"/>
    <w:rsid w:val="00BC48D5"/>
    <w:rsid w:val="00C36279"/>
    <w:rsid w:val="00E315A3"/>
    <w:rsid w:val="00EF49A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764C747-C624-4B33-AE47-5FDE91C78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3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3451</Words>
  <Characters>19674</Characters>
  <Application>Microsoft Office Word</Application>
  <DocSecurity>0</DocSecurity>
  <Lines>163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ward cheng</dc:creator>
  <cp:lastModifiedBy>edward cheng</cp:lastModifiedBy>
  <cp:revision>6</cp:revision>
  <cp:lastPrinted>2017-11-13T13:25:00Z</cp:lastPrinted>
  <dcterms:created xsi:type="dcterms:W3CDTF">2017-11-13T13:17:00Z</dcterms:created>
  <dcterms:modified xsi:type="dcterms:W3CDTF">2017-11-13T13:25:00Z</dcterms:modified>
</cp:coreProperties>
</file>